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A68AB1" w14:textId="2373C9FA" w:rsidR="004D6F04" w:rsidRDefault="004D6F04" w:rsidP="00790727">
      <w:pPr>
        <w:pStyle w:val="NormalWeb"/>
        <w:spacing w:before="0" w:beforeAutospacing="0" w:after="240" w:afterAutospacing="0"/>
        <w:rPr>
          <w:b/>
          <w:bCs/>
          <w:i/>
          <w:iCs/>
          <w:color w:val="001E5E"/>
          <w:sz w:val="28"/>
          <w:szCs w:val="28"/>
        </w:rPr>
      </w:pPr>
      <w:r>
        <w:rPr>
          <w:b/>
          <w:bCs/>
          <w:color w:val="001E5E"/>
        </w:rPr>
        <w:t>Confidential</w:t>
      </w:r>
      <w:r>
        <w:rPr>
          <w:b/>
          <w:bCs/>
          <w:color w:val="000000"/>
        </w:rPr>
        <w:t>: For research purpose only</w:t>
      </w:r>
    </w:p>
    <w:p w14:paraId="21D57061" w14:textId="75E42684" w:rsidR="004D6F04" w:rsidRPr="004D6F04" w:rsidRDefault="004D6F04" w:rsidP="004D6F04">
      <w:pPr>
        <w:pStyle w:val="NormalWeb"/>
        <w:spacing w:before="0" w:beforeAutospacing="0" w:after="240" w:afterAutospacing="0"/>
        <w:jc w:val="center"/>
      </w:pPr>
      <w:r w:rsidRPr="004D6F04">
        <w:rPr>
          <w:b/>
          <w:bCs/>
          <w:i/>
          <w:iCs/>
          <w:color w:val="001E5E"/>
          <w:sz w:val="28"/>
          <w:szCs w:val="28"/>
        </w:rPr>
        <w:t>Consent of the respondent</w:t>
      </w:r>
    </w:p>
    <w:p w14:paraId="3D604272" w14:textId="4063CA44" w:rsidR="004D6F04" w:rsidRPr="004D6F04" w:rsidRDefault="008B6D69" w:rsidP="00D853DD">
      <w:pPr>
        <w:spacing w:after="0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de No.: …………….                                                                          Date: …………………….</w:t>
      </w:r>
    </w:p>
    <w:p w14:paraId="30E1E2CF" w14:textId="0C4F681B" w:rsidR="004D6F04" w:rsidRPr="00D853DD" w:rsidRDefault="004D6F04" w:rsidP="00D853DD">
      <w:pPr>
        <w:pStyle w:val="NormalWeb"/>
        <w:jc w:val="both"/>
        <w:rPr>
          <w:color w:val="252525"/>
        </w:rPr>
      </w:pPr>
      <w:r w:rsidRPr="004D6F04">
        <w:rPr>
          <w:color w:val="000000"/>
        </w:rPr>
        <w:t>Hello! My name is ____________________ and I am working with the Global Health Institute of North South University</w:t>
      </w:r>
      <w:r w:rsidR="00A276FE">
        <w:rPr>
          <w:color w:val="000000"/>
        </w:rPr>
        <w:t>, Dhaka, Bangladesh</w:t>
      </w:r>
      <w:r w:rsidRPr="004D6F04">
        <w:rPr>
          <w:color w:val="000000"/>
        </w:rPr>
        <w:t xml:space="preserve">. We are currently conducting a survey </w:t>
      </w:r>
      <w:r w:rsidR="00F32BA4">
        <w:rPr>
          <w:color w:val="000000"/>
        </w:rPr>
        <w:t>on</w:t>
      </w:r>
      <w:r w:rsidRPr="004D6F04">
        <w:rPr>
          <w:color w:val="000000"/>
        </w:rPr>
        <w:t xml:space="preserve"> “</w:t>
      </w:r>
      <w:r w:rsidRPr="00BF5CDD">
        <w:rPr>
          <w:b/>
          <w:bCs/>
          <w:color w:val="000000"/>
        </w:rPr>
        <w:t>A STUDY ON PEOPLE’S PERCEPTION, EXPERIENCE AND USAGE OF HEALTH FACILITIES</w:t>
      </w:r>
      <w:r w:rsidRPr="00B93B25">
        <w:t xml:space="preserve">”. I </w:t>
      </w:r>
      <w:r w:rsidR="00A276FE" w:rsidRPr="00B93B25">
        <w:t xml:space="preserve">cordially </w:t>
      </w:r>
      <w:r w:rsidRPr="00B93B25">
        <w:t xml:space="preserve">invite you to participate in the survey. </w:t>
      </w:r>
      <w:r w:rsidR="00F37230" w:rsidRPr="00B93B25">
        <w:t>With your participation, the information you provide will help us understand t</w:t>
      </w:r>
      <w:r w:rsidR="00F32BA4">
        <w:t>he current state of your health</w:t>
      </w:r>
      <w:r w:rsidR="00F37230" w:rsidRPr="00B93B25">
        <w:t>care experience</w:t>
      </w:r>
      <w:r w:rsidR="00F32BA4">
        <w:t>s in Friendship and non-Friendship hospitals. The information will</w:t>
      </w:r>
      <w:r w:rsidR="00F37230" w:rsidRPr="00B93B25">
        <w:t xml:space="preserve"> help us </w:t>
      </w:r>
      <w:r w:rsidR="00F32BA4">
        <w:t>to improve the quality of the services in those hospitals</w:t>
      </w:r>
      <w:r w:rsidR="00F37230" w:rsidRPr="00B93B25">
        <w:t xml:space="preserve"> in future.</w:t>
      </w:r>
      <w:r w:rsidR="008B6D69" w:rsidRPr="00B93B25">
        <w:t xml:space="preserve"> </w:t>
      </w:r>
      <w:r w:rsidR="00B93B25" w:rsidRPr="00B93B25">
        <w:t xml:space="preserve">Participating in this study will not cause any </w:t>
      </w:r>
      <w:r w:rsidR="00F32BA4">
        <w:t>harm,</w:t>
      </w:r>
      <w:r w:rsidR="00B93B25" w:rsidRPr="00B93B25">
        <w:t xml:space="preserve"> neither it will provide you any benefit at this moment. </w:t>
      </w:r>
      <w:r w:rsidR="00F37230" w:rsidRPr="00B93B25">
        <w:t>Your information will be kept confidential</w:t>
      </w:r>
      <w:r w:rsidR="00F32BA4">
        <w:t xml:space="preserve"> and your identity will remain anonymous</w:t>
      </w:r>
      <w:r w:rsidR="00F37230" w:rsidRPr="00B93B25">
        <w:t>. </w:t>
      </w:r>
      <w:r w:rsidRPr="00B93B25">
        <w:t xml:space="preserve">Taking part in this study is voluntary. You may skip any questions that you do not want to answer. If you decide not to take part, or </w:t>
      </w:r>
      <w:r w:rsidRPr="004D6F04">
        <w:rPr>
          <w:color w:val="000000"/>
        </w:rPr>
        <w:t xml:space="preserve">to skip some of the questions, it will not affect your current or future </w:t>
      </w:r>
      <w:r w:rsidR="00F32BA4">
        <w:rPr>
          <w:color w:val="000000"/>
        </w:rPr>
        <w:t>services in these hospitals</w:t>
      </w:r>
      <w:r w:rsidRPr="004D6F04">
        <w:rPr>
          <w:color w:val="000000"/>
        </w:rPr>
        <w:t xml:space="preserve">. </w:t>
      </w:r>
      <w:r w:rsidR="00F32BA4">
        <w:rPr>
          <w:color w:val="000000"/>
        </w:rPr>
        <w:t>During the survey, i</w:t>
      </w:r>
      <w:r w:rsidRPr="004D6F04">
        <w:rPr>
          <w:color w:val="000000"/>
        </w:rPr>
        <w:t xml:space="preserve">f you decide </w:t>
      </w:r>
      <w:r w:rsidR="00F32BA4">
        <w:rPr>
          <w:color w:val="000000"/>
        </w:rPr>
        <w:t xml:space="preserve">not </w:t>
      </w:r>
      <w:r w:rsidRPr="004D6F04">
        <w:rPr>
          <w:color w:val="000000"/>
        </w:rPr>
        <w:t xml:space="preserve">to take part, you are free to withdraw at any time. </w:t>
      </w:r>
      <w:r w:rsidR="00F32BA4">
        <w:rPr>
          <w:color w:val="000000"/>
        </w:rPr>
        <w:t>If anything explained above is unclear or you have any questions or concerns, you may ask now.</w:t>
      </w:r>
    </w:p>
    <w:p w14:paraId="64C6FF68" w14:textId="06999141" w:rsidR="004D6F04" w:rsidRPr="004D6F04" w:rsidRDefault="004D6F04" w:rsidP="004D6F0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D6F04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Statement of Consent:</w:t>
      </w:r>
      <w:r w:rsidRPr="004D6F04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I </w:t>
      </w:r>
      <w:r w:rsidR="00A276FE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read and understood</w:t>
      </w:r>
      <w:r w:rsidRPr="004D6F04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the aforementioned information and I received answers to </w:t>
      </w:r>
      <w:r w:rsidR="00A276FE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the</w:t>
      </w:r>
      <w:r w:rsidRPr="004D6F04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questions</w:t>
      </w:r>
      <w:r w:rsidR="00A276FE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that</w:t>
      </w:r>
      <w:r w:rsidRPr="004D6F04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I asked. I consent to take part</w:t>
      </w:r>
      <w:r w:rsidR="0033735F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in the study. I </w:t>
      </w:r>
      <w:r w:rsidR="000B71FC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acknowledge that I have received a copy of this </w:t>
      </w:r>
      <w:r w:rsidRPr="004D6F04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signed consent form.</w:t>
      </w:r>
    </w:p>
    <w:p w14:paraId="41411B50" w14:textId="6EB25567" w:rsidR="004D6F04" w:rsidRDefault="004D6F04" w:rsidP="004D6F04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4A834AED" w14:textId="29DE3F57" w:rsidR="004D6F04" w:rsidRDefault="004D6F04" w:rsidP="004D6F04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3C65A130" w14:textId="311942AD" w:rsidR="004D6F04" w:rsidRDefault="004D6F04" w:rsidP="004D6F04">
      <w:pP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4D6F04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Interviewer’s signature</w:t>
      </w: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and date: ______________________</w:t>
      </w:r>
    </w:p>
    <w:p w14:paraId="311FA59A" w14:textId="77777777" w:rsidR="004D6F04" w:rsidRDefault="004D6F04" w:rsidP="004D6F04">
      <w:pP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</w:p>
    <w:p w14:paraId="21E579AB" w14:textId="2620D05D" w:rsidR="004D6F04" w:rsidRDefault="004D6F04" w:rsidP="004D6F04">
      <w:pP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4D6F04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Respondent’s signature</w:t>
      </w: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and date: ______________________</w:t>
      </w:r>
    </w:p>
    <w:p w14:paraId="53E63F96" w14:textId="77777777" w:rsidR="004D6F04" w:rsidRDefault="004D6F04" w:rsidP="004D6F04">
      <w:pP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</w:p>
    <w:p w14:paraId="7B7956AE" w14:textId="11F2F7CE" w:rsidR="004D6F04" w:rsidRDefault="004D6F04" w:rsidP="004D6F04">
      <w:pPr>
        <w:rPr>
          <w:rFonts w:ascii="Times New Roman" w:hAnsi="Times New Roman" w:cs="Times New Roman"/>
          <w:b/>
          <w:sz w:val="24"/>
          <w:szCs w:val="24"/>
        </w:rPr>
      </w:pPr>
      <w:r w:rsidRPr="004D6F04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>Witness’s signature</w:t>
      </w: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  <w:t xml:space="preserve"> and date: _________________________</w:t>
      </w:r>
    </w:p>
    <w:p w14:paraId="4E30ACE5" w14:textId="77777777" w:rsidR="004D6F04" w:rsidRPr="004D6F04" w:rsidRDefault="004D6F04" w:rsidP="004D6F04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760A36D2" w14:textId="77777777" w:rsidR="004D6F04" w:rsidRPr="004D6F04" w:rsidRDefault="004D6F04" w:rsidP="004D6F04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00E5FAC6" w14:textId="77777777" w:rsidR="004D6F04" w:rsidRPr="004D6F04" w:rsidRDefault="004D6F04" w:rsidP="004D6F04">
      <w:pPr>
        <w:spacing w:before="60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D6F04">
        <w:rPr>
          <w:rFonts w:ascii="Times New Roman" w:eastAsia="Times New Roman" w:hAnsi="Times New Roman" w:cs="Times New Roman"/>
          <w:b/>
          <w:bCs/>
          <w:color w:val="7030A0"/>
          <w:kern w:val="0"/>
          <w:sz w:val="24"/>
          <w:szCs w:val="24"/>
          <w14:ligatures w14:val="none"/>
        </w:rPr>
        <w:t>Note: Start after having the consent of the respondents.</w:t>
      </w:r>
    </w:p>
    <w:p w14:paraId="0273F27D" w14:textId="6BBA8CA4" w:rsidR="004D6F04" w:rsidRDefault="004D6F04" w:rsidP="004D6F0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C0D5FE2" w14:textId="65DEE3FC" w:rsidR="007952BE" w:rsidRDefault="007952BE" w:rsidP="004D6F0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B3CD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Respondent’s ID: </w:t>
      </w:r>
      <w:r w:rsidRPr="008B3CDD">
        <w:rPr>
          <w:rFonts w:ascii="Times New Roman" w:hAnsi="Times New Roman" w:cs="Times New Roman"/>
          <w:b/>
          <w:sz w:val="24"/>
          <w:szCs w:val="24"/>
        </w:rPr>
        <w:tab/>
      </w:r>
      <w:r w:rsidRPr="008B3CDD"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636"/>
        <w:gridCol w:w="4438"/>
        <w:gridCol w:w="4281"/>
      </w:tblGrid>
      <w:tr w:rsidR="002F5321" w:rsidRPr="0062548A" w14:paraId="42438ACE" w14:textId="77777777" w:rsidTr="00DA2B4C">
        <w:trPr>
          <w:trHeight w:val="323"/>
        </w:trPr>
        <w:tc>
          <w:tcPr>
            <w:tcW w:w="9355" w:type="dxa"/>
            <w:gridSpan w:val="3"/>
            <w:shd w:val="clear" w:color="auto" w:fill="D9E2F3" w:themeFill="accent1" w:themeFillTint="33"/>
          </w:tcPr>
          <w:p w14:paraId="4C78683B" w14:textId="245A09C8" w:rsidR="002F5321" w:rsidRPr="0062548A" w:rsidRDefault="002F5321" w:rsidP="003A77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odule 1: Socio-demographic Information</w:t>
            </w:r>
          </w:p>
        </w:tc>
      </w:tr>
      <w:tr w:rsidR="00FE7BE8" w:rsidRPr="0062548A" w14:paraId="61B433B1" w14:textId="77777777" w:rsidTr="00E1117B">
        <w:trPr>
          <w:trHeight w:val="350"/>
        </w:trPr>
        <w:tc>
          <w:tcPr>
            <w:tcW w:w="625" w:type="dxa"/>
          </w:tcPr>
          <w:p w14:paraId="044F7FCD" w14:textId="1D7703BF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4445" w:type="dxa"/>
          </w:tcPr>
          <w:p w14:paraId="78E690F8" w14:textId="2B5668A1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Respondent’s Name</w:t>
            </w:r>
          </w:p>
        </w:tc>
        <w:tc>
          <w:tcPr>
            <w:tcW w:w="4285" w:type="dxa"/>
          </w:tcPr>
          <w:p w14:paraId="40546E75" w14:textId="77777777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7BE8" w:rsidRPr="0062548A" w14:paraId="21EE6D51" w14:textId="77777777" w:rsidTr="00E1117B">
        <w:trPr>
          <w:trHeight w:val="350"/>
        </w:trPr>
        <w:tc>
          <w:tcPr>
            <w:tcW w:w="625" w:type="dxa"/>
          </w:tcPr>
          <w:p w14:paraId="098344AF" w14:textId="79D76AAF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4445" w:type="dxa"/>
          </w:tcPr>
          <w:p w14:paraId="0BEEA2B4" w14:textId="2CF8B07F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Respondent’s Mobile No</w:t>
            </w:r>
          </w:p>
        </w:tc>
        <w:tc>
          <w:tcPr>
            <w:tcW w:w="4285" w:type="dxa"/>
          </w:tcPr>
          <w:p w14:paraId="5CE47E8C" w14:textId="77777777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7BE8" w:rsidRPr="0062548A" w14:paraId="3394E737" w14:textId="77777777" w:rsidTr="00E1117B">
        <w:trPr>
          <w:trHeight w:val="350"/>
        </w:trPr>
        <w:tc>
          <w:tcPr>
            <w:tcW w:w="625" w:type="dxa"/>
          </w:tcPr>
          <w:p w14:paraId="7826C99C" w14:textId="5824B389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4445" w:type="dxa"/>
          </w:tcPr>
          <w:p w14:paraId="03115EFC" w14:textId="5C11A0E5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Age of the respondent (in years)</w:t>
            </w:r>
          </w:p>
        </w:tc>
        <w:tc>
          <w:tcPr>
            <w:tcW w:w="4285" w:type="dxa"/>
          </w:tcPr>
          <w:p w14:paraId="4C75A005" w14:textId="77777777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7BE8" w:rsidRPr="0062548A" w14:paraId="4DACFDE1" w14:textId="77777777" w:rsidTr="00E1117B">
        <w:trPr>
          <w:trHeight w:val="674"/>
        </w:trPr>
        <w:tc>
          <w:tcPr>
            <w:tcW w:w="625" w:type="dxa"/>
          </w:tcPr>
          <w:p w14:paraId="7276FD1F" w14:textId="13086145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4445" w:type="dxa"/>
          </w:tcPr>
          <w:p w14:paraId="59D98DCA" w14:textId="5B97C0F7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Sex of the respondent</w:t>
            </w:r>
          </w:p>
        </w:tc>
        <w:tc>
          <w:tcPr>
            <w:tcW w:w="4285" w:type="dxa"/>
          </w:tcPr>
          <w:p w14:paraId="473EF796" w14:textId="77777777" w:rsidR="00FE7BE8" w:rsidRPr="0062548A" w:rsidRDefault="00FE7BE8" w:rsidP="00FE7BE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  <w:p w14:paraId="7740BD7C" w14:textId="77777777" w:rsidR="00FE7BE8" w:rsidRPr="0062548A" w:rsidRDefault="00FE7BE8" w:rsidP="00FE7BE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</w:p>
          <w:p w14:paraId="0A215E38" w14:textId="7B0C550B" w:rsidR="00FE7BE8" w:rsidRPr="0062548A" w:rsidRDefault="00FE7BE8" w:rsidP="00FE7BE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Other ……..</w:t>
            </w:r>
          </w:p>
        </w:tc>
      </w:tr>
      <w:tr w:rsidR="00FE7BE8" w:rsidRPr="0062548A" w14:paraId="2E246E92" w14:textId="77777777" w:rsidTr="00E1117B">
        <w:trPr>
          <w:trHeight w:val="1403"/>
        </w:trPr>
        <w:tc>
          <w:tcPr>
            <w:tcW w:w="625" w:type="dxa"/>
          </w:tcPr>
          <w:p w14:paraId="07617173" w14:textId="43884705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4445" w:type="dxa"/>
          </w:tcPr>
          <w:p w14:paraId="18BBEB3E" w14:textId="77777777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 xml:space="preserve">Which camp do you currently reside in? </w:t>
            </w:r>
          </w:p>
          <w:p w14:paraId="0FC40079" w14:textId="2327731F" w:rsidR="00FE7BE8" w:rsidRPr="0062548A" w:rsidRDefault="00FE7BE8" w:rsidP="00FE7BE8">
            <w:pPr>
              <w:spacing w:before="80" w:after="80" w:line="276" w:lineRule="auto"/>
              <w:rPr>
                <w:rFonts w:cs="Times New Roman"/>
                <w:sz w:val="19"/>
                <w:szCs w:val="19"/>
              </w:rPr>
            </w:pPr>
          </w:p>
          <w:p w14:paraId="4049F56F" w14:textId="20C7CF76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85" w:type="dxa"/>
          </w:tcPr>
          <w:p w14:paraId="62418BCD" w14:textId="77777777" w:rsidR="00FE7BE8" w:rsidRPr="0062548A" w:rsidRDefault="00FE7BE8" w:rsidP="00FE7BE8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Camp 07</w:t>
            </w:r>
          </w:p>
          <w:p w14:paraId="7D08B112" w14:textId="77777777" w:rsidR="00FE7BE8" w:rsidRPr="0062548A" w:rsidRDefault="00FE7BE8" w:rsidP="00FE7BE8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Camp 08E</w:t>
            </w:r>
          </w:p>
          <w:p w14:paraId="7A730F93" w14:textId="77777777" w:rsidR="00FE7BE8" w:rsidRPr="0062548A" w:rsidRDefault="00FE7BE8" w:rsidP="00FE7BE8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Camp 20</w:t>
            </w:r>
          </w:p>
          <w:p w14:paraId="2B06591B" w14:textId="77777777" w:rsidR="00FE7BE8" w:rsidRPr="0062548A" w:rsidRDefault="00FE7BE8" w:rsidP="00FE7BE8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Camp 26</w:t>
            </w:r>
          </w:p>
          <w:p w14:paraId="7059870D" w14:textId="7609713C" w:rsidR="00FE7BE8" w:rsidRPr="0062548A" w:rsidRDefault="00FE7BE8" w:rsidP="00FE7BE8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 xml:space="preserve">Camp </w:t>
            </w:r>
            <w:proofErr w:type="spellStart"/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Balukhali</w:t>
            </w:r>
            <w:proofErr w:type="spellEnd"/>
          </w:p>
        </w:tc>
      </w:tr>
      <w:tr w:rsidR="00FE7BE8" w:rsidRPr="0062548A" w14:paraId="238A4170" w14:textId="77777777" w:rsidTr="00E1117B">
        <w:trPr>
          <w:trHeight w:val="674"/>
        </w:trPr>
        <w:tc>
          <w:tcPr>
            <w:tcW w:w="625" w:type="dxa"/>
          </w:tcPr>
          <w:p w14:paraId="7B9090EE" w14:textId="5E195212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4445" w:type="dxa"/>
          </w:tcPr>
          <w:p w14:paraId="741506B9" w14:textId="3B7823EF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The highest educational status of the respondent</w:t>
            </w:r>
          </w:p>
        </w:tc>
        <w:tc>
          <w:tcPr>
            <w:tcW w:w="4285" w:type="dxa"/>
          </w:tcPr>
          <w:p w14:paraId="318A108D" w14:textId="0B076018" w:rsidR="00FE7BE8" w:rsidRPr="0062548A" w:rsidRDefault="00FE7BE8" w:rsidP="00FE7BE8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No formal education</w:t>
            </w:r>
          </w:p>
          <w:p w14:paraId="18A9C119" w14:textId="4D7C2ED9" w:rsidR="00FE7BE8" w:rsidRPr="0062548A" w:rsidRDefault="00FE7BE8" w:rsidP="00FE7BE8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Can sign only</w:t>
            </w:r>
          </w:p>
          <w:p w14:paraId="4361A7AF" w14:textId="5F69DD77" w:rsidR="00FE7BE8" w:rsidRPr="0062548A" w:rsidRDefault="00FE7BE8" w:rsidP="00FE7BE8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Did not complete primary education</w:t>
            </w:r>
          </w:p>
          <w:p w14:paraId="146AC8FB" w14:textId="7AE0A067" w:rsidR="00FE7BE8" w:rsidRPr="0062548A" w:rsidRDefault="00FE7BE8" w:rsidP="00FE7BE8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Completed primary education</w:t>
            </w:r>
          </w:p>
          <w:p w14:paraId="65AFE89B" w14:textId="569C47C3" w:rsidR="00FE7BE8" w:rsidRPr="0062548A" w:rsidRDefault="00FE7BE8" w:rsidP="00FE7BE8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 xml:space="preserve">Completed Secondary or higher </w:t>
            </w:r>
          </w:p>
        </w:tc>
      </w:tr>
      <w:tr w:rsidR="00FE7BE8" w:rsidRPr="0062548A" w14:paraId="4F3E9B84" w14:textId="77777777" w:rsidTr="00E1117B">
        <w:trPr>
          <w:trHeight w:val="674"/>
        </w:trPr>
        <w:tc>
          <w:tcPr>
            <w:tcW w:w="625" w:type="dxa"/>
          </w:tcPr>
          <w:p w14:paraId="5637B6DC" w14:textId="0C6E72C8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4445" w:type="dxa"/>
          </w:tcPr>
          <w:p w14:paraId="326EED37" w14:textId="5D209687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Religion of the respondent</w:t>
            </w:r>
          </w:p>
        </w:tc>
        <w:tc>
          <w:tcPr>
            <w:tcW w:w="4285" w:type="dxa"/>
          </w:tcPr>
          <w:p w14:paraId="0B54A4E4" w14:textId="24C5FDCD" w:rsidR="00FE7BE8" w:rsidRPr="0062548A" w:rsidRDefault="00FE7BE8" w:rsidP="00FE7BE8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 xml:space="preserve">Muslim </w:t>
            </w:r>
          </w:p>
          <w:p w14:paraId="49466591" w14:textId="3BE1AB42" w:rsidR="00FE7BE8" w:rsidRPr="0062548A" w:rsidRDefault="00FE7BE8" w:rsidP="00FE7BE8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Hindu</w:t>
            </w:r>
          </w:p>
          <w:p w14:paraId="5516A315" w14:textId="77777777" w:rsidR="00FE7BE8" w:rsidRPr="0062548A" w:rsidRDefault="00FE7BE8" w:rsidP="00FE7BE8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 xml:space="preserve">Buddhist </w:t>
            </w:r>
          </w:p>
          <w:p w14:paraId="7121D9A9" w14:textId="77777777" w:rsidR="00FE7BE8" w:rsidRPr="0062548A" w:rsidRDefault="00FE7BE8" w:rsidP="00FE7BE8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 xml:space="preserve">Christianity </w:t>
            </w:r>
          </w:p>
          <w:p w14:paraId="648F21E8" w14:textId="7025B1C6" w:rsidR="00FE7BE8" w:rsidRPr="0062548A" w:rsidRDefault="00FE7BE8" w:rsidP="00FE7BE8">
            <w:pPr>
              <w:pStyle w:val="ListParagraph"/>
              <w:numPr>
                <w:ilvl w:val="0"/>
                <w:numId w:val="4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Others …</w:t>
            </w:r>
          </w:p>
        </w:tc>
      </w:tr>
      <w:tr w:rsidR="00FE7BE8" w:rsidRPr="0062548A" w14:paraId="513628AD" w14:textId="77777777" w:rsidTr="00E1117B">
        <w:trPr>
          <w:trHeight w:val="674"/>
        </w:trPr>
        <w:tc>
          <w:tcPr>
            <w:tcW w:w="625" w:type="dxa"/>
          </w:tcPr>
          <w:p w14:paraId="4BF8CEF8" w14:textId="043607E6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4445" w:type="dxa"/>
          </w:tcPr>
          <w:p w14:paraId="2328DDAF" w14:textId="6EBABB30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Marital status of the respondent</w:t>
            </w:r>
          </w:p>
        </w:tc>
        <w:tc>
          <w:tcPr>
            <w:tcW w:w="4285" w:type="dxa"/>
          </w:tcPr>
          <w:p w14:paraId="47B30978" w14:textId="50971AE5" w:rsidR="00FE7BE8" w:rsidRPr="0062548A" w:rsidRDefault="00FE7BE8" w:rsidP="00FE7BE8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Never married</w:t>
            </w:r>
          </w:p>
          <w:p w14:paraId="1B374CA1" w14:textId="4FEFAE1D" w:rsidR="00FE7BE8" w:rsidRPr="0062548A" w:rsidRDefault="00FE7BE8" w:rsidP="00FE7BE8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 xml:space="preserve">Currently married </w:t>
            </w:r>
          </w:p>
          <w:p w14:paraId="3383762F" w14:textId="28502ECE" w:rsidR="00FE7BE8" w:rsidRPr="0062548A" w:rsidRDefault="00FE7BE8" w:rsidP="00FE7BE8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Divorced/separated</w:t>
            </w:r>
          </w:p>
          <w:p w14:paraId="71CD3C7E" w14:textId="3707740E" w:rsidR="00FE7BE8" w:rsidRPr="0062548A" w:rsidRDefault="00FE7BE8" w:rsidP="00FE7BE8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Widowed</w:t>
            </w:r>
          </w:p>
        </w:tc>
      </w:tr>
      <w:tr w:rsidR="00FE7BE8" w:rsidRPr="0062548A" w14:paraId="6A1ED72A" w14:textId="77777777" w:rsidTr="00E1117B">
        <w:trPr>
          <w:trHeight w:val="674"/>
        </w:trPr>
        <w:tc>
          <w:tcPr>
            <w:tcW w:w="625" w:type="dxa"/>
          </w:tcPr>
          <w:p w14:paraId="269D1550" w14:textId="27D9C099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</w:p>
        </w:tc>
        <w:tc>
          <w:tcPr>
            <w:tcW w:w="4445" w:type="dxa"/>
          </w:tcPr>
          <w:p w14:paraId="73475EA6" w14:textId="5B85A1B0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 xml:space="preserve">Occupation of the respondent </w:t>
            </w:r>
          </w:p>
        </w:tc>
        <w:tc>
          <w:tcPr>
            <w:tcW w:w="4285" w:type="dxa"/>
          </w:tcPr>
          <w:p w14:paraId="0D8C9823" w14:textId="77777777" w:rsidR="00FE7BE8" w:rsidRPr="0062548A" w:rsidRDefault="00FE7BE8" w:rsidP="00FE7BE8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Employed</w:t>
            </w:r>
          </w:p>
          <w:p w14:paraId="1406F62D" w14:textId="5A190974" w:rsidR="00FE7BE8" w:rsidRPr="0062548A" w:rsidRDefault="00FE7BE8" w:rsidP="00FE7BE8">
            <w:pPr>
              <w:pStyle w:val="ListParagraph"/>
              <w:numPr>
                <w:ilvl w:val="0"/>
                <w:numId w:val="5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Unemployed</w:t>
            </w:r>
          </w:p>
        </w:tc>
      </w:tr>
      <w:tr w:rsidR="002F5321" w:rsidRPr="0062548A" w14:paraId="42487273" w14:textId="77777777" w:rsidTr="00DA2B4C">
        <w:trPr>
          <w:trHeight w:val="350"/>
        </w:trPr>
        <w:tc>
          <w:tcPr>
            <w:tcW w:w="9355" w:type="dxa"/>
            <w:gridSpan w:val="3"/>
          </w:tcPr>
          <w:p w14:paraId="75F7E63C" w14:textId="09FBBA43" w:rsidR="002F5321" w:rsidRPr="0062548A" w:rsidRDefault="005B1F1B" w:rsidP="005B1F1B">
            <w:pPr>
              <w:jc w:val="both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hAnsi="Times New Roman" w:cs="Times New Roman"/>
                <w:bCs/>
                <w:sz w:val="24"/>
                <w:szCs w:val="28"/>
              </w:rPr>
              <w:t>Is there anyone in your family who has trouble doing certain tasks (such as seeing, hearing, walking or climbing stairs, remembering/paying attention, doing their own work, or communicating using their own language) because of a health problem? The related questions are given below:</w:t>
            </w:r>
          </w:p>
        </w:tc>
      </w:tr>
      <w:tr w:rsidR="00FE7BE8" w:rsidRPr="0062548A" w14:paraId="2237CCBD" w14:textId="77777777" w:rsidTr="00E1117B">
        <w:trPr>
          <w:trHeight w:val="1205"/>
        </w:trPr>
        <w:tc>
          <w:tcPr>
            <w:tcW w:w="625" w:type="dxa"/>
          </w:tcPr>
          <w:p w14:paraId="6ADAE748" w14:textId="4210123C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1.10</w:t>
            </w:r>
          </w:p>
        </w:tc>
        <w:tc>
          <w:tcPr>
            <w:tcW w:w="4445" w:type="dxa"/>
          </w:tcPr>
          <w:p w14:paraId="25764A7B" w14:textId="359A7F41" w:rsidR="00FE7BE8" w:rsidRPr="0062548A" w:rsidRDefault="00FE7BE8" w:rsidP="00FE7BE8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o you have difficulty seeing, even </w:t>
            </w:r>
            <w:proofErr w:type="gramStart"/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if</w:t>
            </w:r>
            <w:proofErr w:type="gramEnd"/>
          </w:p>
          <w:p w14:paraId="5C1AF817" w14:textId="77777777" w:rsidR="00FE7BE8" w:rsidRPr="0062548A" w:rsidRDefault="00FE7BE8" w:rsidP="00FE7BE8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wearing glasses? </w:t>
            </w:r>
          </w:p>
          <w:p w14:paraId="6AE7B1D6" w14:textId="3E4C17D4" w:rsidR="00FE7BE8" w:rsidRPr="0062548A" w:rsidRDefault="00FE7BE8" w:rsidP="00FE7BE8">
            <w:pPr>
              <w:spacing w:before="80" w:after="80" w:line="276" w:lineRule="auto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4285" w:type="dxa"/>
          </w:tcPr>
          <w:p w14:paraId="615835C8" w14:textId="13D953B1" w:rsidR="00FE7BE8" w:rsidRPr="0062548A" w:rsidRDefault="00FE7BE8" w:rsidP="00FE7BE8">
            <w:pPr>
              <w:pStyle w:val="ListParagraph"/>
              <w:numPr>
                <w:ilvl w:val="0"/>
                <w:numId w:val="4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-no difficulty</w:t>
            </w:r>
          </w:p>
          <w:p w14:paraId="10142B1A" w14:textId="4369FA31" w:rsidR="00FE7BE8" w:rsidRPr="0062548A" w:rsidRDefault="00FE7BE8" w:rsidP="00FE7BE8">
            <w:pPr>
              <w:pStyle w:val="ListParagraph"/>
              <w:numPr>
                <w:ilvl w:val="0"/>
                <w:numId w:val="4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-some difficulty</w:t>
            </w:r>
          </w:p>
          <w:p w14:paraId="70C63811" w14:textId="2434C8FC" w:rsidR="00FE7BE8" w:rsidRPr="0062548A" w:rsidRDefault="00FE7BE8" w:rsidP="00FE7BE8">
            <w:pPr>
              <w:pStyle w:val="ListParagraph"/>
              <w:numPr>
                <w:ilvl w:val="0"/>
                <w:numId w:val="4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-a lot of difficulty</w:t>
            </w:r>
          </w:p>
          <w:p w14:paraId="559E422C" w14:textId="7F61EA25" w:rsidR="00FE7BE8" w:rsidRPr="0062548A" w:rsidRDefault="00FE7BE8" w:rsidP="00FE7BE8">
            <w:pPr>
              <w:pStyle w:val="ListParagraph"/>
              <w:numPr>
                <w:ilvl w:val="0"/>
                <w:numId w:val="4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Cannot do at all</w:t>
            </w:r>
          </w:p>
        </w:tc>
      </w:tr>
      <w:tr w:rsidR="00FE7BE8" w:rsidRPr="0062548A" w14:paraId="2053DD60" w14:textId="77777777" w:rsidTr="00E1117B">
        <w:trPr>
          <w:trHeight w:val="1160"/>
        </w:trPr>
        <w:tc>
          <w:tcPr>
            <w:tcW w:w="625" w:type="dxa"/>
          </w:tcPr>
          <w:p w14:paraId="7DE9AB9C" w14:textId="7D98533F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1.11</w:t>
            </w:r>
          </w:p>
        </w:tc>
        <w:tc>
          <w:tcPr>
            <w:tcW w:w="4445" w:type="dxa"/>
          </w:tcPr>
          <w:p w14:paraId="16CA9D92" w14:textId="77777777" w:rsidR="00FE7BE8" w:rsidRPr="0062548A" w:rsidRDefault="00FE7BE8" w:rsidP="00FE7BE8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o you have difficulty hearing, even if using a hearing aid? </w:t>
            </w:r>
          </w:p>
          <w:p w14:paraId="08698B31" w14:textId="43DB2FE2" w:rsidR="00FE7BE8" w:rsidRPr="0062548A" w:rsidRDefault="00FE7BE8" w:rsidP="00FE7BE8">
            <w:pPr>
              <w:spacing w:before="80" w:after="80" w:line="276" w:lineRule="auto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4285" w:type="dxa"/>
          </w:tcPr>
          <w:p w14:paraId="4E9FBB67" w14:textId="77777777" w:rsidR="00FE7BE8" w:rsidRPr="0062548A" w:rsidRDefault="00FE7BE8" w:rsidP="00FE7BE8">
            <w:pPr>
              <w:pStyle w:val="ListParagraph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-no difficulty</w:t>
            </w:r>
          </w:p>
          <w:p w14:paraId="60E52E71" w14:textId="77777777" w:rsidR="00FE7BE8" w:rsidRPr="0062548A" w:rsidRDefault="00FE7BE8" w:rsidP="00FE7BE8">
            <w:pPr>
              <w:pStyle w:val="ListParagraph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-some difficulty</w:t>
            </w:r>
          </w:p>
          <w:p w14:paraId="53337E97" w14:textId="77777777" w:rsidR="00FE7BE8" w:rsidRPr="0062548A" w:rsidRDefault="00FE7BE8" w:rsidP="00FE7BE8">
            <w:pPr>
              <w:pStyle w:val="ListParagraph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-a lot of difficulty</w:t>
            </w:r>
          </w:p>
          <w:p w14:paraId="540D92AB" w14:textId="798C4304" w:rsidR="00FE7BE8" w:rsidRPr="0062548A" w:rsidRDefault="00FE7BE8" w:rsidP="00FE7BE8">
            <w:pPr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Cannot do at all</w:t>
            </w:r>
          </w:p>
        </w:tc>
      </w:tr>
      <w:tr w:rsidR="00FE7BE8" w:rsidRPr="0062548A" w14:paraId="4EF042AF" w14:textId="77777777" w:rsidTr="00E1117B">
        <w:trPr>
          <w:trHeight w:val="1160"/>
        </w:trPr>
        <w:tc>
          <w:tcPr>
            <w:tcW w:w="625" w:type="dxa"/>
          </w:tcPr>
          <w:p w14:paraId="2E1819DF" w14:textId="57BE94B7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.12</w:t>
            </w:r>
          </w:p>
        </w:tc>
        <w:tc>
          <w:tcPr>
            <w:tcW w:w="4445" w:type="dxa"/>
          </w:tcPr>
          <w:p w14:paraId="50F5D62F" w14:textId="77777777" w:rsidR="00FE7BE8" w:rsidRPr="0062548A" w:rsidRDefault="00FE7BE8" w:rsidP="00E1117B">
            <w:pPr>
              <w:jc w:val="both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o you have difficulty walking </w:t>
            </w:r>
            <w:proofErr w:type="gramStart"/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or</w:t>
            </w:r>
            <w:proofErr w:type="gramEnd"/>
          </w:p>
          <w:p w14:paraId="6DA55C05" w14:textId="71CAF66C" w:rsidR="00FE7BE8" w:rsidRPr="0062548A" w:rsidRDefault="00E1117B" w:rsidP="00E1117B">
            <w:pPr>
              <w:jc w:val="both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limbing? </w:t>
            </w:r>
          </w:p>
        </w:tc>
        <w:tc>
          <w:tcPr>
            <w:tcW w:w="4285" w:type="dxa"/>
          </w:tcPr>
          <w:p w14:paraId="4FBD870C" w14:textId="77777777" w:rsidR="00FE7BE8" w:rsidRPr="0062548A" w:rsidRDefault="00FE7BE8" w:rsidP="00FE7BE8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-no difficulty</w:t>
            </w:r>
          </w:p>
          <w:p w14:paraId="39731535" w14:textId="77777777" w:rsidR="00FE7BE8" w:rsidRPr="0062548A" w:rsidRDefault="00FE7BE8" w:rsidP="00FE7BE8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-some difficulty</w:t>
            </w:r>
          </w:p>
          <w:p w14:paraId="07799595" w14:textId="77777777" w:rsidR="00FE7BE8" w:rsidRPr="0062548A" w:rsidRDefault="00FE7BE8" w:rsidP="00FE7BE8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-a lot of difficulty</w:t>
            </w:r>
          </w:p>
          <w:p w14:paraId="7BC82E1D" w14:textId="30AA11CC" w:rsidR="00FE7BE8" w:rsidRPr="0062548A" w:rsidRDefault="00FE7BE8" w:rsidP="00FE7BE8">
            <w:pPr>
              <w:pStyle w:val="ListParagraph"/>
              <w:numPr>
                <w:ilvl w:val="0"/>
                <w:numId w:val="4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Cannot do at all</w:t>
            </w:r>
          </w:p>
        </w:tc>
      </w:tr>
      <w:tr w:rsidR="00FE7BE8" w:rsidRPr="0062548A" w14:paraId="266DAE51" w14:textId="77777777" w:rsidTr="00E1117B">
        <w:trPr>
          <w:trHeight w:val="1160"/>
        </w:trPr>
        <w:tc>
          <w:tcPr>
            <w:tcW w:w="625" w:type="dxa"/>
          </w:tcPr>
          <w:p w14:paraId="316F9210" w14:textId="455C21FF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1.13</w:t>
            </w:r>
          </w:p>
        </w:tc>
        <w:tc>
          <w:tcPr>
            <w:tcW w:w="4445" w:type="dxa"/>
          </w:tcPr>
          <w:p w14:paraId="0318D1DE" w14:textId="77777777" w:rsidR="00FE7BE8" w:rsidRPr="0062548A" w:rsidRDefault="00FE7BE8" w:rsidP="00FE7BE8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o you have difficulty remembering </w:t>
            </w:r>
            <w:proofErr w:type="gramStart"/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or</w:t>
            </w:r>
            <w:proofErr w:type="gramEnd"/>
          </w:p>
          <w:p w14:paraId="20432FF4" w14:textId="43D8DF24" w:rsidR="00FE7BE8" w:rsidRPr="0062548A" w:rsidRDefault="00FE7BE8" w:rsidP="00FE7BE8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oncentrating? </w:t>
            </w:r>
          </w:p>
        </w:tc>
        <w:tc>
          <w:tcPr>
            <w:tcW w:w="4285" w:type="dxa"/>
          </w:tcPr>
          <w:p w14:paraId="2C4C3DE7" w14:textId="77777777" w:rsidR="00FE7BE8" w:rsidRPr="0062548A" w:rsidRDefault="00FE7BE8" w:rsidP="00FE7BE8">
            <w:pPr>
              <w:pStyle w:val="ListParagraph"/>
              <w:numPr>
                <w:ilvl w:val="0"/>
                <w:numId w:val="4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-no difficulty</w:t>
            </w:r>
          </w:p>
          <w:p w14:paraId="03EF881C" w14:textId="77777777" w:rsidR="00FE7BE8" w:rsidRPr="0062548A" w:rsidRDefault="00FE7BE8" w:rsidP="00FE7BE8">
            <w:pPr>
              <w:pStyle w:val="ListParagraph"/>
              <w:numPr>
                <w:ilvl w:val="0"/>
                <w:numId w:val="4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-some difficulty</w:t>
            </w:r>
          </w:p>
          <w:p w14:paraId="17454EB3" w14:textId="77777777" w:rsidR="00FE7BE8" w:rsidRPr="0062548A" w:rsidRDefault="00FE7BE8" w:rsidP="00FE7BE8">
            <w:pPr>
              <w:pStyle w:val="ListParagraph"/>
              <w:numPr>
                <w:ilvl w:val="0"/>
                <w:numId w:val="4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-a lot of difficulty</w:t>
            </w:r>
          </w:p>
          <w:p w14:paraId="4C9369B3" w14:textId="58E8E92A" w:rsidR="00FE7BE8" w:rsidRPr="0062548A" w:rsidRDefault="00FE7BE8" w:rsidP="00FE7BE8">
            <w:pPr>
              <w:pStyle w:val="ListParagraph"/>
              <w:numPr>
                <w:ilvl w:val="0"/>
                <w:numId w:val="4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Cannot do at all</w:t>
            </w:r>
          </w:p>
        </w:tc>
      </w:tr>
      <w:tr w:rsidR="00FE7BE8" w:rsidRPr="0062548A" w14:paraId="372B6F7F" w14:textId="77777777" w:rsidTr="00E1117B">
        <w:trPr>
          <w:trHeight w:val="1160"/>
        </w:trPr>
        <w:tc>
          <w:tcPr>
            <w:tcW w:w="625" w:type="dxa"/>
          </w:tcPr>
          <w:p w14:paraId="500B25F9" w14:textId="7A911497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1.14</w:t>
            </w:r>
          </w:p>
        </w:tc>
        <w:tc>
          <w:tcPr>
            <w:tcW w:w="4445" w:type="dxa"/>
          </w:tcPr>
          <w:p w14:paraId="56BCB140" w14:textId="735D2968" w:rsidR="00FE7BE8" w:rsidRPr="0062548A" w:rsidRDefault="00FE7BE8" w:rsidP="00FE7BE8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o you have difficulty (with self-care such as) washing all over or dressing? </w:t>
            </w:r>
          </w:p>
        </w:tc>
        <w:tc>
          <w:tcPr>
            <w:tcW w:w="4285" w:type="dxa"/>
          </w:tcPr>
          <w:p w14:paraId="2B008DDC" w14:textId="77777777" w:rsidR="00FE7BE8" w:rsidRPr="0062548A" w:rsidRDefault="00FE7BE8" w:rsidP="00FE7BE8">
            <w:pPr>
              <w:pStyle w:val="ListParagraph"/>
              <w:numPr>
                <w:ilvl w:val="0"/>
                <w:numId w:val="4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-no difficulty</w:t>
            </w:r>
          </w:p>
          <w:p w14:paraId="4F4F0AD6" w14:textId="77777777" w:rsidR="00FE7BE8" w:rsidRPr="0062548A" w:rsidRDefault="00FE7BE8" w:rsidP="00FE7BE8">
            <w:pPr>
              <w:pStyle w:val="ListParagraph"/>
              <w:numPr>
                <w:ilvl w:val="0"/>
                <w:numId w:val="4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-some difficulty</w:t>
            </w:r>
          </w:p>
          <w:p w14:paraId="265F8C62" w14:textId="77777777" w:rsidR="00FE7BE8" w:rsidRPr="0062548A" w:rsidRDefault="00FE7BE8" w:rsidP="00FE7BE8">
            <w:pPr>
              <w:pStyle w:val="ListParagraph"/>
              <w:numPr>
                <w:ilvl w:val="0"/>
                <w:numId w:val="4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-a lot of difficulty</w:t>
            </w:r>
          </w:p>
          <w:p w14:paraId="1FE8BE64" w14:textId="3A9960DF" w:rsidR="00FE7BE8" w:rsidRPr="0062548A" w:rsidRDefault="00FE7BE8" w:rsidP="00FE7BE8">
            <w:pPr>
              <w:pStyle w:val="ListParagraph"/>
              <w:numPr>
                <w:ilvl w:val="0"/>
                <w:numId w:val="4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Cannot do at all</w:t>
            </w:r>
          </w:p>
        </w:tc>
      </w:tr>
      <w:tr w:rsidR="00FE7BE8" w:rsidRPr="00B83DA6" w14:paraId="5C012818" w14:textId="77777777" w:rsidTr="00E1117B">
        <w:trPr>
          <w:trHeight w:val="1160"/>
        </w:trPr>
        <w:tc>
          <w:tcPr>
            <w:tcW w:w="625" w:type="dxa"/>
          </w:tcPr>
          <w:p w14:paraId="35D72E98" w14:textId="2ACFE6B5" w:rsidR="00FE7BE8" w:rsidRPr="0062548A" w:rsidRDefault="00FE7BE8" w:rsidP="00FE7B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548A">
              <w:rPr>
                <w:rFonts w:ascii="Times New Roman" w:hAnsi="Times New Roman" w:cs="Times New Roman"/>
                <w:sz w:val="24"/>
                <w:szCs w:val="24"/>
              </w:rPr>
              <w:t>1.15</w:t>
            </w:r>
          </w:p>
        </w:tc>
        <w:tc>
          <w:tcPr>
            <w:tcW w:w="4445" w:type="dxa"/>
          </w:tcPr>
          <w:p w14:paraId="1B234441" w14:textId="020A86DB" w:rsidR="00FE7BE8" w:rsidRPr="0062548A" w:rsidRDefault="00FE7BE8" w:rsidP="00E1117B">
            <w:pPr>
              <w:jc w:val="both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sing your usual (customary) language, do you have difficulty communicating, for example understanding or being understood? </w:t>
            </w:r>
          </w:p>
        </w:tc>
        <w:tc>
          <w:tcPr>
            <w:tcW w:w="4285" w:type="dxa"/>
          </w:tcPr>
          <w:p w14:paraId="68E42C5D" w14:textId="77777777" w:rsidR="00FE7BE8" w:rsidRPr="0062548A" w:rsidRDefault="00FE7BE8" w:rsidP="00FE7BE8">
            <w:pPr>
              <w:pStyle w:val="ListParagraph"/>
              <w:numPr>
                <w:ilvl w:val="0"/>
                <w:numId w:val="4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-no difficulty</w:t>
            </w:r>
          </w:p>
          <w:p w14:paraId="1486DD75" w14:textId="77777777" w:rsidR="00FE7BE8" w:rsidRPr="0062548A" w:rsidRDefault="00FE7BE8" w:rsidP="00FE7BE8">
            <w:pPr>
              <w:pStyle w:val="ListParagraph"/>
              <w:numPr>
                <w:ilvl w:val="0"/>
                <w:numId w:val="4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-some difficulty</w:t>
            </w:r>
          </w:p>
          <w:p w14:paraId="2BEBCCA9" w14:textId="77777777" w:rsidR="00FE7BE8" w:rsidRPr="0062548A" w:rsidRDefault="00FE7BE8" w:rsidP="00FE7BE8">
            <w:pPr>
              <w:pStyle w:val="ListParagraph"/>
              <w:numPr>
                <w:ilvl w:val="0"/>
                <w:numId w:val="4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-a lot of difficulty</w:t>
            </w:r>
          </w:p>
          <w:p w14:paraId="32FE2C95" w14:textId="502EBBE9" w:rsidR="00FE7BE8" w:rsidRPr="0062548A" w:rsidRDefault="00FE7BE8" w:rsidP="00FE7BE8">
            <w:pPr>
              <w:pStyle w:val="ListParagraph"/>
              <w:numPr>
                <w:ilvl w:val="0"/>
                <w:numId w:val="4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62548A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Cannot do at all</w:t>
            </w:r>
          </w:p>
        </w:tc>
      </w:tr>
    </w:tbl>
    <w:p w14:paraId="29567EDF" w14:textId="58C2BA78" w:rsidR="00DA2B4C" w:rsidRDefault="00DA2B4C"/>
    <w:p w14:paraId="417869D5" w14:textId="77777777" w:rsidR="00975B31" w:rsidRDefault="00975B31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16"/>
        <w:gridCol w:w="4389"/>
        <w:gridCol w:w="4050"/>
      </w:tblGrid>
      <w:tr w:rsidR="00F8357C" w:rsidRPr="00975B31" w14:paraId="02CDA0D1" w14:textId="77777777" w:rsidTr="00F8357C">
        <w:trPr>
          <w:trHeight w:val="521"/>
        </w:trPr>
        <w:tc>
          <w:tcPr>
            <w:tcW w:w="9355" w:type="dxa"/>
            <w:gridSpan w:val="3"/>
            <w:shd w:val="clear" w:color="auto" w:fill="D9E2F3" w:themeFill="accent1" w:themeFillTint="33"/>
            <w:vAlign w:val="center"/>
          </w:tcPr>
          <w:p w14:paraId="5FACC9FC" w14:textId="4A937B0F" w:rsidR="00F8357C" w:rsidRPr="00975B31" w:rsidRDefault="00F8357C" w:rsidP="00F835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odule 2: Experiences and usage of health facilities related Information</w:t>
            </w:r>
          </w:p>
        </w:tc>
      </w:tr>
      <w:tr w:rsidR="00F8357C" w:rsidRPr="00975B31" w14:paraId="49537E0E" w14:textId="77777777" w:rsidTr="00975B31">
        <w:trPr>
          <w:trHeight w:val="674"/>
        </w:trPr>
        <w:tc>
          <w:tcPr>
            <w:tcW w:w="916" w:type="dxa"/>
          </w:tcPr>
          <w:p w14:paraId="7550A41A" w14:textId="1B7A71ED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0"/>
                <w14:ligatures w14:val="none"/>
              </w:rPr>
              <w:t>2.1</w:t>
            </w:r>
          </w:p>
        </w:tc>
        <w:tc>
          <w:tcPr>
            <w:tcW w:w="4389" w:type="dxa"/>
          </w:tcPr>
          <w:p w14:paraId="654273E7" w14:textId="15A4FB7D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ave you visited a humanitarian health facility in the past six months?</w:t>
            </w:r>
          </w:p>
        </w:tc>
        <w:tc>
          <w:tcPr>
            <w:tcW w:w="4050" w:type="dxa"/>
          </w:tcPr>
          <w:p w14:paraId="41654247" w14:textId="77777777" w:rsidR="00F8357C" w:rsidRPr="00975B31" w:rsidRDefault="00F8357C" w:rsidP="00FD0F7C">
            <w:pPr>
              <w:numPr>
                <w:ilvl w:val="0"/>
                <w:numId w:val="5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</w:t>
            </w:r>
          </w:p>
          <w:p w14:paraId="64AC8411" w14:textId="77777777" w:rsidR="00F8357C" w:rsidRPr="00975B31" w:rsidRDefault="00F8357C" w:rsidP="00FD0F7C">
            <w:pPr>
              <w:numPr>
                <w:ilvl w:val="0"/>
                <w:numId w:val="5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</w:tc>
      </w:tr>
      <w:tr w:rsidR="00F8357C" w:rsidRPr="00975B31" w14:paraId="442B1CEE" w14:textId="77777777" w:rsidTr="00975B31">
        <w:trPr>
          <w:trHeight w:val="674"/>
        </w:trPr>
        <w:tc>
          <w:tcPr>
            <w:tcW w:w="916" w:type="dxa"/>
          </w:tcPr>
          <w:p w14:paraId="72E2701A" w14:textId="771EEB56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0"/>
                <w14:ligatures w14:val="none"/>
              </w:rPr>
              <w:t>2.1a</w:t>
            </w:r>
          </w:p>
        </w:tc>
        <w:tc>
          <w:tcPr>
            <w:tcW w:w="4389" w:type="dxa"/>
          </w:tcPr>
          <w:p w14:paraId="6104236C" w14:textId="31B4746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If yes, which health facility have you visited for health services?</w:t>
            </w:r>
          </w:p>
        </w:tc>
        <w:tc>
          <w:tcPr>
            <w:tcW w:w="4050" w:type="dxa"/>
          </w:tcPr>
          <w:p w14:paraId="76CFCF35" w14:textId="77777777" w:rsidR="00F8357C" w:rsidRPr="00975B31" w:rsidRDefault="00F8357C" w:rsidP="00FD0F7C">
            <w:pPr>
              <w:numPr>
                <w:ilvl w:val="0"/>
                <w:numId w:val="3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Friendship</w:t>
            </w:r>
          </w:p>
          <w:p w14:paraId="1D4D1074" w14:textId="77777777" w:rsidR="00F8357C" w:rsidRPr="00975B31" w:rsidRDefault="00F8357C" w:rsidP="00FD0F7C">
            <w:pPr>
              <w:numPr>
                <w:ilvl w:val="0"/>
                <w:numId w:val="3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n-Friendship</w:t>
            </w:r>
          </w:p>
          <w:p w14:paraId="307CF0B5" w14:textId="77777777" w:rsidR="00F8357C" w:rsidRPr="00975B31" w:rsidRDefault="00F8357C" w:rsidP="00FD0F7C">
            <w:pPr>
              <w:numPr>
                <w:ilvl w:val="0"/>
                <w:numId w:val="3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Both</w:t>
            </w:r>
          </w:p>
        </w:tc>
      </w:tr>
      <w:tr w:rsidR="00F8357C" w:rsidRPr="00975B31" w14:paraId="5D43A712" w14:textId="77777777" w:rsidTr="00975B31">
        <w:trPr>
          <w:trHeight w:val="674"/>
        </w:trPr>
        <w:tc>
          <w:tcPr>
            <w:tcW w:w="916" w:type="dxa"/>
          </w:tcPr>
          <w:p w14:paraId="60F7C78A" w14:textId="7014F6E2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0"/>
                <w14:ligatures w14:val="none"/>
              </w:rPr>
              <w:t>2.2</w:t>
            </w:r>
          </w:p>
        </w:tc>
        <w:tc>
          <w:tcPr>
            <w:tcW w:w="4389" w:type="dxa"/>
          </w:tcPr>
          <w:p w14:paraId="6D5985B1" w14:textId="73F389BB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ow often have you visited a humanitarian health facility in the past six months?</w:t>
            </w:r>
          </w:p>
        </w:tc>
        <w:tc>
          <w:tcPr>
            <w:tcW w:w="4050" w:type="dxa"/>
          </w:tcPr>
          <w:p w14:paraId="1E6AD94E" w14:textId="77777777" w:rsidR="00F8357C" w:rsidRPr="00975B31" w:rsidRDefault="00F8357C" w:rsidP="00FD0F7C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Once</w:t>
            </w:r>
          </w:p>
          <w:p w14:paraId="041F3E83" w14:textId="77777777" w:rsidR="00F8357C" w:rsidRPr="00975B31" w:rsidRDefault="00F8357C" w:rsidP="00FD0F7C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2-3 times</w:t>
            </w:r>
          </w:p>
          <w:p w14:paraId="3DADCB68" w14:textId="77777777" w:rsidR="00F8357C" w:rsidRPr="00975B31" w:rsidRDefault="00F8357C" w:rsidP="00FD0F7C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4-6 times</w:t>
            </w:r>
          </w:p>
          <w:p w14:paraId="4F6127E0" w14:textId="77777777" w:rsidR="00F8357C" w:rsidRPr="00975B31" w:rsidRDefault="00F8357C" w:rsidP="00FD0F7C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More than 6 times</w:t>
            </w:r>
          </w:p>
        </w:tc>
      </w:tr>
      <w:tr w:rsidR="00F8357C" w:rsidRPr="00975B31" w14:paraId="3ABB56C7" w14:textId="77777777" w:rsidTr="00975B31">
        <w:trPr>
          <w:trHeight w:val="704"/>
        </w:trPr>
        <w:tc>
          <w:tcPr>
            <w:tcW w:w="916" w:type="dxa"/>
          </w:tcPr>
          <w:p w14:paraId="7A47E778" w14:textId="6F503B7A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0"/>
                <w14:ligatures w14:val="none"/>
              </w:rPr>
              <w:t>2.3</w:t>
            </w:r>
          </w:p>
        </w:tc>
        <w:tc>
          <w:tcPr>
            <w:tcW w:w="4389" w:type="dxa"/>
          </w:tcPr>
          <w:p w14:paraId="1180514B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What are the usual reasons for your visit to the health facility? </w:t>
            </w:r>
          </w:p>
          <w:p w14:paraId="6A2C86AF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00F1A3E7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41933A2B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07B82A76" w14:textId="2900E2B3" w:rsidR="00F8357C" w:rsidRPr="00975B31" w:rsidRDefault="00F8357C" w:rsidP="00FD0F7C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(Choose all that apply)</w:t>
            </w:r>
          </w:p>
        </w:tc>
        <w:tc>
          <w:tcPr>
            <w:tcW w:w="4050" w:type="dxa"/>
          </w:tcPr>
          <w:p w14:paraId="3F41A04C" w14:textId="77777777" w:rsidR="00F8357C" w:rsidRPr="00975B31" w:rsidRDefault="00F8357C" w:rsidP="00FD0F7C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Regular check-up </w:t>
            </w:r>
          </w:p>
          <w:p w14:paraId="53AF5CA0" w14:textId="77777777" w:rsidR="00F8357C" w:rsidRPr="00975B31" w:rsidRDefault="00F8357C" w:rsidP="00FD0F7C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Maternal health care </w:t>
            </w:r>
          </w:p>
          <w:p w14:paraId="098137E0" w14:textId="77777777" w:rsidR="00F8357C" w:rsidRPr="00975B31" w:rsidRDefault="00F8357C" w:rsidP="00FD0F7C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hild health care </w:t>
            </w:r>
          </w:p>
          <w:p w14:paraId="3D49465F" w14:textId="77777777" w:rsidR="00F8357C" w:rsidRPr="00975B31" w:rsidRDefault="00F8357C" w:rsidP="00FD0F7C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Family planning service </w:t>
            </w:r>
          </w:p>
          <w:p w14:paraId="3F1D749E" w14:textId="77777777" w:rsidR="00F8357C" w:rsidRPr="00975B31" w:rsidRDefault="00F8357C" w:rsidP="00FD0F7C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cute illness (infectious disease)</w:t>
            </w:r>
          </w:p>
          <w:p w14:paraId="680F9D86" w14:textId="77777777" w:rsidR="00F8357C" w:rsidRPr="00975B31" w:rsidRDefault="00F8357C" w:rsidP="00FD0F7C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Reproductive health care </w:t>
            </w:r>
          </w:p>
          <w:p w14:paraId="3A1B0C80" w14:textId="77777777" w:rsidR="00F8357C" w:rsidRPr="00975B31" w:rsidRDefault="00F8357C" w:rsidP="00FD0F7C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Others (specify………….)</w:t>
            </w:r>
          </w:p>
        </w:tc>
      </w:tr>
      <w:tr w:rsidR="00F8357C" w:rsidRPr="00975B31" w14:paraId="61181968" w14:textId="77777777" w:rsidTr="00975B31">
        <w:trPr>
          <w:trHeight w:val="704"/>
        </w:trPr>
        <w:tc>
          <w:tcPr>
            <w:tcW w:w="916" w:type="dxa"/>
          </w:tcPr>
          <w:p w14:paraId="006029D8" w14:textId="7406AF6D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0"/>
                <w14:ligatures w14:val="none"/>
              </w:rPr>
              <w:t>2.4</w:t>
            </w:r>
          </w:p>
        </w:tc>
        <w:tc>
          <w:tcPr>
            <w:tcW w:w="4389" w:type="dxa"/>
          </w:tcPr>
          <w:p w14:paraId="642AB1F8" w14:textId="3387EB71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What was the reason for your last visit to the health facility?</w:t>
            </w:r>
          </w:p>
        </w:tc>
        <w:tc>
          <w:tcPr>
            <w:tcW w:w="4050" w:type="dxa"/>
          </w:tcPr>
          <w:p w14:paraId="54FA7499" w14:textId="77777777" w:rsidR="00F8357C" w:rsidRPr="00975B31" w:rsidRDefault="00F8357C" w:rsidP="00FD0F7C">
            <w:pPr>
              <w:numPr>
                <w:ilvl w:val="0"/>
                <w:numId w:val="12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Regular check-up </w:t>
            </w:r>
          </w:p>
          <w:p w14:paraId="2757F4F0" w14:textId="77777777" w:rsidR="00F8357C" w:rsidRPr="00975B31" w:rsidRDefault="00F8357C" w:rsidP="00FD0F7C">
            <w:pPr>
              <w:numPr>
                <w:ilvl w:val="0"/>
                <w:numId w:val="12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Maternal health care </w:t>
            </w:r>
          </w:p>
          <w:p w14:paraId="745C6F7B" w14:textId="77777777" w:rsidR="00F8357C" w:rsidRPr="00975B31" w:rsidRDefault="00F8357C" w:rsidP="00FD0F7C">
            <w:pPr>
              <w:numPr>
                <w:ilvl w:val="0"/>
                <w:numId w:val="12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hild health care </w:t>
            </w:r>
          </w:p>
          <w:p w14:paraId="192DA8CA" w14:textId="77777777" w:rsidR="00F8357C" w:rsidRPr="00975B31" w:rsidRDefault="00F8357C" w:rsidP="00FD0F7C">
            <w:pPr>
              <w:numPr>
                <w:ilvl w:val="0"/>
                <w:numId w:val="12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Family planning service </w:t>
            </w:r>
          </w:p>
          <w:p w14:paraId="07B0FE77" w14:textId="77777777" w:rsidR="00F8357C" w:rsidRPr="00975B31" w:rsidRDefault="00F8357C" w:rsidP="00FD0F7C">
            <w:pPr>
              <w:numPr>
                <w:ilvl w:val="0"/>
                <w:numId w:val="12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cute illness (infectious disease)</w:t>
            </w:r>
          </w:p>
          <w:p w14:paraId="2C1ECDBC" w14:textId="77777777" w:rsidR="00F8357C" w:rsidRPr="00975B31" w:rsidRDefault="00F8357C" w:rsidP="00FD0F7C">
            <w:pPr>
              <w:numPr>
                <w:ilvl w:val="0"/>
                <w:numId w:val="12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Reproductive health care </w:t>
            </w:r>
          </w:p>
          <w:p w14:paraId="34C7691C" w14:textId="77777777" w:rsidR="00F8357C" w:rsidRPr="00975B31" w:rsidRDefault="00F8357C" w:rsidP="00FD0F7C">
            <w:pPr>
              <w:pStyle w:val="ListParagraph"/>
              <w:numPr>
                <w:ilvl w:val="0"/>
                <w:numId w:val="12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lastRenderedPageBreak/>
              <w:t>Others (specify………….)</w:t>
            </w:r>
          </w:p>
        </w:tc>
      </w:tr>
      <w:tr w:rsidR="00F8357C" w:rsidRPr="00975B31" w14:paraId="62C945A7" w14:textId="77777777" w:rsidTr="00F8357C">
        <w:trPr>
          <w:trHeight w:val="704"/>
        </w:trPr>
        <w:tc>
          <w:tcPr>
            <w:tcW w:w="9355" w:type="dxa"/>
            <w:gridSpan w:val="3"/>
            <w:shd w:val="clear" w:color="auto" w:fill="FFF2CC" w:themeFill="accent4" w:themeFillTint="33"/>
          </w:tcPr>
          <w:p w14:paraId="74939A7F" w14:textId="58113AC2" w:rsidR="00F8357C" w:rsidRPr="00975B31" w:rsidRDefault="00F8357C" w:rsidP="00CD12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Module 2A: Information about Maternal health checkup </w:t>
            </w:r>
          </w:p>
          <w:p w14:paraId="5D9AF3AB" w14:textId="0B99B250" w:rsidR="00F8357C" w:rsidRPr="00975B31" w:rsidRDefault="00F8357C" w:rsidP="00CD12E5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>(Continue the module if the answer to Question 2.4 is 2</w:t>
            </w:r>
            <w:r w:rsidRPr="00975B3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</w:p>
          <w:p w14:paraId="1C82D8F1" w14:textId="225A5752" w:rsidR="00F8357C" w:rsidRPr="00975B31" w:rsidRDefault="00F8357C" w:rsidP="00CD12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>Otherwise, skip the module)</w:t>
            </w:r>
          </w:p>
        </w:tc>
      </w:tr>
      <w:tr w:rsidR="00F8357C" w:rsidRPr="00975B31" w14:paraId="3ED3D2B8" w14:textId="77777777" w:rsidTr="00975B31">
        <w:trPr>
          <w:trHeight w:val="704"/>
        </w:trPr>
        <w:tc>
          <w:tcPr>
            <w:tcW w:w="916" w:type="dxa"/>
          </w:tcPr>
          <w:p w14:paraId="1BDED8A0" w14:textId="787EBDDE" w:rsidR="00F8357C" w:rsidRPr="00975B31" w:rsidRDefault="00F8357C" w:rsidP="00CD12E5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0"/>
                <w14:ligatures w14:val="none"/>
              </w:rPr>
              <w:t>2A.1</w:t>
            </w:r>
          </w:p>
        </w:tc>
        <w:tc>
          <w:tcPr>
            <w:tcW w:w="4389" w:type="dxa"/>
          </w:tcPr>
          <w:p w14:paraId="52ADE431" w14:textId="77777777" w:rsidR="00F8357C" w:rsidRPr="00975B31" w:rsidRDefault="00F8357C" w:rsidP="00CD12E5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For which component of maternal care did you visit the health facility? </w:t>
            </w:r>
          </w:p>
          <w:p w14:paraId="3DA1714A" w14:textId="2205C6F2" w:rsidR="00F8357C" w:rsidRPr="00975B31" w:rsidRDefault="00F8357C" w:rsidP="00FD0F7C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(Choose all that apply)</w:t>
            </w:r>
          </w:p>
        </w:tc>
        <w:tc>
          <w:tcPr>
            <w:tcW w:w="4050" w:type="dxa"/>
          </w:tcPr>
          <w:p w14:paraId="7584079C" w14:textId="77777777" w:rsidR="00F8357C" w:rsidRPr="00975B31" w:rsidRDefault="00F8357C" w:rsidP="00514D7E">
            <w:pPr>
              <w:pStyle w:val="ListParagraph"/>
              <w:numPr>
                <w:ilvl w:val="0"/>
                <w:numId w:val="1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Antenatal care </w:t>
            </w:r>
          </w:p>
          <w:p w14:paraId="6524E2CE" w14:textId="77777777" w:rsidR="00F8357C" w:rsidRPr="00975B31" w:rsidRDefault="00F8357C" w:rsidP="00514D7E">
            <w:pPr>
              <w:pStyle w:val="ListParagraph"/>
              <w:numPr>
                <w:ilvl w:val="0"/>
                <w:numId w:val="1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stnatal care </w:t>
            </w:r>
          </w:p>
          <w:p w14:paraId="531DF1D8" w14:textId="77777777" w:rsidR="00F8357C" w:rsidRPr="00975B31" w:rsidRDefault="00F8357C" w:rsidP="00514D7E">
            <w:pPr>
              <w:pStyle w:val="ListParagraph"/>
              <w:numPr>
                <w:ilvl w:val="0"/>
                <w:numId w:val="1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elivery service </w:t>
            </w:r>
          </w:p>
        </w:tc>
      </w:tr>
      <w:tr w:rsidR="00F8357C" w:rsidRPr="00975B31" w14:paraId="7B71C43E" w14:textId="77777777" w:rsidTr="00F8357C">
        <w:trPr>
          <w:trHeight w:val="704"/>
        </w:trPr>
        <w:tc>
          <w:tcPr>
            <w:tcW w:w="9355" w:type="dxa"/>
            <w:gridSpan w:val="3"/>
            <w:shd w:val="clear" w:color="auto" w:fill="FFF2CC" w:themeFill="accent4" w:themeFillTint="33"/>
          </w:tcPr>
          <w:p w14:paraId="5F47C238" w14:textId="3B6BACDD" w:rsidR="00F8357C" w:rsidRPr="00975B31" w:rsidRDefault="00F8357C" w:rsidP="00CD12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odule 2A1: Information about ANC </w:t>
            </w:r>
          </w:p>
          <w:p w14:paraId="5EF2D554" w14:textId="7ED4975D" w:rsidR="00F8357C" w:rsidRPr="00975B31" w:rsidRDefault="00F8357C" w:rsidP="00CD12E5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Continue the module if the answer to Question 2A.1 is 1 </w:t>
            </w:r>
          </w:p>
          <w:p w14:paraId="24EEE271" w14:textId="3CBFBBED" w:rsidR="00F8357C" w:rsidRPr="00975B31" w:rsidRDefault="00F8357C" w:rsidP="00CD12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>Otherwise, skip the module)</w:t>
            </w:r>
          </w:p>
        </w:tc>
      </w:tr>
      <w:tr w:rsidR="00F8357C" w:rsidRPr="00975B31" w14:paraId="340872A9" w14:textId="77777777" w:rsidTr="00975B31">
        <w:trPr>
          <w:trHeight w:val="704"/>
        </w:trPr>
        <w:tc>
          <w:tcPr>
            <w:tcW w:w="916" w:type="dxa"/>
          </w:tcPr>
          <w:p w14:paraId="1CEE5DA4" w14:textId="05C8A601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0"/>
                <w14:ligatures w14:val="none"/>
              </w:rPr>
              <w:t>2A1.1</w:t>
            </w:r>
          </w:p>
        </w:tc>
        <w:tc>
          <w:tcPr>
            <w:tcW w:w="4389" w:type="dxa"/>
          </w:tcPr>
          <w:p w14:paraId="645ED8AE" w14:textId="6BC5C39D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How many ANC visits did you (your wife) complete during your last pregnancy? </w:t>
            </w:r>
          </w:p>
        </w:tc>
        <w:tc>
          <w:tcPr>
            <w:tcW w:w="4050" w:type="dxa"/>
          </w:tcPr>
          <w:p w14:paraId="25AB86FF" w14:textId="77777777" w:rsidR="00F8357C" w:rsidRPr="00975B31" w:rsidRDefault="00F8357C" w:rsidP="00FD0F7C">
            <w:pPr>
              <w:pStyle w:val="ListParagraph"/>
              <w:numPr>
                <w:ilvl w:val="0"/>
                <w:numId w:val="12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visit </w:t>
            </w:r>
          </w:p>
          <w:p w14:paraId="40669ACF" w14:textId="77777777" w:rsidR="00F8357C" w:rsidRPr="00975B31" w:rsidRDefault="00F8357C" w:rsidP="00FD0F7C">
            <w:pPr>
              <w:pStyle w:val="ListParagraph"/>
              <w:numPr>
                <w:ilvl w:val="0"/>
                <w:numId w:val="12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1 </w:t>
            </w:r>
          </w:p>
          <w:p w14:paraId="3B4DDD8D" w14:textId="77777777" w:rsidR="00F8357C" w:rsidRPr="00975B31" w:rsidRDefault="00F8357C" w:rsidP="00FD0F7C">
            <w:pPr>
              <w:pStyle w:val="ListParagraph"/>
              <w:numPr>
                <w:ilvl w:val="0"/>
                <w:numId w:val="12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2 </w:t>
            </w:r>
          </w:p>
          <w:p w14:paraId="353948B5" w14:textId="77777777" w:rsidR="00F8357C" w:rsidRPr="00975B31" w:rsidRDefault="00F8357C" w:rsidP="00FD0F7C">
            <w:pPr>
              <w:pStyle w:val="ListParagraph"/>
              <w:numPr>
                <w:ilvl w:val="0"/>
                <w:numId w:val="12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3 </w:t>
            </w:r>
          </w:p>
          <w:p w14:paraId="71A72377" w14:textId="77777777" w:rsidR="00F8357C" w:rsidRPr="00975B31" w:rsidRDefault="00F8357C" w:rsidP="00FD0F7C">
            <w:pPr>
              <w:pStyle w:val="ListParagraph"/>
              <w:numPr>
                <w:ilvl w:val="0"/>
                <w:numId w:val="12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≥4 </w:t>
            </w:r>
          </w:p>
        </w:tc>
      </w:tr>
      <w:tr w:rsidR="00F8357C" w:rsidRPr="00975B31" w14:paraId="30106B52" w14:textId="77777777" w:rsidTr="00975B31">
        <w:trPr>
          <w:trHeight w:val="704"/>
        </w:trPr>
        <w:tc>
          <w:tcPr>
            <w:tcW w:w="916" w:type="dxa"/>
          </w:tcPr>
          <w:p w14:paraId="16E22484" w14:textId="7D952836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0"/>
                <w14:ligatures w14:val="none"/>
              </w:rPr>
              <w:t>2A1.2</w:t>
            </w:r>
          </w:p>
        </w:tc>
        <w:tc>
          <w:tcPr>
            <w:tcW w:w="4389" w:type="dxa"/>
          </w:tcPr>
          <w:p w14:paraId="436E5882" w14:textId="7F8B1CF0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Timing of your (your wife’s) first visit to ANC</w:t>
            </w:r>
          </w:p>
        </w:tc>
        <w:tc>
          <w:tcPr>
            <w:tcW w:w="4050" w:type="dxa"/>
          </w:tcPr>
          <w:p w14:paraId="7B4655E7" w14:textId="77777777" w:rsidR="00F8357C" w:rsidRPr="00975B31" w:rsidRDefault="00F8357C" w:rsidP="00FD0F7C">
            <w:pPr>
              <w:pStyle w:val="ListParagraph"/>
              <w:numPr>
                <w:ilvl w:val="0"/>
                <w:numId w:val="7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ess than 12 weeks of pregnancy </w:t>
            </w:r>
          </w:p>
          <w:p w14:paraId="545A8796" w14:textId="77777777" w:rsidR="00F8357C" w:rsidRPr="00975B31" w:rsidRDefault="00F8357C" w:rsidP="00FD0F7C">
            <w:pPr>
              <w:pStyle w:val="ListParagraph"/>
              <w:numPr>
                <w:ilvl w:val="0"/>
                <w:numId w:val="7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More than 12 weeks of pregnancy </w:t>
            </w:r>
          </w:p>
        </w:tc>
      </w:tr>
      <w:tr w:rsidR="00F8357C" w:rsidRPr="00975B31" w14:paraId="129C21F0" w14:textId="77777777" w:rsidTr="00975B31">
        <w:trPr>
          <w:trHeight w:val="704"/>
        </w:trPr>
        <w:tc>
          <w:tcPr>
            <w:tcW w:w="916" w:type="dxa"/>
          </w:tcPr>
          <w:p w14:paraId="13451E7E" w14:textId="5E349421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0"/>
                <w14:ligatures w14:val="none"/>
              </w:rPr>
              <w:t>2A1.3</w:t>
            </w:r>
          </w:p>
        </w:tc>
        <w:tc>
          <w:tcPr>
            <w:tcW w:w="4389" w:type="dxa"/>
          </w:tcPr>
          <w:p w14:paraId="5E7E561E" w14:textId="7C9FA335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Where did you (your wife) go for the ANC visit?</w:t>
            </w:r>
          </w:p>
          <w:p w14:paraId="46FFB5DD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2FBAA0B5" w14:textId="229957BA" w:rsidR="00F8357C" w:rsidRPr="00975B31" w:rsidRDefault="00F8357C" w:rsidP="00FD0F7C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(If the answer is 4</w:t>
            </w:r>
            <w:r w:rsidRPr="00975B31">
              <w:rPr>
                <w:rFonts w:ascii="Times New Roman" w:eastAsia="Times New Roman" w:hAnsi="Times New Roman" w:cs="Times New Roman"/>
                <w:b/>
                <w:i/>
                <w:color w:val="0E101A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continue to the next question</w:t>
            </w:r>
          </w:p>
          <w:p w14:paraId="25B3FC99" w14:textId="6FC7523C" w:rsidR="00F8357C" w:rsidRPr="00975B31" w:rsidRDefault="00F8357C" w:rsidP="00FD0F7C">
            <w:pPr>
              <w:jc w:val="center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Otherwise, skip to question 10)</w:t>
            </w:r>
          </w:p>
        </w:tc>
        <w:tc>
          <w:tcPr>
            <w:tcW w:w="4050" w:type="dxa"/>
          </w:tcPr>
          <w:p w14:paraId="04EE3FF2" w14:textId="77777777" w:rsidR="00F8357C" w:rsidRPr="00975B31" w:rsidRDefault="00F8357C" w:rsidP="00FD0F7C">
            <w:pPr>
              <w:pStyle w:val="ListParagraph"/>
              <w:numPr>
                <w:ilvl w:val="0"/>
                <w:numId w:val="7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Friendship hospital </w:t>
            </w:r>
          </w:p>
          <w:p w14:paraId="4317C988" w14:textId="77777777" w:rsidR="00F8357C" w:rsidRPr="00975B31" w:rsidRDefault="00F8357C" w:rsidP="00FD0F7C">
            <w:pPr>
              <w:pStyle w:val="ListParagraph"/>
              <w:numPr>
                <w:ilvl w:val="0"/>
                <w:numId w:val="7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n-Friendship hospital </w:t>
            </w:r>
          </w:p>
          <w:p w14:paraId="029B3D1A" w14:textId="77777777" w:rsidR="00F8357C" w:rsidRPr="00975B31" w:rsidRDefault="00F8357C" w:rsidP="00FD0F7C">
            <w:pPr>
              <w:pStyle w:val="ListParagraph"/>
              <w:numPr>
                <w:ilvl w:val="0"/>
                <w:numId w:val="7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Both </w:t>
            </w:r>
          </w:p>
          <w:p w14:paraId="1883C7FE" w14:textId="77777777" w:rsidR="00F8357C" w:rsidRPr="00975B31" w:rsidRDefault="00F8357C" w:rsidP="00FD0F7C">
            <w:pPr>
              <w:pStyle w:val="ListParagraph"/>
              <w:numPr>
                <w:ilvl w:val="0"/>
                <w:numId w:val="7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Home </w:t>
            </w:r>
          </w:p>
        </w:tc>
      </w:tr>
      <w:tr w:rsidR="00F8357C" w:rsidRPr="00975B31" w14:paraId="5A2EDCD0" w14:textId="77777777" w:rsidTr="00975B31">
        <w:trPr>
          <w:trHeight w:val="704"/>
        </w:trPr>
        <w:tc>
          <w:tcPr>
            <w:tcW w:w="916" w:type="dxa"/>
          </w:tcPr>
          <w:p w14:paraId="33BB6E05" w14:textId="2223A136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0"/>
                <w14:ligatures w14:val="none"/>
              </w:rPr>
              <w:t>2A1.4</w:t>
            </w:r>
          </w:p>
        </w:tc>
        <w:tc>
          <w:tcPr>
            <w:tcW w:w="4389" w:type="dxa"/>
          </w:tcPr>
          <w:p w14:paraId="345C3DEE" w14:textId="5DAF9386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From whom did you (your wife) take the ANC? </w:t>
            </w:r>
          </w:p>
        </w:tc>
        <w:tc>
          <w:tcPr>
            <w:tcW w:w="4050" w:type="dxa"/>
          </w:tcPr>
          <w:p w14:paraId="51C0B5B1" w14:textId="77777777" w:rsidR="00F8357C" w:rsidRPr="00975B31" w:rsidRDefault="00F8357C" w:rsidP="00FD0F7C">
            <w:pPr>
              <w:pStyle w:val="ListParagraph"/>
              <w:numPr>
                <w:ilvl w:val="0"/>
                <w:numId w:val="8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Skilled birth attendants </w:t>
            </w:r>
          </w:p>
          <w:p w14:paraId="69072628" w14:textId="77777777" w:rsidR="00F8357C" w:rsidRPr="00975B31" w:rsidRDefault="00F8357C" w:rsidP="00FD0F7C">
            <w:pPr>
              <w:pStyle w:val="ListParagraph"/>
              <w:numPr>
                <w:ilvl w:val="0"/>
                <w:numId w:val="8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skilled birth attendants </w:t>
            </w:r>
          </w:p>
          <w:p w14:paraId="524FCB16" w14:textId="77777777" w:rsidR="00F8357C" w:rsidRPr="00975B31" w:rsidRDefault="00F8357C" w:rsidP="00FD0F7C">
            <w:pPr>
              <w:pStyle w:val="ListParagraph"/>
              <w:numPr>
                <w:ilvl w:val="0"/>
                <w:numId w:val="8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on’t know </w:t>
            </w:r>
          </w:p>
        </w:tc>
      </w:tr>
      <w:tr w:rsidR="00F8357C" w:rsidRPr="00975B31" w14:paraId="25DA4335" w14:textId="77777777" w:rsidTr="00975B31">
        <w:trPr>
          <w:trHeight w:val="704"/>
        </w:trPr>
        <w:tc>
          <w:tcPr>
            <w:tcW w:w="916" w:type="dxa"/>
          </w:tcPr>
          <w:p w14:paraId="053A258D" w14:textId="4BEC6BAF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0"/>
                <w14:ligatures w14:val="none"/>
              </w:rPr>
              <w:t>2A1.5</w:t>
            </w:r>
          </w:p>
        </w:tc>
        <w:tc>
          <w:tcPr>
            <w:tcW w:w="4389" w:type="dxa"/>
          </w:tcPr>
          <w:p w14:paraId="101436D0" w14:textId="387896B3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Were you (your wife) informed about danger signs? </w:t>
            </w:r>
          </w:p>
        </w:tc>
        <w:tc>
          <w:tcPr>
            <w:tcW w:w="4050" w:type="dxa"/>
          </w:tcPr>
          <w:p w14:paraId="72879610" w14:textId="77777777" w:rsidR="00F8357C" w:rsidRPr="00975B31" w:rsidRDefault="00F8357C" w:rsidP="00FD0F7C">
            <w:pPr>
              <w:pStyle w:val="ListParagraph"/>
              <w:numPr>
                <w:ilvl w:val="0"/>
                <w:numId w:val="8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5694CF1C" w14:textId="77777777" w:rsidR="00F8357C" w:rsidRPr="00975B31" w:rsidRDefault="00F8357C" w:rsidP="00FD0F7C">
            <w:pPr>
              <w:pStyle w:val="ListParagraph"/>
              <w:numPr>
                <w:ilvl w:val="0"/>
                <w:numId w:val="8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</w:t>
            </w:r>
          </w:p>
        </w:tc>
      </w:tr>
      <w:tr w:rsidR="00F8357C" w:rsidRPr="00975B31" w14:paraId="1C17218C" w14:textId="77777777" w:rsidTr="00975B31">
        <w:trPr>
          <w:trHeight w:val="704"/>
        </w:trPr>
        <w:tc>
          <w:tcPr>
            <w:tcW w:w="916" w:type="dxa"/>
          </w:tcPr>
          <w:p w14:paraId="1E40BCF2" w14:textId="47EBF4F6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0"/>
                <w14:ligatures w14:val="none"/>
              </w:rPr>
              <w:t>2A1.6</w:t>
            </w:r>
          </w:p>
        </w:tc>
        <w:tc>
          <w:tcPr>
            <w:tcW w:w="4389" w:type="dxa"/>
          </w:tcPr>
          <w:p w14:paraId="6059671B" w14:textId="22BF4181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ave you faced any barriers in accessing ANC at Friendship Hospital?</w:t>
            </w:r>
          </w:p>
        </w:tc>
        <w:tc>
          <w:tcPr>
            <w:tcW w:w="4050" w:type="dxa"/>
          </w:tcPr>
          <w:p w14:paraId="60D55A03" w14:textId="77777777" w:rsidR="00F8357C" w:rsidRPr="00975B31" w:rsidRDefault="00F8357C" w:rsidP="00FD0F7C">
            <w:pPr>
              <w:pStyle w:val="ListParagraph"/>
              <w:numPr>
                <w:ilvl w:val="0"/>
                <w:numId w:val="3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73EB11CF" w14:textId="77777777" w:rsidR="00F8357C" w:rsidRPr="00975B31" w:rsidRDefault="00F8357C" w:rsidP="00FD0F7C">
            <w:pPr>
              <w:pStyle w:val="ListParagraph"/>
              <w:numPr>
                <w:ilvl w:val="0"/>
                <w:numId w:val="3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</w:tc>
      </w:tr>
      <w:tr w:rsidR="00F8357C" w:rsidRPr="00975B31" w14:paraId="5E647449" w14:textId="77777777" w:rsidTr="00975B31">
        <w:trPr>
          <w:trHeight w:val="704"/>
        </w:trPr>
        <w:tc>
          <w:tcPr>
            <w:tcW w:w="916" w:type="dxa"/>
          </w:tcPr>
          <w:p w14:paraId="1034E4BF" w14:textId="422159C8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0"/>
                <w14:ligatures w14:val="none"/>
              </w:rPr>
              <w:t>2A1.7</w:t>
            </w:r>
          </w:p>
        </w:tc>
        <w:tc>
          <w:tcPr>
            <w:tcW w:w="4389" w:type="dxa"/>
          </w:tcPr>
          <w:p w14:paraId="318B96DC" w14:textId="349D438A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If yes, what was it? </w:t>
            </w:r>
          </w:p>
          <w:p w14:paraId="21AB1160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63718119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08AF330E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56B9073D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363CD917" w14:textId="4446445A" w:rsidR="00F8357C" w:rsidRPr="00975B31" w:rsidRDefault="00F8357C" w:rsidP="00FD0F7C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(Choose all that apply)</w:t>
            </w:r>
          </w:p>
        </w:tc>
        <w:tc>
          <w:tcPr>
            <w:tcW w:w="4050" w:type="dxa"/>
          </w:tcPr>
          <w:p w14:paraId="576105C5" w14:textId="77777777" w:rsidR="00F8357C" w:rsidRPr="00975B31" w:rsidRDefault="00F8357C" w:rsidP="00FD0F7C">
            <w:pPr>
              <w:pStyle w:val="ListParagraph"/>
              <w:numPr>
                <w:ilvl w:val="0"/>
                <w:numId w:val="5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hysical barriers </w:t>
            </w:r>
          </w:p>
          <w:p w14:paraId="40273C2B" w14:textId="77777777" w:rsidR="00F8357C" w:rsidRPr="00975B31" w:rsidRDefault="00F8357C" w:rsidP="00FD0F7C">
            <w:pPr>
              <w:pStyle w:val="ListParagraph"/>
              <w:numPr>
                <w:ilvl w:val="0"/>
                <w:numId w:val="5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nguage barriers </w:t>
            </w:r>
          </w:p>
          <w:p w14:paraId="3C3C2326" w14:textId="77777777" w:rsidR="00F8357C" w:rsidRPr="00975B31" w:rsidRDefault="00F8357C" w:rsidP="00FD0F7C">
            <w:pPr>
              <w:numPr>
                <w:ilvl w:val="0"/>
                <w:numId w:val="5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Fear of discrimination</w:t>
            </w:r>
          </w:p>
          <w:p w14:paraId="6A1D475D" w14:textId="77777777" w:rsidR="00F8357C" w:rsidRPr="00975B31" w:rsidRDefault="00F8357C" w:rsidP="00FD0F7C">
            <w:pPr>
              <w:numPr>
                <w:ilvl w:val="0"/>
                <w:numId w:val="5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Misbehavior of the hospital staff </w:t>
            </w:r>
          </w:p>
          <w:p w14:paraId="00479D78" w14:textId="77777777" w:rsidR="00F8357C" w:rsidRPr="00975B31" w:rsidRDefault="00F8357C" w:rsidP="00FD0F7C">
            <w:pPr>
              <w:numPr>
                <w:ilvl w:val="0"/>
                <w:numId w:val="5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ould not afford the services </w:t>
            </w:r>
          </w:p>
          <w:p w14:paraId="5670C089" w14:textId="77777777" w:rsidR="00F8357C" w:rsidRPr="00975B31" w:rsidRDefault="00F8357C" w:rsidP="00FD0F7C">
            <w:pPr>
              <w:numPr>
                <w:ilvl w:val="0"/>
                <w:numId w:val="5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the service </w:t>
            </w:r>
          </w:p>
          <w:p w14:paraId="3E972D99" w14:textId="77777777" w:rsidR="00F8357C" w:rsidRPr="00975B31" w:rsidRDefault="00F8357C" w:rsidP="00FD0F7C">
            <w:pPr>
              <w:numPr>
                <w:ilvl w:val="0"/>
                <w:numId w:val="5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medicine </w:t>
            </w:r>
          </w:p>
          <w:p w14:paraId="48BD290A" w14:textId="77777777" w:rsidR="00F8357C" w:rsidRPr="00975B31" w:rsidRDefault="00F8357C" w:rsidP="00FD0F7C">
            <w:pPr>
              <w:numPr>
                <w:ilvl w:val="0"/>
                <w:numId w:val="5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doctors </w:t>
            </w:r>
          </w:p>
          <w:p w14:paraId="1BDC3209" w14:textId="77777777" w:rsidR="00F8357C" w:rsidRPr="00975B31" w:rsidRDefault="00F8357C" w:rsidP="00FD0F7C">
            <w:pPr>
              <w:numPr>
                <w:ilvl w:val="0"/>
                <w:numId w:val="5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quality of care </w:t>
            </w:r>
          </w:p>
          <w:p w14:paraId="69784F18" w14:textId="77777777" w:rsidR="00F8357C" w:rsidRPr="00975B31" w:rsidRDefault="00F8357C" w:rsidP="00FD0F7C">
            <w:pPr>
              <w:pStyle w:val="ListParagraph"/>
              <w:numPr>
                <w:ilvl w:val="0"/>
                <w:numId w:val="5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waiting time </w:t>
            </w:r>
          </w:p>
          <w:p w14:paraId="477F4507" w14:textId="77777777" w:rsidR="00F8357C" w:rsidRPr="00975B31" w:rsidRDefault="00F8357C" w:rsidP="00FD0F7C">
            <w:pPr>
              <w:pStyle w:val="ListParagraph"/>
              <w:numPr>
                <w:ilvl w:val="0"/>
                <w:numId w:val="5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lastRenderedPageBreak/>
              <w:t xml:space="preserve">Poor doctor-patient confidentiality </w:t>
            </w:r>
          </w:p>
          <w:p w14:paraId="7887FA4D" w14:textId="77777777" w:rsidR="00F8357C" w:rsidRPr="00975B31" w:rsidRDefault="00F8357C" w:rsidP="00FD0F7C">
            <w:pPr>
              <w:pStyle w:val="ListParagraph"/>
              <w:numPr>
                <w:ilvl w:val="0"/>
                <w:numId w:val="5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distance to the facility </w:t>
            </w:r>
          </w:p>
          <w:p w14:paraId="139A573C" w14:textId="77777777" w:rsidR="00F8357C" w:rsidRPr="00975B31" w:rsidRDefault="00F8357C" w:rsidP="00FD0F7C">
            <w:pPr>
              <w:pStyle w:val="ListParagraph"/>
              <w:numPr>
                <w:ilvl w:val="0"/>
                <w:numId w:val="5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transportation to the facility </w:t>
            </w:r>
          </w:p>
          <w:p w14:paraId="231144A2" w14:textId="77777777" w:rsidR="00F8357C" w:rsidRPr="00975B31" w:rsidRDefault="00F8357C" w:rsidP="00FD0F7C">
            <w:pPr>
              <w:pStyle w:val="ListParagraph"/>
              <w:numPr>
                <w:ilvl w:val="0"/>
                <w:numId w:val="5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ck of privacy </w:t>
            </w:r>
          </w:p>
          <w:p w14:paraId="6882B84A" w14:textId="77777777" w:rsidR="00F8357C" w:rsidRPr="00975B31" w:rsidRDefault="00F8357C" w:rsidP="00FD0F7C">
            <w:pPr>
              <w:pStyle w:val="ListParagraph"/>
              <w:numPr>
                <w:ilvl w:val="0"/>
                <w:numId w:val="5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hygiene at the facility </w:t>
            </w:r>
          </w:p>
          <w:p w14:paraId="79E4ECFC" w14:textId="77777777" w:rsidR="00F8357C" w:rsidRPr="00975B31" w:rsidRDefault="00F8357C" w:rsidP="00FD0F7C">
            <w:pPr>
              <w:pStyle w:val="ListParagraph"/>
              <w:numPr>
                <w:ilvl w:val="0"/>
                <w:numId w:val="5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Others (specify ……….)</w:t>
            </w:r>
          </w:p>
        </w:tc>
      </w:tr>
      <w:tr w:rsidR="00F8357C" w:rsidRPr="00975B31" w14:paraId="6ADAEBCE" w14:textId="77777777" w:rsidTr="00975B31">
        <w:trPr>
          <w:trHeight w:val="704"/>
        </w:trPr>
        <w:tc>
          <w:tcPr>
            <w:tcW w:w="916" w:type="dxa"/>
          </w:tcPr>
          <w:p w14:paraId="7BEA4CF5" w14:textId="147E3463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0"/>
                <w14:ligatures w14:val="none"/>
              </w:rPr>
              <w:lastRenderedPageBreak/>
              <w:t>2A1.8</w:t>
            </w:r>
          </w:p>
        </w:tc>
        <w:tc>
          <w:tcPr>
            <w:tcW w:w="4389" w:type="dxa"/>
          </w:tcPr>
          <w:p w14:paraId="4D3E1118" w14:textId="58381E2B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Are you satisfied with the service that you got during your ANC? </w:t>
            </w:r>
          </w:p>
        </w:tc>
        <w:tc>
          <w:tcPr>
            <w:tcW w:w="4050" w:type="dxa"/>
          </w:tcPr>
          <w:p w14:paraId="61229F1B" w14:textId="77777777" w:rsidR="00F8357C" w:rsidRPr="00975B31" w:rsidRDefault="00F8357C" w:rsidP="00FD0F7C">
            <w:pPr>
              <w:pStyle w:val="ListParagraph"/>
              <w:numPr>
                <w:ilvl w:val="0"/>
                <w:numId w:val="9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083EC367" w14:textId="77777777" w:rsidR="00F8357C" w:rsidRPr="00975B31" w:rsidRDefault="00F8357C" w:rsidP="00FD0F7C">
            <w:pPr>
              <w:pStyle w:val="ListParagraph"/>
              <w:numPr>
                <w:ilvl w:val="0"/>
                <w:numId w:val="9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</w:t>
            </w:r>
          </w:p>
        </w:tc>
      </w:tr>
      <w:tr w:rsidR="00F8357C" w:rsidRPr="00975B31" w14:paraId="1D36FFF0" w14:textId="77777777" w:rsidTr="00A50EC4">
        <w:trPr>
          <w:trHeight w:val="704"/>
        </w:trPr>
        <w:tc>
          <w:tcPr>
            <w:tcW w:w="9355" w:type="dxa"/>
            <w:gridSpan w:val="3"/>
            <w:shd w:val="clear" w:color="auto" w:fill="FFF2CC" w:themeFill="accent4" w:themeFillTint="33"/>
          </w:tcPr>
          <w:p w14:paraId="6B95302D" w14:textId="00906259" w:rsidR="00F8357C" w:rsidRPr="00975B31" w:rsidRDefault="00F8357C" w:rsidP="00CD12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odule 2A2: Information about PNC </w:t>
            </w:r>
          </w:p>
          <w:p w14:paraId="55660F61" w14:textId="4CAAB591" w:rsidR="00F8357C" w:rsidRPr="00975B31" w:rsidRDefault="00F8357C" w:rsidP="00CD12E5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Continue the module if the answer to Question 5 is 2 </w:t>
            </w:r>
          </w:p>
          <w:p w14:paraId="4768DEC5" w14:textId="4C04598F" w:rsidR="00F8357C" w:rsidRPr="00975B31" w:rsidRDefault="00F8357C" w:rsidP="00CD12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>Otherwise, skip the module)</w:t>
            </w:r>
          </w:p>
        </w:tc>
      </w:tr>
      <w:tr w:rsidR="00F8357C" w:rsidRPr="00975B31" w14:paraId="40DF6397" w14:textId="77777777" w:rsidTr="00975B31">
        <w:trPr>
          <w:trHeight w:val="704"/>
        </w:trPr>
        <w:tc>
          <w:tcPr>
            <w:tcW w:w="916" w:type="dxa"/>
          </w:tcPr>
          <w:p w14:paraId="6D085458" w14:textId="1515E231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A2.1</w:t>
            </w:r>
          </w:p>
        </w:tc>
        <w:tc>
          <w:tcPr>
            <w:tcW w:w="4389" w:type="dxa"/>
          </w:tcPr>
          <w:p w14:paraId="03896184" w14:textId="3F103D31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How many PNC visits did you (your wife) complete during your last pregnancy? </w:t>
            </w:r>
          </w:p>
        </w:tc>
        <w:tc>
          <w:tcPr>
            <w:tcW w:w="4050" w:type="dxa"/>
          </w:tcPr>
          <w:p w14:paraId="486EB7D4" w14:textId="77777777" w:rsidR="00F8357C" w:rsidRPr="00975B31" w:rsidRDefault="00F8357C" w:rsidP="00FD0F7C">
            <w:pPr>
              <w:pStyle w:val="ListParagraph"/>
              <w:numPr>
                <w:ilvl w:val="0"/>
                <w:numId w:val="8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visit </w:t>
            </w:r>
          </w:p>
          <w:p w14:paraId="5A8F26AB" w14:textId="77777777" w:rsidR="00F8357C" w:rsidRPr="00975B31" w:rsidRDefault="00F8357C" w:rsidP="00FD0F7C">
            <w:pPr>
              <w:pStyle w:val="ListParagraph"/>
              <w:numPr>
                <w:ilvl w:val="0"/>
                <w:numId w:val="8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1 </w:t>
            </w:r>
          </w:p>
          <w:p w14:paraId="40CB421E" w14:textId="77777777" w:rsidR="00F8357C" w:rsidRPr="00975B31" w:rsidRDefault="00F8357C" w:rsidP="00FD0F7C">
            <w:pPr>
              <w:pStyle w:val="ListParagraph"/>
              <w:numPr>
                <w:ilvl w:val="0"/>
                <w:numId w:val="8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2 </w:t>
            </w:r>
          </w:p>
          <w:p w14:paraId="50B44420" w14:textId="77777777" w:rsidR="00F8357C" w:rsidRPr="00975B31" w:rsidRDefault="00F8357C" w:rsidP="00FD0F7C">
            <w:pPr>
              <w:pStyle w:val="ListParagraph"/>
              <w:numPr>
                <w:ilvl w:val="0"/>
                <w:numId w:val="8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3 </w:t>
            </w:r>
          </w:p>
          <w:p w14:paraId="2EA6678D" w14:textId="77777777" w:rsidR="00F8357C" w:rsidRPr="00975B31" w:rsidRDefault="00F8357C" w:rsidP="00FD0F7C">
            <w:pPr>
              <w:pStyle w:val="ListParagraph"/>
              <w:numPr>
                <w:ilvl w:val="0"/>
                <w:numId w:val="8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≥4 </w:t>
            </w:r>
          </w:p>
        </w:tc>
      </w:tr>
      <w:tr w:rsidR="00F8357C" w:rsidRPr="00975B31" w14:paraId="5B7AA49A" w14:textId="77777777" w:rsidTr="00975B31">
        <w:trPr>
          <w:trHeight w:val="704"/>
        </w:trPr>
        <w:tc>
          <w:tcPr>
            <w:tcW w:w="916" w:type="dxa"/>
          </w:tcPr>
          <w:p w14:paraId="41900CF9" w14:textId="03932F79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A2.2</w:t>
            </w:r>
          </w:p>
        </w:tc>
        <w:tc>
          <w:tcPr>
            <w:tcW w:w="4389" w:type="dxa"/>
          </w:tcPr>
          <w:p w14:paraId="7271D90B" w14:textId="7398A21C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Timing of your (your wife’s) first PNC visit </w:t>
            </w:r>
          </w:p>
        </w:tc>
        <w:tc>
          <w:tcPr>
            <w:tcW w:w="4050" w:type="dxa"/>
          </w:tcPr>
          <w:p w14:paraId="14A06339" w14:textId="77777777" w:rsidR="00F8357C" w:rsidRPr="00975B31" w:rsidRDefault="00F8357C" w:rsidP="00FD0F7C">
            <w:pPr>
              <w:pStyle w:val="ListParagraph"/>
              <w:numPr>
                <w:ilvl w:val="0"/>
                <w:numId w:val="8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Within the first 2 days </w:t>
            </w:r>
          </w:p>
          <w:p w14:paraId="680B4EA8" w14:textId="77777777" w:rsidR="00F8357C" w:rsidRPr="00975B31" w:rsidRDefault="00F8357C" w:rsidP="00FD0F7C">
            <w:pPr>
              <w:pStyle w:val="ListParagraph"/>
              <w:numPr>
                <w:ilvl w:val="0"/>
                <w:numId w:val="8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2-7 days </w:t>
            </w:r>
          </w:p>
          <w:p w14:paraId="14D571C7" w14:textId="77777777" w:rsidR="00F8357C" w:rsidRPr="00975B31" w:rsidRDefault="00F8357C" w:rsidP="00FD0F7C">
            <w:pPr>
              <w:pStyle w:val="ListParagraph"/>
              <w:numPr>
                <w:ilvl w:val="0"/>
                <w:numId w:val="8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After 7 days </w:t>
            </w:r>
          </w:p>
        </w:tc>
      </w:tr>
      <w:tr w:rsidR="00F8357C" w:rsidRPr="00975B31" w14:paraId="35AC1004" w14:textId="77777777" w:rsidTr="00975B31">
        <w:trPr>
          <w:trHeight w:val="704"/>
        </w:trPr>
        <w:tc>
          <w:tcPr>
            <w:tcW w:w="916" w:type="dxa"/>
          </w:tcPr>
          <w:p w14:paraId="36E7533F" w14:textId="4090D4E0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A2.3</w:t>
            </w:r>
          </w:p>
        </w:tc>
        <w:tc>
          <w:tcPr>
            <w:tcW w:w="4389" w:type="dxa"/>
          </w:tcPr>
          <w:p w14:paraId="06DEAC88" w14:textId="4E4E8F96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Where did you (your wife) go for the PNC visit?</w:t>
            </w:r>
          </w:p>
          <w:p w14:paraId="278D91B5" w14:textId="666298B1" w:rsidR="00F8357C" w:rsidRPr="00975B31" w:rsidRDefault="00F8357C" w:rsidP="00975B31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(</w:t>
            </w: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If the answer is 4</w:t>
            </w:r>
            <w:r w:rsidRPr="00975B31">
              <w:rPr>
                <w:rFonts w:ascii="Times New Roman" w:eastAsia="Times New Roman" w:hAnsi="Times New Roman" w:cs="Times New Roman"/>
                <w:b/>
                <w:i/>
                <w:color w:val="0E101A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continue to the next question</w:t>
            </w:r>
          </w:p>
          <w:p w14:paraId="7D1B9E59" w14:textId="3E6F5F04" w:rsidR="00F8357C" w:rsidRPr="00975B31" w:rsidRDefault="00F8357C" w:rsidP="00975B31">
            <w:pPr>
              <w:jc w:val="center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Otherwise, skip to question 18)</w:t>
            </w:r>
          </w:p>
        </w:tc>
        <w:tc>
          <w:tcPr>
            <w:tcW w:w="4050" w:type="dxa"/>
          </w:tcPr>
          <w:p w14:paraId="2796B51E" w14:textId="77777777" w:rsidR="00F8357C" w:rsidRPr="00975B31" w:rsidRDefault="00F8357C" w:rsidP="00FD0F7C">
            <w:pPr>
              <w:pStyle w:val="ListParagraph"/>
              <w:numPr>
                <w:ilvl w:val="0"/>
                <w:numId w:val="8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Friendship hospital </w:t>
            </w:r>
          </w:p>
          <w:p w14:paraId="5BAF123E" w14:textId="77777777" w:rsidR="00F8357C" w:rsidRPr="00975B31" w:rsidRDefault="00F8357C" w:rsidP="00FD0F7C">
            <w:pPr>
              <w:pStyle w:val="ListParagraph"/>
              <w:numPr>
                <w:ilvl w:val="0"/>
                <w:numId w:val="8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n-Friendship hospital </w:t>
            </w:r>
          </w:p>
          <w:p w14:paraId="665BC643" w14:textId="77777777" w:rsidR="00F8357C" w:rsidRPr="00975B31" w:rsidRDefault="00F8357C" w:rsidP="00FD0F7C">
            <w:pPr>
              <w:pStyle w:val="ListParagraph"/>
              <w:numPr>
                <w:ilvl w:val="0"/>
                <w:numId w:val="8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Both </w:t>
            </w:r>
          </w:p>
          <w:p w14:paraId="69D1EE33" w14:textId="77777777" w:rsidR="00F8357C" w:rsidRPr="00975B31" w:rsidRDefault="00F8357C" w:rsidP="00FD0F7C">
            <w:pPr>
              <w:pStyle w:val="ListParagraph"/>
              <w:numPr>
                <w:ilvl w:val="0"/>
                <w:numId w:val="8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Home </w:t>
            </w:r>
          </w:p>
        </w:tc>
      </w:tr>
      <w:tr w:rsidR="00F8357C" w:rsidRPr="00975B31" w14:paraId="65E93E6B" w14:textId="77777777" w:rsidTr="00975B31">
        <w:trPr>
          <w:trHeight w:val="704"/>
        </w:trPr>
        <w:tc>
          <w:tcPr>
            <w:tcW w:w="916" w:type="dxa"/>
          </w:tcPr>
          <w:p w14:paraId="103C143B" w14:textId="0F437DC1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A2.4</w:t>
            </w:r>
          </w:p>
        </w:tc>
        <w:tc>
          <w:tcPr>
            <w:tcW w:w="4389" w:type="dxa"/>
          </w:tcPr>
          <w:p w14:paraId="08E17256" w14:textId="637164FC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From whom did you (your wife) take the PNC? </w:t>
            </w:r>
          </w:p>
        </w:tc>
        <w:tc>
          <w:tcPr>
            <w:tcW w:w="4050" w:type="dxa"/>
          </w:tcPr>
          <w:p w14:paraId="4BEC0C42" w14:textId="77777777" w:rsidR="00F8357C" w:rsidRPr="00975B31" w:rsidRDefault="00F8357C" w:rsidP="00FD0F7C">
            <w:pPr>
              <w:pStyle w:val="ListParagraph"/>
              <w:numPr>
                <w:ilvl w:val="0"/>
                <w:numId w:val="8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Skilled birth attendants </w:t>
            </w:r>
          </w:p>
          <w:p w14:paraId="399F109A" w14:textId="77777777" w:rsidR="00F8357C" w:rsidRPr="00975B31" w:rsidRDefault="00F8357C" w:rsidP="00FD0F7C">
            <w:pPr>
              <w:pStyle w:val="ListParagraph"/>
              <w:numPr>
                <w:ilvl w:val="0"/>
                <w:numId w:val="8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skilled birth attendants </w:t>
            </w:r>
          </w:p>
          <w:p w14:paraId="264CA882" w14:textId="77777777" w:rsidR="00F8357C" w:rsidRPr="00975B31" w:rsidRDefault="00F8357C" w:rsidP="00FD0F7C">
            <w:pPr>
              <w:pStyle w:val="ListParagraph"/>
              <w:numPr>
                <w:ilvl w:val="0"/>
                <w:numId w:val="8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on’t know </w:t>
            </w:r>
          </w:p>
        </w:tc>
      </w:tr>
      <w:tr w:rsidR="00F8357C" w:rsidRPr="00975B31" w14:paraId="7DECB501" w14:textId="77777777" w:rsidTr="00975B31">
        <w:trPr>
          <w:trHeight w:val="704"/>
        </w:trPr>
        <w:tc>
          <w:tcPr>
            <w:tcW w:w="916" w:type="dxa"/>
          </w:tcPr>
          <w:p w14:paraId="2BDE81C4" w14:textId="2B3C0991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A2.5</w:t>
            </w:r>
          </w:p>
        </w:tc>
        <w:tc>
          <w:tcPr>
            <w:tcW w:w="4389" w:type="dxa"/>
          </w:tcPr>
          <w:p w14:paraId="39F3FEF1" w14:textId="6BE0D87F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Have you been counseled about breastfeeding? </w:t>
            </w:r>
          </w:p>
        </w:tc>
        <w:tc>
          <w:tcPr>
            <w:tcW w:w="4050" w:type="dxa"/>
          </w:tcPr>
          <w:p w14:paraId="60883200" w14:textId="77777777" w:rsidR="00F8357C" w:rsidRPr="00975B31" w:rsidRDefault="00F8357C" w:rsidP="00FD0F7C">
            <w:pPr>
              <w:pStyle w:val="ListParagraph"/>
              <w:numPr>
                <w:ilvl w:val="0"/>
                <w:numId w:val="8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63F30AA8" w14:textId="77777777" w:rsidR="00F8357C" w:rsidRPr="00975B31" w:rsidRDefault="00F8357C" w:rsidP="00FD0F7C">
            <w:pPr>
              <w:pStyle w:val="ListParagraph"/>
              <w:numPr>
                <w:ilvl w:val="0"/>
                <w:numId w:val="8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</w:t>
            </w:r>
          </w:p>
        </w:tc>
      </w:tr>
      <w:tr w:rsidR="00F8357C" w:rsidRPr="00975B31" w14:paraId="6306D030" w14:textId="77777777" w:rsidTr="00975B31">
        <w:trPr>
          <w:trHeight w:val="704"/>
        </w:trPr>
        <w:tc>
          <w:tcPr>
            <w:tcW w:w="916" w:type="dxa"/>
          </w:tcPr>
          <w:p w14:paraId="2F7027D9" w14:textId="3947B8D9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A2.6</w:t>
            </w:r>
          </w:p>
        </w:tc>
        <w:tc>
          <w:tcPr>
            <w:tcW w:w="4389" w:type="dxa"/>
          </w:tcPr>
          <w:p w14:paraId="0F41C941" w14:textId="1224F8F9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Have you been counseled about mental health? </w:t>
            </w:r>
          </w:p>
        </w:tc>
        <w:tc>
          <w:tcPr>
            <w:tcW w:w="4050" w:type="dxa"/>
          </w:tcPr>
          <w:p w14:paraId="69D280E0" w14:textId="77777777" w:rsidR="00F8357C" w:rsidRPr="00975B31" w:rsidRDefault="00F8357C" w:rsidP="00FD0F7C">
            <w:pPr>
              <w:pStyle w:val="ListParagraph"/>
              <w:numPr>
                <w:ilvl w:val="0"/>
                <w:numId w:val="8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4BA70F67" w14:textId="77777777" w:rsidR="00F8357C" w:rsidRPr="00975B31" w:rsidRDefault="00F8357C" w:rsidP="00FD0F7C">
            <w:pPr>
              <w:pStyle w:val="ListParagraph"/>
              <w:numPr>
                <w:ilvl w:val="0"/>
                <w:numId w:val="8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</w:t>
            </w:r>
          </w:p>
        </w:tc>
      </w:tr>
      <w:tr w:rsidR="00F8357C" w:rsidRPr="00975B31" w14:paraId="6DF63B38" w14:textId="77777777" w:rsidTr="00975B31">
        <w:trPr>
          <w:trHeight w:val="704"/>
        </w:trPr>
        <w:tc>
          <w:tcPr>
            <w:tcW w:w="916" w:type="dxa"/>
          </w:tcPr>
          <w:p w14:paraId="5986B324" w14:textId="0F8B2704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A2.7</w:t>
            </w:r>
          </w:p>
        </w:tc>
        <w:tc>
          <w:tcPr>
            <w:tcW w:w="4389" w:type="dxa"/>
          </w:tcPr>
          <w:p w14:paraId="63831D9C" w14:textId="7CB57CEE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Have you been counseled about birth spacing? </w:t>
            </w:r>
          </w:p>
        </w:tc>
        <w:tc>
          <w:tcPr>
            <w:tcW w:w="4050" w:type="dxa"/>
          </w:tcPr>
          <w:p w14:paraId="3813CED3" w14:textId="77777777" w:rsidR="00F8357C" w:rsidRPr="00975B31" w:rsidRDefault="00F8357C" w:rsidP="00FD0F7C">
            <w:pPr>
              <w:pStyle w:val="ListParagraph"/>
              <w:numPr>
                <w:ilvl w:val="0"/>
                <w:numId w:val="8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6AF256BB" w14:textId="77777777" w:rsidR="00F8357C" w:rsidRPr="00975B31" w:rsidRDefault="00F8357C" w:rsidP="00FD0F7C">
            <w:pPr>
              <w:pStyle w:val="ListParagraph"/>
              <w:numPr>
                <w:ilvl w:val="0"/>
                <w:numId w:val="8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</w:t>
            </w:r>
          </w:p>
        </w:tc>
      </w:tr>
      <w:tr w:rsidR="00F8357C" w:rsidRPr="00975B31" w14:paraId="12EFF3BF" w14:textId="77777777" w:rsidTr="00975B31">
        <w:trPr>
          <w:trHeight w:val="704"/>
        </w:trPr>
        <w:tc>
          <w:tcPr>
            <w:tcW w:w="916" w:type="dxa"/>
          </w:tcPr>
          <w:p w14:paraId="715E097D" w14:textId="6864712F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A2.8</w:t>
            </w:r>
          </w:p>
        </w:tc>
        <w:tc>
          <w:tcPr>
            <w:tcW w:w="4389" w:type="dxa"/>
          </w:tcPr>
          <w:p w14:paraId="3EDFAA71" w14:textId="1F934F83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ave you faced any barriers in accessing PNC at Friendship Hospital?</w:t>
            </w:r>
          </w:p>
        </w:tc>
        <w:tc>
          <w:tcPr>
            <w:tcW w:w="4050" w:type="dxa"/>
          </w:tcPr>
          <w:p w14:paraId="259A8007" w14:textId="77777777" w:rsidR="00F8357C" w:rsidRPr="00975B31" w:rsidRDefault="00F8357C" w:rsidP="00FD0F7C">
            <w:pPr>
              <w:pStyle w:val="ListParagraph"/>
              <w:numPr>
                <w:ilvl w:val="0"/>
                <w:numId w:val="9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332E5141" w14:textId="77777777" w:rsidR="00F8357C" w:rsidRPr="00975B31" w:rsidRDefault="00F8357C" w:rsidP="00FD0F7C">
            <w:pPr>
              <w:pStyle w:val="ListParagraph"/>
              <w:numPr>
                <w:ilvl w:val="0"/>
                <w:numId w:val="9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</w:tc>
      </w:tr>
      <w:tr w:rsidR="00F8357C" w:rsidRPr="00975B31" w14:paraId="008E5760" w14:textId="77777777" w:rsidTr="00975B31">
        <w:trPr>
          <w:trHeight w:val="704"/>
        </w:trPr>
        <w:tc>
          <w:tcPr>
            <w:tcW w:w="916" w:type="dxa"/>
          </w:tcPr>
          <w:p w14:paraId="4D864B38" w14:textId="20765473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A2.8a</w:t>
            </w:r>
          </w:p>
        </w:tc>
        <w:tc>
          <w:tcPr>
            <w:tcW w:w="4389" w:type="dxa"/>
          </w:tcPr>
          <w:p w14:paraId="1F01C441" w14:textId="3F9EE364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If yes, what was it? </w:t>
            </w:r>
          </w:p>
          <w:p w14:paraId="2A9E0350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7A1058D3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29F77D7B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070D5BC3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6EC77255" w14:textId="1695ACA8" w:rsidR="00F8357C" w:rsidRPr="00975B31" w:rsidRDefault="00F8357C" w:rsidP="00FD0F7C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(Choose all that apply)</w:t>
            </w:r>
          </w:p>
        </w:tc>
        <w:tc>
          <w:tcPr>
            <w:tcW w:w="4050" w:type="dxa"/>
          </w:tcPr>
          <w:p w14:paraId="747A14A5" w14:textId="77777777" w:rsidR="00F8357C" w:rsidRPr="00975B31" w:rsidRDefault="00F8357C" w:rsidP="00FD0F7C">
            <w:pPr>
              <w:pStyle w:val="ListParagraph"/>
              <w:numPr>
                <w:ilvl w:val="0"/>
                <w:numId w:val="9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hysical barriers </w:t>
            </w:r>
          </w:p>
          <w:p w14:paraId="0A770232" w14:textId="77777777" w:rsidR="00F8357C" w:rsidRPr="00975B31" w:rsidRDefault="00F8357C" w:rsidP="00FD0F7C">
            <w:pPr>
              <w:pStyle w:val="ListParagraph"/>
              <w:numPr>
                <w:ilvl w:val="0"/>
                <w:numId w:val="9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nguage barriers </w:t>
            </w:r>
          </w:p>
          <w:p w14:paraId="129BDC35" w14:textId="77777777" w:rsidR="00F8357C" w:rsidRPr="00975B31" w:rsidRDefault="00F8357C" w:rsidP="00FD0F7C">
            <w:pPr>
              <w:numPr>
                <w:ilvl w:val="0"/>
                <w:numId w:val="9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Fear of discrimination</w:t>
            </w:r>
          </w:p>
          <w:p w14:paraId="005B9EE5" w14:textId="77777777" w:rsidR="00F8357C" w:rsidRPr="00975B31" w:rsidRDefault="00F8357C" w:rsidP="00FD0F7C">
            <w:pPr>
              <w:numPr>
                <w:ilvl w:val="0"/>
                <w:numId w:val="9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Misbehavior of the hospital staff </w:t>
            </w:r>
          </w:p>
          <w:p w14:paraId="55EB6F29" w14:textId="77777777" w:rsidR="00F8357C" w:rsidRPr="00975B31" w:rsidRDefault="00F8357C" w:rsidP="00FD0F7C">
            <w:pPr>
              <w:numPr>
                <w:ilvl w:val="0"/>
                <w:numId w:val="9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ould not afford the services </w:t>
            </w:r>
          </w:p>
          <w:p w14:paraId="44146C09" w14:textId="77777777" w:rsidR="00F8357C" w:rsidRPr="00975B31" w:rsidRDefault="00F8357C" w:rsidP="00FD0F7C">
            <w:pPr>
              <w:numPr>
                <w:ilvl w:val="0"/>
                <w:numId w:val="9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lastRenderedPageBreak/>
              <w:t xml:space="preserve">Unavailability of the service </w:t>
            </w:r>
          </w:p>
          <w:p w14:paraId="5E816BF6" w14:textId="77777777" w:rsidR="00F8357C" w:rsidRPr="00975B31" w:rsidRDefault="00F8357C" w:rsidP="00FD0F7C">
            <w:pPr>
              <w:numPr>
                <w:ilvl w:val="0"/>
                <w:numId w:val="9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medicine </w:t>
            </w:r>
          </w:p>
          <w:p w14:paraId="26179C47" w14:textId="77777777" w:rsidR="00F8357C" w:rsidRPr="00975B31" w:rsidRDefault="00F8357C" w:rsidP="00FD0F7C">
            <w:pPr>
              <w:numPr>
                <w:ilvl w:val="0"/>
                <w:numId w:val="9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doctors </w:t>
            </w:r>
          </w:p>
          <w:p w14:paraId="72D31673" w14:textId="77777777" w:rsidR="00F8357C" w:rsidRPr="00975B31" w:rsidRDefault="00F8357C" w:rsidP="00FD0F7C">
            <w:pPr>
              <w:numPr>
                <w:ilvl w:val="0"/>
                <w:numId w:val="9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quality of care </w:t>
            </w:r>
          </w:p>
          <w:p w14:paraId="27111EA2" w14:textId="77777777" w:rsidR="00F8357C" w:rsidRPr="00975B31" w:rsidRDefault="00F8357C" w:rsidP="00FD0F7C">
            <w:pPr>
              <w:pStyle w:val="ListParagraph"/>
              <w:numPr>
                <w:ilvl w:val="0"/>
                <w:numId w:val="9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waiting time </w:t>
            </w:r>
          </w:p>
          <w:p w14:paraId="56D0F335" w14:textId="77777777" w:rsidR="00F8357C" w:rsidRPr="00975B31" w:rsidRDefault="00F8357C" w:rsidP="00FD0F7C">
            <w:pPr>
              <w:pStyle w:val="ListParagraph"/>
              <w:numPr>
                <w:ilvl w:val="0"/>
                <w:numId w:val="9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doctor-patient confidentiality </w:t>
            </w:r>
          </w:p>
          <w:p w14:paraId="290F2799" w14:textId="77777777" w:rsidR="00F8357C" w:rsidRPr="00975B31" w:rsidRDefault="00F8357C" w:rsidP="00FD0F7C">
            <w:pPr>
              <w:pStyle w:val="ListParagraph"/>
              <w:numPr>
                <w:ilvl w:val="0"/>
                <w:numId w:val="9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distance to the facility </w:t>
            </w:r>
          </w:p>
          <w:p w14:paraId="456EEF46" w14:textId="77777777" w:rsidR="00F8357C" w:rsidRPr="00975B31" w:rsidRDefault="00F8357C" w:rsidP="00FD0F7C">
            <w:pPr>
              <w:pStyle w:val="ListParagraph"/>
              <w:numPr>
                <w:ilvl w:val="0"/>
                <w:numId w:val="9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transportation to the facility </w:t>
            </w:r>
          </w:p>
          <w:p w14:paraId="4BDE3056" w14:textId="77777777" w:rsidR="00F8357C" w:rsidRPr="00975B31" w:rsidRDefault="00F8357C" w:rsidP="00FD0F7C">
            <w:pPr>
              <w:pStyle w:val="ListParagraph"/>
              <w:numPr>
                <w:ilvl w:val="0"/>
                <w:numId w:val="9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ck of privacy </w:t>
            </w:r>
          </w:p>
          <w:p w14:paraId="25F14044" w14:textId="77777777" w:rsidR="00F8357C" w:rsidRPr="00975B31" w:rsidRDefault="00F8357C" w:rsidP="00FD0F7C">
            <w:pPr>
              <w:pStyle w:val="ListParagraph"/>
              <w:numPr>
                <w:ilvl w:val="0"/>
                <w:numId w:val="9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hygiene at the facility </w:t>
            </w:r>
          </w:p>
          <w:p w14:paraId="333B2F32" w14:textId="77777777" w:rsidR="00F8357C" w:rsidRPr="00975B31" w:rsidRDefault="00F8357C" w:rsidP="00FD0F7C">
            <w:pPr>
              <w:pStyle w:val="ListParagraph"/>
              <w:numPr>
                <w:ilvl w:val="0"/>
                <w:numId w:val="9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Others (specify ……….)</w:t>
            </w:r>
          </w:p>
        </w:tc>
      </w:tr>
      <w:tr w:rsidR="00F8357C" w:rsidRPr="00975B31" w14:paraId="1F71647F" w14:textId="77777777" w:rsidTr="00975B31">
        <w:trPr>
          <w:trHeight w:val="704"/>
        </w:trPr>
        <w:tc>
          <w:tcPr>
            <w:tcW w:w="916" w:type="dxa"/>
          </w:tcPr>
          <w:p w14:paraId="122E217B" w14:textId="615ED772" w:rsidR="00F8357C" w:rsidRPr="00975B31" w:rsidRDefault="00F8357C" w:rsidP="008407F2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A2.9</w:t>
            </w:r>
          </w:p>
        </w:tc>
        <w:tc>
          <w:tcPr>
            <w:tcW w:w="4389" w:type="dxa"/>
          </w:tcPr>
          <w:p w14:paraId="6954EE4E" w14:textId="34007FA8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Are you satisfied with the service that you got during your PNC? </w:t>
            </w:r>
          </w:p>
        </w:tc>
        <w:tc>
          <w:tcPr>
            <w:tcW w:w="4050" w:type="dxa"/>
          </w:tcPr>
          <w:p w14:paraId="7A47111B" w14:textId="77777777" w:rsidR="00F8357C" w:rsidRPr="00975B31" w:rsidRDefault="00F8357C" w:rsidP="00FD0F7C">
            <w:pPr>
              <w:pStyle w:val="ListParagraph"/>
              <w:numPr>
                <w:ilvl w:val="0"/>
                <w:numId w:val="9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136832CB" w14:textId="77777777" w:rsidR="00F8357C" w:rsidRPr="00975B31" w:rsidRDefault="00F8357C" w:rsidP="00FD0F7C">
            <w:pPr>
              <w:pStyle w:val="ListParagraph"/>
              <w:numPr>
                <w:ilvl w:val="0"/>
                <w:numId w:val="9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</w:t>
            </w:r>
          </w:p>
        </w:tc>
      </w:tr>
      <w:tr w:rsidR="00F8357C" w:rsidRPr="00975B31" w14:paraId="68993F8C" w14:textId="77777777" w:rsidTr="00F8357C">
        <w:trPr>
          <w:trHeight w:val="704"/>
        </w:trPr>
        <w:tc>
          <w:tcPr>
            <w:tcW w:w="9355" w:type="dxa"/>
            <w:gridSpan w:val="3"/>
            <w:shd w:val="clear" w:color="auto" w:fill="FFF2CC" w:themeFill="accent4" w:themeFillTint="33"/>
          </w:tcPr>
          <w:p w14:paraId="5C29324E" w14:textId="546FDEB0" w:rsidR="00F8357C" w:rsidRPr="00975B31" w:rsidRDefault="00F8357C" w:rsidP="00CD12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b/>
                <w:sz w:val="24"/>
                <w:szCs w:val="24"/>
              </w:rPr>
              <w:t>Module 2A3: Information about Delivery</w:t>
            </w: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75B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rvice  </w:t>
            </w:r>
          </w:p>
          <w:p w14:paraId="337BAFD5" w14:textId="2AD455BD" w:rsidR="00F8357C" w:rsidRPr="00975B31" w:rsidRDefault="00F8357C" w:rsidP="00CD12E5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Continue the module if the answer to Question 2A.1 is 3 </w:t>
            </w:r>
          </w:p>
          <w:p w14:paraId="2B153B86" w14:textId="551F3F83" w:rsidR="00F8357C" w:rsidRPr="00975B31" w:rsidRDefault="00F8357C" w:rsidP="00CD12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>Otherwise, skip the module)</w:t>
            </w:r>
          </w:p>
        </w:tc>
      </w:tr>
      <w:tr w:rsidR="00F8357C" w:rsidRPr="00975B31" w14:paraId="09A2AA90" w14:textId="77777777" w:rsidTr="00975B31">
        <w:trPr>
          <w:trHeight w:val="704"/>
        </w:trPr>
        <w:tc>
          <w:tcPr>
            <w:tcW w:w="916" w:type="dxa"/>
          </w:tcPr>
          <w:p w14:paraId="37DEFD6E" w14:textId="28ADF1DE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A3.1</w:t>
            </w:r>
          </w:p>
        </w:tc>
        <w:tc>
          <w:tcPr>
            <w:tcW w:w="4389" w:type="dxa"/>
          </w:tcPr>
          <w:p w14:paraId="417FB709" w14:textId="47342E3F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What was your mode of delivery? </w:t>
            </w:r>
          </w:p>
        </w:tc>
        <w:tc>
          <w:tcPr>
            <w:tcW w:w="4050" w:type="dxa"/>
          </w:tcPr>
          <w:p w14:paraId="5B9DA617" w14:textId="77777777" w:rsidR="00F8357C" w:rsidRPr="00975B31" w:rsidRDefault="00F8357C" w:rsidP="00FD0F7C">
            <w:pPr>
              <w:pStyle w:val="ListParagraph"/>
              <w:numPr>
                <w:ilvl w:val="0"/>
                <w:numId w:val="8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rmal vaginal delivery </w:t>
            </w:r>
          </w:p>
          <w:p w14:paraId="49F9A7AE" w14:textId="77777777" w:rsidR="00F8357C" w:rsidRPr="00975B31" w:rsidRDefault="00F8357C" w:rsidP="00FD0F7C">
            <w:pPr>
              <w:pStyle w:val="ListParagraph"/>
              <w:numPr>
                <w:ilvl w:val="0"/>
                <w:numId w:val="8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esarean section </w:t>
            </w:r>
          </w:p>
        </w:tc>
      </w:tr>
      <w:tr w:rsidR="00F8357C" w:rsidRPr="00975B31" w14:paraId="5404D7AA" w14:textId="77777777" w:rsidTr="00975B31">
        <w:trPr>
          <w:trHeight w:val="704"/>
        </w:trPr>
        <w:tc>
          <w:tcPr>
            <w:tcW w:w="916" w:type="dxa"/>
          </w:tcPr>
          <w:p w14:paraId="10213DBA" w14:textId="34249AC8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A3.2</w:t>
            </w:r>
          </w:p>
        </w:tc>
        <w:tc>
          <w:tcPr>
            <w:tcW w:w="4389" w:type="dxa"/>
          </w:tcPr>
          <w:p w14:paraId="0962B314" w14:textId="00AD36F0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Where did you deliver your baby? </w:t>
            </w:r>
          </w:p>
        </w:tc>
        <w:tc>
          <w:tcPr>
            <w:tcW w:w="4050" w:type="dxa"/>
          </w:tcPr>
          <w:p w14:paraId="2A7CBDF0" w14:textId="77777777" w:rsidR="00F8357C" w:rsidRPr="00975B31" w:rsidRDefault="00F8357C" w:rsidP="00FD0F7C">
            <w:pPr>
              <w:pStyle w:val="ListParagraph"/>
              <w:numPr>
                <w:ilvl w:val="0"/>
                <w:numId w:val="9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Friendship hospital </w:t>
            </w:r>
          </w:p>
          <w:p w14:paraId="0E8F7875" w14:textId="77777777" w:rsidR="00F8357C" w:rsidRPr="00975B31" w:rsidRDefault="00F8357C" w:rsidP="00FD0F7C">
            <w:pPr>
              <w:pStyle w:val="ListParagraph"/>
              <w:numPr>
                <w:ilvl w:val="0"/>
                <w:numId w:val="9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n-friendship hospital </w:t>
            </w:r>
          </w:p>
          <w:p w14:paraId="310CD2EF" w14:textId="77777777" w:rsidR="00F8357C" w:rsidRPr="00975B31" w:rsidRDefault="00F8357C" w:rsidP="00FD0F7C">
            <w:pPr>
              <w:pStyle w:val="ListParagraph"/>
              <w:numPr>
                <w:ilvl w:val="0"/>
                <w:numId w:val="9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Home </w:t>
            </w:r>
          </w:p>
        </w:tc>
      </w:tr>
      <w:tr w:rsidR="00F8357C" w:rsidRPr="00975B31" w14:paraId="6B0C9112" w14:textId="77777777" w:rsidTr="00975B31">
        <w:trPr>
          <w:trHeight w:val="704"/>
        </w:trPr>
        <w:tc>
          <w:tcPr>
            <w:tcW w:w="916" w:type="dxa"/>
          </w:tcPr>
          <w:p w14:paraId="3749C3D1" w14:textId="7B52A8EB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A3.3</w:t>
            </w:r>
          </w:p>
        </w:tc>
        <w:tc>
          <w:tcPr>
            <w:tcW w:w="4389" w:type="dxa"/>
          </w:tcPr>
          <w:p w14:paraId="1EBE14AB" w14:textId="6649C64F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Who delivered your baby? </w:t>
            </w:r>
          </w:p>
        </w:tc>
        <w:tc>
          <w:tcPr>
            <w:tcW w:w="4050" w:type="dxa"/>
          </w:tcPr>
          <w:p w14:paraId="7D2B9472" w14:textId="77777777" w:rsidR="00F8357C" w:rsidRPr="00975B31" w:rsidRDefault="00F8357C" w:rsidP="00FD0F7C">
            <w:pPr>
              <w:pStyle w:val="ListParagraph"/>
              <w:numPr>
                <w:ilvl w:val="0"/>
                <w:numId w:val="9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Skilled birth attendants </w:t>
            </w:r>
          </w:p>
          <w:p w14:paraId="0BEADFB0" w14:textId="77777777" w:rsidR="00F8357C" w:rsidRPr="00975B31" w:rsidRDefault="00F8357C" w:rsidP="00FD0F7C">
            <w:pPr>
              <w:pStyle w:val="ListParagraph"/>
              <w:numPr>
                <w:ilvl w:val="0"/>
                <w:numId w:val="9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skilled birth attendants </w:t>
            </w:r>
          </w:p>
          <w:p w14:paraId="4C942998" w14:textId="77777777" w:rsidR="00F8357C" w:rsidRPr="00975B31" w:rsidRDefault="00F8357C" w:rsidP="00FD0F7C">
            <w:pPr>
              <w:pStyle w:val="ListParagraph"/>
              <w:numPr>
                <w:ilvl w:val="0"/>
                <w:numId w:val="9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Don’t know</w:t>
            </w:r>
          </w:p>
        </w:tc>
      </w:tr>
      <w:tr w:rsidR="00F8357C" w:rsidRPr="00975B31" w14:paraId="1A4E7DF0" w14:textId="77777777" w:rsidTr="00975B31">
        <w:trPr>
          <w:trHeight w:val="704"/>
        </w:trPr>
        <w:tc>
          <w:tcPr>
            <w:tcW w:w="916" w:type="dxa"/>
          </w:tcPr>
          <w:p w14:paraId="617C21C4" w14:textId="2D273D6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A3.4</w:t>
            </w:r>
          </w:p>
        </w:tc>
        <w:tc>
          <w:tcPr>
            <w:tcW w:w="4389" w:type="dxa"/>
          </w:tcPr>
          <w:p w14:paraId="4442AFA7" w14:textId="23E9F581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What was the weight of your baby? </w:t>
            </w:r>
          </w:p>
        </w:tc>
        <w:tc>
          <w:tcPr>
            <w:tcW w:w="4050" w:type="dxa"/>
          </w:tcPr>
          <w:p w14:paraId="4D597F92" w14:textId="77777777" w:rsidR="00F8357C" w:rsidRPr="00975B31" w:rsidRDefault="00F8357C" w:rsidP="00FD0F7C">
            <w:pPr>
              <w:pStyle w:val="ListParagraph"/>
              <w:numPr>
                <w:ilvl w:val="0"/>
                <w:numId w:val="9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rmal weight </w:t>
            </w:r>
          </w:p>
          <w:p w14:paraId="7D7FDF13" w14:textId="77777777" w:rsidR="00F8357C" w:rsidRPr="00975B31" w:rsidRDefault="00F8357C" w:rsidP="00FD0F7C">
            <w:pPr>
              <w:pStyle w:val="ListParagraph"/>
              <w:numPr>
                <w:ilvl w:val="0"/>
                <w:numId w:val="9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w birth weight </w:t>
            </w:r>
          </w:p>
          <w:p w14:paraId="2D9DD058" w14:textId="77777777" w:rsidR="00F8357C" w:rsidRPr="00975B31" w:rsidRDefault="00F8357C" w:rsidP="00FD0F7C">
            <w:pPr>
              <w:pStyle w:val="ListParagraph"/>
              <w:numPr>
                <w:ilvl w:val="0"/>
                <w:numId w:val="9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t weighted </w:t>
            </w:r>
          </w:p>
        </w:tc>
      </w:tr>
      <w:tr w:rsidR="00F8357C" w:rsidRPr="00975B31" w14:paraId="562D2485" w14:textId="77777777" w:rsidTr="00975B31">
        <w:trPr>
          <w:trHeight w:val="704"/>
        </w:trPr>
        <w:tc>
          <w:tcPr>
            <w:tcW w:w="916" w:type="dxa"/>
          </w:tcPr>
          <w:p w14:paraId="0BB0F58B" w14:textId="556B5FF9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A3.5</w:t>
            </w:r>
          </w:p>
        </w:tc>
        <w:tc>
          <w:tcPr>
            <w:tcW w:w="4389" w:type="dxa"/>
          </w:tcPr>
          <w:p w14:paraId="13384414" w14:textId="7228361D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Was there any complication during your delivery? </w:t>
            </w:r>
          </w:p>
        </w:tc>
        <w:tc>
          <w:tcPr>
            <w:tcW w:w="4050" w:type="dxa"/>
          </w:tcPr>
          <w:p w14:paraId="70986936" w14:textId="77777777" w:rsidR="00F8357C" w:rsidRPr="00975B31" w:rsidRDefault="00F8357C" w:rsidP="00FD0F7C">
            <w:pPr>
              <w:pStyle w:val="ListParagraph"/>
              <w:numPr>
                <w:ilvl w:val="0"/>
                <w:numId w:val="7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2209346E" w14:textId="77777777" w:rsidR="00F8357C" w:rsidRPr="00975B31" w:rsidRDefault="00F8357C" w:rsidP="00FD0F7C">
            <w:pPr>
              <w:pStyle w:val="ListParagraph"/>
              <w:numPr>
                <w:ilvl w:val="0"/>
                <w:numId w:val="7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</w:t>
            </w:r>
          </w:p>
        </w:tc>
      </w:tr>
      <w:tr w:rsidR="00F8357C" w:rsidRPr="00975B31" w14:paraId="6090CA6F" w14:textId="77777777" w:rsidTr="00975B31">
        <w:trPr>
          <w:trHeight w:val="704"/>
        </w:trPr>
        <w:tc>
          <w:tcPr>
            <w:tcW w:w="916" w:type="dxa"/>
          </w:tcPr>
          <w:p w14:paraId="0D8F11E4" w14:textId="134DBF35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A3.6</w:t>
            </w:r>
          </w:p>
        </w:tc>
        <w:tc>
          <w:tcPr>
            <w:tcW w:w="4389" w:type="dxa"/>
          </w:tcPr>
          <w:p w14:paraId="2DD8CEE2" w14:textId="1EC8847A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ave you faced any barriers in accessing delivery service at Friendship Hospital?</w:t>
            </w:r>
          </w:p>
        </w:tc>
        <w:tc>
          <w:tcPr>
            <w:tcW w:w="4050" w:type="dxa"/>
          </w:tcPr>
          <w:p w14:paraId="71858B04" w14:textId="77777777" w:rsidR="00F8357C" w:rsidRPr="00975B31" w:rsidRDefault="00F8357C" w:rsidP="00FD0F7C">
            <w:pPr>
              <w:pStyle w:val="ListParagraph"/>
              <w:numPr>
                <w:ilvl w:val="0"/>
                <w:numId w:val="9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2B330D45" w14:textId="77777777" w:rsidR="00F8357C" w:rsidRPr="00975B31" w:rsidRDefault="00F8357C" w:rsidP="00FD0F7C">
            <w:pPr>
              <w:pStyle w:val="ListParagraph"/>
              <w:numPr>
                <w:ilvl w:val="0"/>
                <w:numId w:val="9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</w:tc>
      </w:tr>
      <w:tr w:rsidR="00F8357C" w:rsidRPr="00975B31" w14:paraId="245C9D27" w14:textId="77777777" w:rsidTr="00975B31">
        <w:trPr>
          <w:trHeight w:val="704"/>
        </w:trPr>
        <w:tc>
          <w:tcPr>
            <w:tcW w:w="916" w:type="dxa"/>
          </w:tcPr>
          <w:p w14:paraId="6672A44C" w14:textId="155DEA73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A3.6a</w:t>
            </w:r>
          </w:p>
        </w:tc>
        <w:tc>
          <w:tcPr>
            <w:tcW w:w="4389" w:type="dxa"/>
          </w:tcPr>
          <w:p w14:paraId="7CDC0609" w14:textId="44AE1BF0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If yes, what was it? </w:t>
            </w:r>
          </w:p>
          <w:p w14:paraId="016CB94B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6C92032D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260A233B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20280152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329C14D2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44DEC1F4" w14:textId="39C76C8C" w:rsidR="00F8357C" w:rsidRPr="00975B31" w:rsidRDefault="00F8357C" w:rsidP="00FD0F7C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(Choose all that apply)</w:t>
            </w:r>
          </w:p>
        </w:tc>
        <w:tc>
          <w:tcPr>
            <w:tcW w:w="4050" w:type="dxa"/>
          </w:tcPr>
          <w:p w14:paraId="30C377F9" w14:textId="77777777" w:rsidR="00F8357C" w:rsidRPr="00975B31" w:rsidRDefault="00F8357C" w:rsidP="00FD0F7C">
            <w:pPr>
              <w:pStyle w:val="ListParagraph"/>
              <w:numPr>
                <w:ilvl w:val="0"/>
                <w:numId w:val="9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hysical barriers </w:t>
            </w:r>
          </w:p>
          <w:p w14:paraId="55DE4620" w14:textId="77777777" w:rsidR="00F8357C" w:rsidRPr="00975B31" w:rsidRDefault="00F8357C" w:rsidP="00FD0F7C">
            <w:pPr>
              <w:pStyle w:val="ListParagraph"/>
              <w:numPr>
                <w:ilvl w:val="0"/>
                <w:numId w:val="9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nguage barriers </w:t>
            </w:r>
          </w:p>
          <w:p w14:paraId="4B351C15" w14:textId="77777777" w:rsidR="00F8357C" w:rsidRPr="00975B31" w:rsidRDefault="00F8357C" w:rsidP="00FD0F7C">
            <w:pPr>
              <w:numPr>
                <w:ilvl w:val="0"/>
                <w:numId w:val="9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Fear of discrimination</w:t>
            </w:r>
          </w:p>
          <w:p w14:paraId="4F831F07" w14:textId="77777777" w:rsidR="00F8357C" w:rsidRPr="00975B31" w:rsidRDefault="00F8357C" w:rsidP="00FD0F7C">
            <w:pPr>
              <w:numPr>
                <w:ilvl w:val="0"/>
                <w:numId w:val="9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Misbehavior of the hospital staff </w:t>
            </w:r>
          </w:p>
          <w:p w14:paraId="744A41BB" w14:textId="77777777" w:rsidR="00F8357C" w:rsidRPr="00975B31" w:rsidRDefault="00F8357C" w:rsidP="00FD0F7C">
            <w:pPr>
              <w:numPr>
                <w:ilvl w:val="0"/>
                <w:numId w:val="9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ould not afford the services </w:t>
            </w:r>
          </w:p>
          <w:p w14:paraId="5FC89C3E" w14:textId="77777777" w:rsidR="00F8357C" w:rsidRPr="00975B31" w:rsidRDefault="00F8357C" w:rsidP="00FD0F7C">
            <w:pPr>
              <w:numPr>
                <w:ilvl w:val="0"/>
                <w:numId w:val="9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the service </w:t>
            </w:r>
          </w:p>
          <w:p w14:paraId="2E1ED35C" w14:textId="77777777" w:rsidR="00F8357C" w:rsidRPr="00975B31" w:rsidRDefault="00F8357C" w:rsidP="00FD0F7C">
            <w:pPr>
              <w:numPr>
                <w:ilvl w:val="0"/>
                <w:numId w:val="9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medicine </w:t>
            </w:r>
          </w:p>
          <w:p w14:paraId="6F9F4C48" w14:textId="77777777" w:rsidR="00F8357C" w:rsidRPr="00975B31" w:rsidRDefault="00F8357C" w:rsidP="00FD0F7C">
            <w:pPr>
              <w:numPr>
                <w:ilvl w:val="0"/>
                <w:numId w:val="9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doctors </w:t>
            </w:r>
          </w:p>
          <w:p w14:paraId="4D3E5A85" w14:textId="77777777" w:rsidR="00F8357C" w:rsidRPr="00975B31" w:rsidRDefault="00F8357C" w:rsidP="00FD0F7C">
            <w:pPr>
              <w:numPr>
                <w:ilvl w:val="0"/>
                <w:numId w:val="9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quality of care </w:t>
            </w:r>
          </w:p>
          <w:p w14:paraId="6C237D9A" w14:textId="77777777" w:rsidR="00F8357C" w:rsidRPr="00975B31" w:rsidRDefault="00F8357C" w:rsidP="00FD0F7C">
            <w:pPr>
              <w:pStyle w:val="ListParagraph"/>
              <w:numPr>
                <w:ilvl w:val="0"/>
                <w:numId w:val="9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waiting time </w:t>
            </w:r>
          </w:p>
          <w:p w14:paraId="28965C41" w14:textId="77777777" w:rsidR="00F8357C" w:rsidRPr="00975B31" w:rsidRDefault="00F8357C" w:rsidP="00FD0F7C">
            <w:pPr>
              <w:pStyle w:val="ListParagraph"/>
              <w:numPr>
                <w:ilvl w:val="0"/>
                <w:numId w:val="9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lastRenderedPageBreak/>
              <w:t xml:space="preserve">Poor doctor-patient confidentiality </w:t>
            </w:r>
          </w:p>
          <w:p w14:paraId="2B5E0541" w14:textId="77777777" w:rsidR="00F8357C" w:rsidRPr="00975B31" w:rsidRDefault="00F8357C" w:rsidP="00FD0F7C">
            <w:pPr>
              <w:pStyle w:val="ListParagraph"/>
              <w:numPr>
                <w:ilvl w:val="0"/>
                <w:numId w:val="9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distance to the facility </w:t>
            </w:r>
          </w:p>
          <w:p w14:paraId="50FC47B5" w14:textId="77777777" w:rsidR="00F8357C" w:rsidRPr="00975B31" w:rsidRDefault="00F8357C" w:rsidP="00FD0F7C">
            <w:pPr>
              <w:pStyle w:val="ListParagraph"/>
              <w:numPr>
                <w:ilvl w:val="0"/>
                <w:numId w:val="9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transportation to the facility </w:t>
            </w:r>
          </w:p>
          <w:p w14:paraId="7957D453" w14:textId="77777777" w:rsidR="00F8357C" w:rsidRPr="00975B31" w:rsidRDefault="00F8357C" w:rsidP="00FD0F7C">
            <w:pPr>
              <w:pStyle w:val="ListParagraph"/>
              <w:numPr>
                <w:ilvl w:val="0"/>
                <w:numId w:val="9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ck of privacy </w:t>
            </w:r>
          </w:p>
          <w:p w14:paraId="397971BC" w14:textId="77777777" w:rsidR="00F8357C" w:rsidRPr="00975B31" w:rsidRDefault="00F8357C" w:rsidP="00FD0F7C">
            <w:pPr>
              <w:pStyle w:val="ListParagraph"/>
              <w:numPr>
                <w:ilvl w:val="0"/>
                <w:numId w:val="9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hygiene at the facility </w:t>
            </w:r>
          </w:p>
          <w:p w14:paraId="030CFD43" w14:textId="77777777" w:rsidR="00F8357C" w:rsidRPr="00975B31" w:rsidRDefault="00F8357C" w:rsidP="00FD0F7C">
            <w:pPr>
              <w:pStyle w:val="ListParagraph"/>
              <w:numPr>
                <w:ilvl w:val="0"/>
                <w:numId w:val="9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Others (specify ……….)</w:t>
            </w:r>
          </w:p>
        </w:tc>
      </w:tr>
      <w:tr w:rsidR="00F8357C" w:rsidRPr="00975B31" w14:paraId="7DAE57CF" w14:textId="77777777" w:rsidTr="00975B31">
        <w:trPr>
          <w:trHeight w:val="704"/>
        </w:trPr>
        <w:tc>
          <w:tcPr>
            <w:tcW w:w="916" w:type="dxa"/>
          </w:tcPr>
          <w:p w14:paraId="7BDFF122" w14:textId="10515C4A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A3.7</w:t>
            </w:r>
          </w:p>
        </w:tc>
        <w:tc>
          <w:tcPr>
            <w:tcW w:w="4389" w:type="dxa"/>
          </w:tcPr>
          <w:p w14:paraId="432F8F14" w14:textId="5715D6D8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Are you satisfied with the service that you got during your delivery service? </w:t>
            </w:r>
          </w:p>
        </w:tc>
        <w:tc>
          <w:tcPr>
            <w:tcW w:w="4050" w:type="dxa"/>
          </w:tcPr>
          <w:p w14:paraId="1290D3D3" w14:textId="77777777" w:rsidR="00F8357C" w:rsidRPr="00975B31" w:rsidRDefault="00F8357C" w:rsidP="00FD0F7C">
            <w:pPr>
              <w:pStyle w:val="ListParagraph"/>
              <w:numPr>
                <w:ilvl w:val="0"/>
                <w:numId w:val="9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591B0C29" w14:textId="77777777" w:rsidR="00F8357C" w:rsidRPr="00975B31" w:rsidRDefault="00F8357C" w:rsidP="00FD0F7C">
            <w:pPr>
              <w:pStyle w:val="ListParagraph"/>
              <w:numPr>
                <w:ilvl w:val="0"/>
                <w:numId w:val="9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</w:t>
            </w:r>
          </w:p>
        </w:tc>
      </w:tr>
      <w:tr w:rsidR="00F8357C" w:rsidRPr="00975B31" w14:paraId="2373A0AF" w14:textId="77777777" w:rsidTr="00AE620B">
        <w:trPr>
          <w:trHeight w:val="704"/>
        </w:trPr>
        <w:tc>
          <w:tcPr>
            <w:tcW w:w="9355" w:type="dxa"/>
            <w:gridSpan w:val="3"/>
            <w:shd w:val="clear" w:color="auto" w:fill="FFF2CC" w:themeFill="accent4" w:themeFillTint="33"/>
          </w:tcPr>
          <w:p w14:paraId="246B9504" w14:textId="01C47B0E" w:rsidR="00F8357C" w:rsidRPr="00975B31" w:rsidRDefault="00F8357C" w:rsidP="00CD12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odule 2B: Information about Child health checkups </w:t>
            </w:r>
          </w:p>
          <w:p w14:paraId="4E4074D2" w14:textId="3424C942" w:rsidR="00F8357C" w:rsidRPr="00975B31" w:rsidRDefault="00F8357C" w:rsidP="00CD12E5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>(Continue the module if the answer to Question 2.4 is 3</w:t>
            </w:r>
            <w:r w:rsidRPr="00975B31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 xml:space="preserve"> </w:t>
            </w:r>
          </w:p>
          <w:p w14:paraId="19CE893D" w14:textId="55658ED1" w:rsidR="00F8357C" w:rsidRPr="00975B31" w:rsidRDefault="00F8357C" w:rsidP="00CD12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>Otherwise, skip the module)</w:t>
            </w:r>
          </w:p>
        </w:tc>
      </w:tr>
      <w:tr w:rsidR="00F8357C" w:rsidRPr="00975B31" w14:paraId="4C714C81" w14:textId="77777777" w:rsidTr="00975B31">
        <w:trPr>
          <w:trHeight w:val="704"/>
        </w:trPr>
        <w:tc>
          <w:tcPr>
            <w:tcW w:w="916" w:type="dxa"/>
          </w:tcPr>
          <w:p w14:paraId="5C928B9F" w14:textId="43216EEF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.1</w:t>
            </w:r>
          </w:p>
        </w:tc>
        <w:tc>
          <w:tcPr>
            <w:tcW w:w="4389" w:type="dxa"/>
          </w:tcPr>
          <w:p w14:paraId="16076D33" w14:textId="77777777" w:rsidR="00F8357C" w:rsidRPr="00975B31" w:rsidRDefault="00F8357C" w:rsidP="008407F2">
            <w:pPr>
              <w:jc w:val="both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For which component of child health care did you visit the health facility? </w:t>
            </w:r>
          </w:p>
          <w:p w14:paraId="55B635F3" w14:textId="4CF60AC1" w:rsidR="00F8357C" w:rsidRPr="00975B31" w:rsidRDefault="00F8357C" w:rsidP="002A3E76">
            <w:pPr>
              <w:jc w:val="center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(Choose all that apply)</w:t>
            </w:r>
          </w:p>
        </w:tc>
        <w:tc>
          <w:tcPr>
            <w:tcW w:w="4050" w:type="dxa"/>
          </w:tcPr>
          <w:p w14:paraId="4A408DBC" w14:textId="77777777" w:rsidR="00F8357C" w:rsidRPr="00975B31" w:rsidRDefault="00F8357C" w:rsidP="007E1483">
            <w:pPr>
              <w:pStyle w:val="ListParagraph"/>
              <w:numPr>
                <w:ilvl w:val="0"/>
                <w:numId w:val="10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stnatal care </w:t>
            </w:r>
          </w:p>
          <w:p w14:paraId="298A32B3" w14:textId="77777777" w:rsidR="00F8357C" w:rsidRPr="00975B31" w:rsidRDefault="00F8357C" w:rsidP="007E1483">
            <w:pPr>
              <w:pStyle w:val="ListParagraph"/>
              <w:numPr>
                <w:ilvl w:val="0"/>
                <w:numId w:val="10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Immunization </w:t>
            </w:r>
          </w:p>
          <w:p w14:paraId="35C7C8DB" w14:textId="77777777" w:rsidR="00F8357C" w:rsidRPr="00975B31" w:rsidRDefault="00F8357C" w:rsidP="007E1483">
            <w:pPr>
              <w:pStyle w:val="ListParagraph"/>
              <w:numPr>
                <w:ilvl w:val="0"/>
                <w:numId w:val="10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Illness </w:t>
            </w:r>
          </w:p>
        </w:tc>
      </w:tr>
      <w:tr w:rsidR="00F8357C" w:rsidRPr="00975B31" w14:paraId="6F5A0905" w14:textId="77777777" w:rsidTr="002C1B5B">
        <w:trPr>
          <w:trHeight w:val="704"/>
        </w:trPr>
        <w:tc>
          <w:tcPr>
            <w:tcW w:w="9355" w:type="dxa"/>
            <w:gridSpan w:val="3"/>
            <w:shd w:val="clear" w:color="auto" w:fill="FFF2CC" w:themeFill="accent4" w:themeFillTint="33"/>
          </w:tcPr>
          <w:p w14:paraId="3190CDA0" w14:textId="1A53A1FE" w:rsidR="00F8357C" w:rsidRPr="00975B31" w:rsidRDefault="00F8357C" w:rsidP="00CD12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odule 2B1: Information about PNC </w:t>
            </w:r>
          </w:p>
          <w:p w14:paraId="1B2D4805" w14:textId="7072F9E2" w:rsidR="00F8357C" w:rsidRPr="00975B31" w:rsidRDefault="00F8357C" w:rsidP="00CD12E5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Continue the module if the answer to Question 2B.1 is 1 </w:t>
            </w:r>
          </w:p>
          <w:p w14:paraId="3330B9F0" w14:textId="05E9490B" w:rsidR="00F8357C" w:rsidRPr="00975B31" w:rsidRDefault="00F8357C" w:rsidP="00CD12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>Otherwise, skip the module)</w:t>
            </w:r>
          </w:p>
        </w:tc>
      </w:tr>
      <w:tr w:rsidR="00F8357C" w:rsidRPr="00975B31" w14:paraId="694121F4" w14:textId="77777777" w:rsidTr="00975B31">
        <w:trPr>
          <w:trHeight w:val="704"/>
        </w:trPr>
        <w:tc>
          <w:tcPr>
            <w:tcW w:w="916" w:type="dxa"/>
          </w:tcPr>
          <w:p w14:paraId="6A3C0415" w14:textId="1C06BF82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1.1</w:t>
            </w:r>
          </w:p>
        </w:tc>
        <w:tc>
          <w:tcPr>
            <w:tcW w:w="4389" w:type="dxa"/>
          </w:tcPr>
          <w:p w14:paraId="172FFF26" w14:textId="7BFE6A2C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How many PNC visits did your child get during your last childbirth? </w:t>
            </w:r>
          </w:p>
        </w:tc>
        <w:tc>
          <w:tcPr>
            <w:tcW w:w="4050" w:type="dxa"/>
          </w:tcPr>
          <w:p w14:paraId="275C19AA" w14:textId="77777777" w:rsidR="00F8357C" w:rsidRPr="00975B31" w:rsidRDefault="00F8357C" w:rsidP="00FD0F7C">
            <w:pPr>
              <w:pStyle w:val="ListParagraph"/>
              <w:numPr>
                <w:ilvl w:val="0"/>
                <w:numId w:val="10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visit </w:t>
            </w:r>
          </w:p>
          <w:p w14:paraId="135165D4" w14:textId="77777777" w:rsidR="00F8357C" w:rsidRPr="00975B31" w:rsidRDefault="00F8357C" w:rsidP="00FD0F7C">
            <w:pPr>
              <w:pStyle w:val="ListParagraph"/>
              <w:numPr>
                <w:ilvl w:val="0"/>
                <w:numId w:val="10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1 </w:t>
            </w:r>
          </w:p>
          <w:p w14:paraId="34BC2C0A" w14:textId="77777777" w:rsidR="00F8357C" w:rsidRPr="00975B31" w:rsidRDefault="00F8357C" w:rsidP="00FD0F7C">
            <w:pPr>
              <w:pStyle w:val="ListParagraph"/>
              <w:numPr>
                <w:ilvl w:val="0"/>
                <w:numId w:val="10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2 </w:t>
            </w:r>
          </w:p>
          <w:p w14:paraId="31F2540D" w14:textId="77777777" w:rsidR="00F8357C" w:rsidRPr="00975B31" w:rsidRDefault="00F8357C" w:rsidP="00FD0F7C">
            <w:pPr>
              <w:pStyle w:val="ListParagraph"/>
              <w:numPr>
                <w:ilvl w:val="0"/>
                <w:numId w:val="10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3 </w:t>
            </w:r>
          </w:p>
          <w:p w14:paraId="388F3716" w14:textId="77777777" w:rsidR="00F8357C" w:rsidRPr="00975B31" w:rsidRDefault="00F8357C" w:rsidP="00FD0F7C">
            <w:pPr>
              <w:pStyle w:val="ListParagraph"/>
              <w:numPr>
                <w:ilvl w:val="0"/>
                <w:numId w:val="10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≥4 </w:t>
            </w:r>
          </w:p>
        </w:tc>
      </w:tr>
      <w:tr w:rsidR="00F8357C" w:rsidRPr="00975B31" w14:paraId="1D2DA2CD" w14:textId="77777777" w:rsidTr="00975B31">
        <w:trPr>
          <w:trHeight w:val="704"/>
        </w:trPr>
        <w:tc>
          <w:tcPr>
            <w:tcW w:w="916" w:type="dxa"/>
          </w:tcPr>
          <w:p w14:paraId="087BDEFD" w14:textId="49EDB07F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1.2</w:t>
            </w:r>
          </w:p>
        </w:tc>
        <w:tc>
          <w:tcPr>
            <w:tcW w:w="4389" w:type="dxa"/>
          </w:tcPr>
          <w:p w14:paraId="2D3FC979" w14:textId="1B75925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Timing of your child’s first PNC visit </w:t>
            </w:r>
          </w:p>
        </w:tc>
        <w:tc>
          <w:tcPr>
            <w:tcW w:w="4050" w:type="dxa"/>
          </w:tcPr>
          <w:p w14:paraId="0320FACF" w14:textId="77777777" w:rsidR="00F8357C" w:rsidRPr="00975B31" w:rsidRDefault="00F8357C" w:rsidP="00FD0F7C">
            <w:pPr>
              <w:pStyle w:val="ListParagraph"/>
              <w:numPr>
                <w:ilvl w:val="0"/>
                <w:numId w:val="10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Within the first 2 days </w:t>
            </w:r>
          </w:p>
          <w:p w14:paraId="23428522" w14:textId="77777777" w:rsidR="00F8357C" w:rsidRPr="00975B31" w:rsidRDefault="00F8357C" w:rsidP="00FD0F7C">
            <w:pPr>
              <w:pStyle w:val="ListParagraph"/>
              <w:numPr>
                <w:ilvl w:val="0"/>
                <w:numId w:val="10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2-7 days </w:t>
            </w:r>
          </w:p>
          <w:p w14:paraId="49FA2A17" w14:textId="77777777" w:rsidR="00F8357C" w:rsidRPr="00975B31" w:rsidRDefault="00F8357C" w:rsidP="00FD0F7C">
            <w:pPr>
              <w:pStyle w:val="ListParagraph"/>
              <w:numPr>
                <w:ilvl w:val="0"/>
                <w:numId w:val="10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After 7 days </w:t>
            </w:r>
          </w:p>
        </w:tc>
      </w:tr>
      <w:tr w:rsidR="00F8357C" w:rsidRPr="00975B31" w14:paraId="5422B3CA" w14:textId="77777777" w:rsidTr="00975B31">
        <w:trPr>
          <w:trHeight w:val="704"/>
        </w:trPr>
        <w:tc>
          <w:tcPr>
            <w:tcW w:w="916" w:type="dxa"/>
          </w:tcPr>
          <w:p w14:paraId="3C67507C" w14:textId="3E98E2E9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1.3</w:t>
            </w:r>
          </w:p>
        </w:tc>
        <w:tc>
          <w:tcPr>
            <w:tcW w:w="4389" w:type="dxa"/>
          </w:tcPr>
          <w:p w14:paraId="6785DC10" w14:textId="1326390D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Where did you take your child for the PNC visit?</w:t>
            </w:r>
          </w:p>
          <w:p w14:paraId="15583A57" w14:textId="3B8E42F1" w:rsidR="00F8357C" w:rsidRPr="00975B31" w:rsidRDefault="00F8357C" w:rsidP="00975B31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(If the answer is 4</w:t>
            </w:r>
            <w:r w:rsidRPr="00975B31">
              <w:rPr>
                <w:rFonts w:ascii="Times New Roman" w:eastAsia="Times New Roman" w:hAnsi="Times New Roman" w:cs="Times New Roman"/>
                <w:b/>
                <w:i/>
                <w:color w:val="0E101A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continue to the next question</w:t>
            </w:r>
          </w:p>
          <w:p w14:paraId="74C2DDFD" w14:textId="236A7307" w:rsidR="00F8357C" w:rsidRPr="00975B31" w:rsidRDefault="00F8357C" w:rsidP="00975B31">
            <w:pPr>
              <w:jc w:val="center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Otherwise, skip to question 2B1.5)</w:t>
            </w:r>
          </w:p>
        </w:tc>
        <w:tc>
          <w:tcPr>
            <w:tcW w:w="4050" w:type="dxa"/>
          </w:tcPr>
          <w:p w14:paraId="72CB3090" w14:textId="77777777" w:rsidR="00F8357C" w:rsidRPr="00975B31" w:rsidRDefault="00F8357C" w:rsidP="00FD0F7C">
            <w:pPr>
              <w:pStyle w:val="ListParagraph"/>
              <w:numPr>
                <w:ilvl w:val="0"/>
                <w:numId w:val="10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Friendship hospital </w:t>
            </w:r>
          </w:p>
          <w:p w14:paraId="7812F5AD" w14:textId="77777777" w:rsidR="00F8357C" w:rsidRPr="00975B31" w:rsidRDefault="00F8357C" w:rsidP="00FD0F7C">
            <w:pPr>
              <w:pStyle w:val="ListParagraph"/>
              <w:numPr>
                <w:ilvl w:val="0"/>
                <w:numId w:val="10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n-Friendship hospital </w:t>
            </w:r>
          </w:p>
          <w:p w14:paraId="0A67E74F" w14:textId="77777777" w:rsidR="00F8357C" w:rsidRPr="00975B31" w:rsidRDefault="00F8357C" w:rsidP="00FD0F7C">
            <w:pPr>
              <w:pStyle w:val="ListParagraph"/>
              <w:numPr>
                <w:ilvl w:val="0"/>
                <w:numId w:val="10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Both </w:t>
            </w:r>
          </w:p>
          <w:p w14:paraId="4F21861C" w14:textId="77777777" w:rsidR="00F8357C" w:rsidRPr="00975B31" w:rsidRDefault="00F8357C" w:rsidP="00FD0F7C">
            <w:pPr>
              <w:pStyle w:val="ListParagraph"/>
              <w:numPr>
                <w:ilvl w:val="0"/>
                <w:numId w:val="10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Home </w:t>
            </w:r>
          </w:p>
        </w:tc>
      </w:tr>
      <w:tr w:rsidR="00F8357C" w:rsidRPr="00975B31" w14:paraId="3A2E55B8" w14:textId="77777777" w:rsidTr="00975B31">
        <w:trPr>
          <w:trHeight w:val="704"/>
        </w:trPr>
        <w:tc>
          <w:tcPr>
            <w:tcW w:w="916" w:type="dxa"/>
          </w:tcPr>
          <w:p w14:paraId="0207A88E" w14:textId="0A45D845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1.4</w:t>
            </w:r>
          </w:p>
        </w:tc>
        <w:tc>
          <w:tcPr>
            <w:tcW w:w="4389" w:type="dxa"/>
          </w:tcPr>
          <w:p w14:paraId="1ED57B4E" w14:textId="628777B1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Who visited your child during PNC? </w:t>
            </w:r>
          </w:p>
        </w:tc>
        <w:tc>
          <w:tcPr>
            <w:tcW w:w="4050" w:type="dxa"/>
          </w:tcPr>
          <w:p w14:paraId="7EE834D3" w14:textId="77777777" w:rsidR="00F8357C" w:rsidRPr="00975B31" w:rsidRDefault="00F8357C" w:rsidP="00FD0F7C">
            <w:pPr>
              <w:pStyle w:val="ListParagraph"/>
              <w:numPr>
                <w:ilvl w:val="0"/>
                <w:numId w:val="10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Skilled birth attendants </w:t>
            </w:r>
          </w:p>
          <w:p w14:paraId="2D3F8C86" w14:textId="77777777" w:rsidR="00F8357C" w:rsidRPr="00975B31" w:rsidRDefault="00F8357C" w:rsidP="00FD0F7C">
            <w:pPr>
              <w:pStyle w:val="ListParagraph"/>
              <w:numPr>
                <w:ilvl w:val="0"/>
                <w:numId w:val="10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skilled birth attendants </w:t>
            </w:r>
          </w:p>
          <w:p w14:paraId="79FEAC8B" w14:textId="77777777" w:rsidR="00F8357C" w:rsidRPr="00975B31" w:rsidRDefault="00F8357C" w:rsidP="00FD0F7C">
            <w:pPr>
              <w:pStyle w:val="ListParagraph"/>
              <w:numPr>
                <w:ilvl w:val="0"/>
                <w:numId w:val="10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on’t know </w:t>
            </w:r>
          </w:p>
        </w:tc>
      </w:tr>
      <w:tr w:rsidR="00F8357C" w:rsidRPr="00975B31" w14:paraId="4AED0B4D" w14:textId="77777777" w:rsidTr="00975B31">
        <w:trPr>
          <w:trHeight w:val="704"/>
        </w:trPr>
        <w:tc>
          <w:tcPr>
            <w:tcW w:w="916" w:type="dxa"/>
          </w:tcPr>
          <w:p w14:paraId="1A6EFA93" w14:textId="34867774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1.5</w:t>
            </w:r>
          </w:p>
        </w:tc>
        <w:tc>
          <w:tcPr>
            <w:tcW w:w="4389" w:type="dxa"/>
          </w:tcPr>
          <w:p w14:paraId="46C686D5" w14:textId="7ADA0E99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When did you breastfeed your child at first? </w:t>
            </w:r>
          </w:p>
        </w:tc>
        <w:tc>
          <w:tcPr>
            <w:tcW w:w="4050" w:type="dxa"/>
          </w:tcPr>
          <w:p w14:paraId="492F7876" w14:textId="77777777" w:rsidR="00F8357C" w:rsidRPr="00975B31" w:rsidRDefault="00F8357C" w:rsidP="00FD0F7C">
            <w:pPr>
              <w:pStyle w:val="ListParagraph"/>
              <w:numPr>
                <w:ilvl w:val="0"/>
                <w:numId w:val="10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Within 1</w:t>
            </w: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:vertAlign w:val="superscript"/>
                <w14:ligatures w14:val="none"/>
              </w:rPr>
              <w:t>st</w:t>
            </w: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 hour of birth </w:t>
            </w:r>
          </w:p>
          <w:p w14:paraId="3D2D33F7" w14:textId="77777777" w:rsidR="00F8357C" w:rsidRPr="00975B31" w:rsidRDefault="00F8357C" w:rsidP="00FD0F7C">
            <w:pPr>
              <w:pStyle w:val="ListParagraph"/>
              <w:numPr>
                <w:ilvl w:val="0"/>
                <w:numId w:val="10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From 2 hours to the first day </w:t>
            </w:r>
          </w:p>
          <w:p w14:paraId="0A2F5031" w14:textId="77777777" w:rsidR="00F8357C" w:rsidRPr="00975B31" w:rsidRDefault="00F8357C" w:rsidP="00FD0F7C">
            <w:pPr>
              <w:pStyle w:val="ListParagraph"/>
              <w:numPr>
                <w:ilvl w:val="0"/>
                <w:numId w:val="10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After day 1 </w:t>
            </w:r>
          </w:p>
          <w:p w14:paraId="542429E3" w14:textId="77777777" w:rsidR="00F8357C" w:rsidRPr="00975B31" w:rsidRDefault="00F8357C" w:rsidP="00FD0F7C">
            <w:pPr>
              <w:pStyle w:val="ListParagraph"/>
              <w:numPr>
                <w:ilvl w:val="0"/>
                <w:numId w:val="10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Within 1-3 days </w:t>
            </w:r>
          </w:p>
          <w:p w14:paraId="0A67CB40" w14:textId="77777777" w:rsidR="00F8357C" w:rsidRPr="00975B31" w:rsidRDefault="00F8357C" w:rsidP="00FD0F7C">
            <w:pPr>
              <w:pStyle w:val="ListParagraph"/>
              <w:numPr>
                <w:ilvl w:val="0"/>
                <w:numId w:val="10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After 3 days </w:t>
            </w:r>
          </w:p>
        </w:tc>
      </w:tr>
      <w:tr w:rsidR="00F8357C" w:rsidRPr="00975B31" w14:paraId="1834839C" w14:textId="77777777" w:rsidTr="00975B31">
        <w:trPr>
          <w:trHeight w:val="704"/>
        </w:trPr>
        <w:tc>
          <w:tcPr>
            <w:tcW w:w="916" w:type="dxa"/>
          </w:tcPr>
          <w:p w14:paraId="5461624E" w14:textId="25A1734F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1.6</w:t>
            </w:r>
          </w:p>
        </w:tc>
        <w:tc>
          <w:tcPr>
            <w:tcW w:w="4389" w:type="dxa"/>
          </w:tcPr>
          <w:p w14:paraId="19AC319F" w14:textId="2E8F8EAE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Have you been warned about the danger signs in children? </w:t>
            </w:r>
          </w:p>
        </w:tc>
        <w:tc>
          <w:tcPr>
            <w:tcW w:w="4050" w:type="dxa"/>
          </w:tcPr>
          <w:p w14:paraId="7DF8507D" w14:textId="77777777" w:rsidR="00F8357C" w:rsidRPr="00975B31" w:rsidRDefault="00F8357C" w:rsidP="00FD0F7C">
            <w:pPr>
              <w:pStyle w:val="ListParagraph"/>
              <w:numPr>
                <w:ilvl w:val="0"/>
                <w:numId w:val="10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3A34D74D" w14:textId="77777777" w:rsidR="00F8357C" w:rsidRPr="00975B31" w:rsidRDefault="00F8357C" w:rsidP="00FD0F7C">
            <w:pPr>
              <w:pStyle w:val="ListParagraph"/>
              <w:numPr>
                <w:ilvl w:val="0"/>
                <w:numId w:val="10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</w:t>
            </w:r>
          </w:p>
        </w:tc>
      </w:tr>
      <w:tr w:rsidR="00F8357C" w:rsidRPr="00975B31" w14:paraId="6E06D5A7" w14:textId="77777777" w:rsidTr="00975B31">
        <w:trPr>
          <w:trHeight w:val="704"/>
        </w:trPr>
        <w:tc>
          <w:tcPr>
            <w:tcW w:w="916" w:type="dxa"/>
          </w:tcPr>
          <w:p w14:paraId="5DA548DC" w14:textId="3DD17331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1.7</w:t>
            </w:r>
          </w:p>
        </w:tc>
        <w:tc>
          <w:tcPr>
            <w:tcW w:w="4389" w:type="dxa"/>
          </w:tcPr>
          <w:p w14:paraId="57762730" w14:textId="370533E9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ave you faced any barriers in accessing PNC for your child at Friendship Hospital?</w:t>
            </w:r>
          </w:p>
        </w:tc>
        <w:tc>
          <w:tcPr>
            <w:tcW w:w="4050" w:type="dxa"/>
          </w:tcPr>
          <w:p w14:paraId="6ACA42A3" w14:textId="77777777" w:rsidR="00F8357C" w:rsidRPr="00975B31" w:rsidRDefault="00F8357C" w:rsidP="00FD0F7C">
            <w:pPr>
              <w:pStyle w:val="ListParagraph"/>
              <w:numPr>
                <w:ilvl w:val="0"/>
                <w:numId w:val="10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6C6B5E20" w14:textId="77777777" w:rsidR="00F8357C" w:rsidRPr="00975B31" w:rsidRDefault="00F8357C" w:rsidP="00FD0F7C">
            <w:pPr>
              <w:pStyle w:val="ListParagraph"/>
              <w:numPr>
                <w:ilvl w:val="0"/>
                <w:numId w:val="10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</w:tc>
      </w:tr>
      <w:tr w:rsidR="00F8357C" w:rsidRPr="00975B31" w14:paraId="1AAFEB6B" w14:textId="77777777" w:rsidTr="00975B31">
        <w:trPr>
          <w:trHeight w:val="704"/>
        </w:trPr>
        <w:tc>
          <w:tcPr>
            <w:tcW w:w="916" w:type="dxa"/>
          </w:tcPr>
          <w:p w14:paraId="0F3AE310" w14:textId="41305CE9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B1.7a</w:t>
            </w:r>
          </w:p>
        </w:tc>
        <w:tc>
          <w:tcPr>
            <w:tcW w:w="4389" w:type="dxa"/>
          </w:tcPr>
          <w:p w14:paraId="60C33911" w14:textId="77777777" w:rsid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If yes, what was it? </w:t>
            </w:r>
          </w:p>
          <w:p w14:paraId="5D39D6B0" w14:textId="77777777" w:rsidR="00975B31" w:rsidRDefault="00975B31" w:rsidP="00975B31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5D77BA3C" w14:textId="77777777" w:rsidR="00975B31" w:rsidRDefault="00975B31" w:rsidP="00975B31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40148413" w14:textId="77777777" w:rsidR="00975B31" w:rsidRDefault="00975B31" w:rsidP="00975B31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3354B5AA" w14:textId="77777777" w:rsidR="00975B31" w:rsidRDefault="00975B31" w:rsidP="00975B31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0AD57FA3" w14:textId="77777777" w:rsidR="00975B31" w:rsidRDefault="00975B31" w:rsidP="00975B31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73954961" w14:textId="53CA16B2" w:rsidR="00F8357C" w:rsidRPr="00975B31" w:rsidRDefault="00F8357C" w:rsidP="00975B31">
            <w:pPr>
              <w:jc w:val="center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(Choose all that apply)</w:t>
            </w:r>
          </w:p>
        </w:tc>
        <w:tc>
          <w:tcPr>
            <w:tcW w:w="4050" w:type="dxa"/>
          </w:tcPr>
          <w:p w14:paraId="412D1243" w14:textId="77777777" w:rsidR="00F8357C" w:rsidRPr="00975B31" w:rsidRDefault="00F8357C" w:rsidP="00FD0F7C">
            <w:pPr>
              <w:pStyle w:val="ListParagraph"/>
              <w:numPr>
                <w:ilvl w:val="0"/>
                <w:numId w:val="10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hysical barriers </w:t>
            </w:r>
          </w:p>
          <w:p w14:paraId="79227046" w14:textId="77777777" w:rsidR="00F8357C" w:rsidRPr="00975B31" w:rsidRDefault="00F8357C" w:rsidP="00FD0F7C">
            <w:pPr>
              <w:pStyle w:val="ListParagraph"/>
              <w:numPr>
                <w:ilvl w:val="0"/>
                <w:numId w:val="10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nguage barriers </w:t>
            </w:r>
          </w:p>
          <w:p w14:paraId="393A28C3" w14:textId="77777777" w:rsidR="00F8357C" w:rsidRPr="00975B31" w:rsidRDefault="00F8357C" w:rsidP="00FD0F7C">
            <w:pPr>
              <w:pStyle w:val="ListParagraph"/>
              <w:numPr>
                <w:ilvl w:val="0"/>
                <w:numId w:val="10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Fear of discrimination</w:t>
            </w:r>
          </w:p>
          <w:p w14:paraId="073A9A15" w14:textId="77777777" w:rsidR="00F8357C" w:rsidRPr="00975B31" w:rsidRDefault="00F8357C" w:rsidP="00FD0F7C">
            <w:pPr>
              <w:pStyle w:val="ListParagraph"/>
              <w:numPr>
                <w:ilvl w:val="0"/>
                <w:numId w:val="10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Misbehavior of the hospital staff </w:t>
            </w:r>
          </w:p>
          <w:p w14:paraId="6E35D7EA" w14:textId="77777777" w:rsidR="00F8357C" w:rsidRPr="00975B31" w:rsidRDefault="00F8357C" w:rsidP="00FD0F7C">
            <w:pPr>
              <w:pStyle w:val="ListParagraph"/>
              <w:numPr>
                <w:ilvl w:val="0"/>
                <w:numId w:val="10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ould not afford the services </w:t>
            </w:r>
          </w:p>
          <w:p w14:paraId="22A9265E" w14:textId="77777777" w:rsidR="00F8357C" w:rsidRPr="00975B31" w:rsidRDefault="00F8357C" w:rsidP="00FD0F7C">
            <w:pPr>
              <w:pStyle w:val="ListParagraph"/>
              <w:numPr>
                <w:ilvl w:val="0"/>
                <w:numId w:val="10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the service </w:t>
            </w:r>
          </w:p>
          <w:p w14:paraId="4E31AF73" w14:textId="77777777" w:rsidR="00F8357C" w:rsidRPr="00975B31" w:rsidRDefault="00F8357C" w:rsidP="00FD0F7C">
            <w:pPr>
              <w:pStyle w:val="ListParagraph"/>
              <w:numPr>
                <w:ilvl w:val="0"/>
                <w:numId w:val="10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medicine </w:t>
            </w:r>
          </w:p>
          <w:p w14:paraId="6324BDAB" w14:textId="77777777" w:rsidR="00F8357C" w:rsidRPr="00975B31" w:rsidRDefault="00F8357C" w:rsidP="00FD0F7C">
            <w:pPr>
              <w:pStyle w:val="ListParagraph"/>
              <w:numPr>
                <w:ilvl w:val="0"/>
                <w:numId w:val="10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doctors </w:t>
            </w:r>
          </w:p>
          <w:p w14:paraId="138D42BC" w14:textId="77777777" w:rsidR="00F8357C" w:rsidRPr="00975B31" w:rsidRDefault="00F8357C" w:rsidP="00FD0F7C">
            <w:pPr>
              <w:pStyle w:val="ListParagraph"/>
              <w:numPr>
                <w:ilvl w:val="0"/>
                <w:numId w:val="10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quality of care </w:t>
            </w:r>
          </w:p>
          <w:p w14:paraId="2D45D235" w14:textId="77777777" w:rsidR="00F8357C" w:rsidRPr="00975B31" w:rsidRDefault="00F8357C" w:rsidP="00FD0F7C">
            <w:pPr>
              <w:pStyle w:val="ListParagraph"/>
              <w:numPr>
                <w:ilvl w:val="0"/>
                <w:numId w:val="10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waiting time </w:t>
            </w:r>
          </w:p>
          <w:p w14:paraId="6A9DFFA9" w14:textId="77777777" w:rsidR="00F8357C" w:rsidRPr="00975B31" w:rsidRDefault="00F8357C" w:rsidP="00FD0F7C">
            <w:pPr>
              <w:pStyle w:val="ListParagraph"/>
              <w:numPr>
                <w:ilvl w:val="0"/>
                <w:numId w:val="10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doctor-patient confidentiality </w:t>
            </w:r>
          </w:p>
          <w:p w14:paraId="4A65F061" w14:textId="77777777" w:rsidR="00F8357C" w:rsidRPr="00975B31" w:rsidRDefault="00F8357C" w:rsidP="00FD0F7C">
            <w:pPr>
              <w:pStyle w:val="ListParagraph"/>
              <w:numPr>
                <w:ilvl w:val="0"/>
                <w:numId w:val="10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distance to the facility </w:t>
            </w:r>
          </w:p>
          <w:p w14:paraId="43C387FD" w14:textId="77777777" w:rsidR="00F8357C" w:rsidRPr="00975B31" w:rsidRDefault="00F8357C" w:rsidP="00FD0F7C">
            <w:pPr>
              <w:pStyle w:val="ListParagraph"/>
              <w:numPr>
                <w:ilvl w:val="0"/>
                <w:numId w:val="10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transportation to the facility </w:t>
            </w:r>
          </w:p>
          <w:p w14:paraId="3F44CB14" w14:textId="77777777" w:rsidR="00F8357C" w:rsidRPr="00975B31" w:rsidRDefault="00F8357C" w:rsidP="00FD0F7C">
            <w:pPr>
              <w:pStyle w:val="ListParagraph"/>
              <w:numPr>
                <w:ilvl w:val="0"/>
                <w:numId w:val="10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ck of privacy </w:t>
            </w:r>
          </w:p>
          <w:p w14:paraId="4D2F93C2" w14:textId="77777777" w:rsidR="00F8357C" w:rsidRPr="00975B31" w:rsidRDefault="00F8357C" w:rsidP="00FD0F7C">
            <w:pPr>
              <w:pStyle w:val="ListParagraph"/>
              <w:numPr>
                <w:ilvl w:val="0"/>
                <w:numId w:val="10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hygiene at the facility </w:t>
            </w:r>
          </w:p>
          <w:p w14:paraId="35445CFB" w14:textId="77777777" w:rsidR="00F8357C" w:rsidRPr="00975B31" w:rsidRDefault="00F8357C" w:rsidP="00FD0F7C">
            <w:pPr>
              <w:pStyle w:val="ListParagraph"/>
              <w:numPr>
                <w:ilvl w:val="0"/>
                <w:numId w:val="10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Others (specify ……….)</w:t>
            </w:r>
          </w:p>
        </w:tc>
      </w:tr>
      <w:tr w:rsidR="00F8357C" w:rsidRPr="00975B31" w14:paraId="3DBACF15" w14:textId="77777777" w:rsidTr="00975B31">
        <w:trPr>
          <w:trHeight w:val="704"/>
        </w:trPr>
        <w:tc>
          <w:tcPr>
            <w:tcW w:w="916" w:type="dxa"/>
          </w:tcPr>
          <w:p w14:paraId="7B286104" w14:textId="0BC2CE5D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1.8</w:t>
            </w:r>
          </w:p>
        </w:tc>
        <w:tc>
          <w:tcPr>
            <w:tcW w:w="4389" w:type="dxa"/>
          </w:tcPr>
          <w:p w14:paraId="62D18E56" w14:textId="61259DEC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Are you satisfied with the service that you got during your child’s PNC? </w:t>
            </w:r>
          </w:p>
        </w:tc>
        <w:tc>
          <w:tcPr>
            <w:tcW w:w="4050" w:type="dxa"/>
          </w:tcPr>
          <w:p w14:paraId="1C4E716E" w14:textId="77777777" w:rsidR="00F8357C" w:rsidRPr="00975B31" w:rsidRDefault="00F8357C" w:rsidP="00FD0F7C">
            <w:pPr>
              <w:pStyle w:val="ListParagraph"/>
              <w:numPr>
                <w:ilvl w:val="0"/>
                <w:numId w:val="10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086249ED" w14:textId="77777777" w:rsidR="00F8357C" w:rsidRPr="00975B31" w:rsidRDefault="00F8357C" w:rsidP="00FD0F7C">
            <w:pPr>
              <w:pStyle w:val="ListParagraph"/>
              <w:numPr>
                <w:ilvl w:val="0"/>
                <w:numId w:val="10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</w:t>
            </w:r>
          </w:p>
        </w:tc>
      </w:tr>
      <w:tr w:rsidR="00F8357C" w:rsidRPr="00975B31" w14:paraId="30B733DA" w14:textId="77777777" w:rsidTr="00F8357C">
        <w:trPr>
          <w:trHeight w:val="704"/>
        </w:trPr>
        <w:tc>
          <w:tcPr>
            <w:tcW w:w="9355" w:type="dxa"/>
            <w:gridSpan w:val="3"/>
            <w:shd w:val="clear" w:color="auto" w:fill="FFF2CC" w:themeFill="accent4" w:themeFillTint="33"/>
          </w:tcPr>
          <w:p w14:paraId="42A72521" w14:textId="2BD5A600" w:rsidR="00F8357C" w:rsidRPr="00975B31" w:rsidRDefault="00F8357C" w:rsidP="00CD12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odule 2B2: Information about Immunization of children   </w:t>
            </w:r>
          </w:p>
          <w:p w14:paraId="21484E4A" w14:textId="4B51522A" w:rsidR="00F8357C" w:rsidRPr="00975B31" w:rsidRDefault="00F8357C" w:rsidP="00CD12E5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(Continue the module if the answer to Question 2B.1 is 2 </w:t>
            </w:r>
          </w:p>
          <w:p w14:paraId="6DF0248D" w14:textId="09C9FD69" w:rsidR="00F8357C" w:rsidRPr="00975B31" w:rsidRDefault="00F8357C" w:rsidP="00CD12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>Otherwise, skip the module)</w:t>
            </w:r>
          </w:p>
        </w:tc>
      </w:tr>
      <w:tr w:rsidR="00F8357C" w:rsidRPr="00975B31" w14:paraId="69163202" w14:textId="77777777" w:rsidTr="00975B31">
        <w:trPr>
          <w:trHeight w:val="704"/>
        </w:trPr>
        <w:tc>
          <w:tcPr>
            <w:tcW w:w="916" w:type="dxa"/>
          </w:tcPr>
          <w:p w14:paraId="265EDC61" w14:textId="303DEAC8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2.1</w:t>
            </w:r>
          </w:p>
        </w:tc>
        <w:tc>
          <w:tcPr>
            <w:tcW w:w="4389" w:type="dxa"/>
          </w:tcPr>
          <w:p w14:paraId="49B1087E" w14:textId="61A8DE23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o your children have the immunization card? </w:t>
            </w:r>
          </w:p>
          <w:p w14:paraId="279FAE67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If yes continue to the next question </w:t>
            </w:r>
          </w:p>
          <w:p w14:paraId="33F27D16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If no skip to question 44</w:t>
            </w:r>
          </w:p>
        </w:tc>
        <w:tc>
          <w:tcPr>
            <w:tcW w:w="4050" w:type="dxa"/>
          </w:tcPr>
          <w:p w14:paraId="78B57C65" w14:textId="77777777" w:rsidR="00F8357C" w:rsidRPr="00975B31" w:rsidRDefault="00F8357C" w:rsidP="00FD0F7C">
            <w:pPr>
              <w:pStyle w:val="ListParagraph"/>
              <w:numPr>
                <w:ilvl w:val="0"/>
                <w:numId w:val="11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657232DD" w14:textId="77777777" w:rsidR="00F8357C" w:rsidRPr="00975B31" w:rsidRDefault="00F8357C" w:rsidP="00FD0F7C">
            <w:pPr>
              <w:pStyle w:val="ListParagraph"/>
              <w:numPr>
                <w:ilvl w:val="0"/>
                <w:numId w:val="11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</w:t>
            </w:r>
          </w:p>
        </w:tc>
      </w:tr>
      <w:tr w:rsidR="00F8357C" w:rsidRPr="00975B31" w14:paraId="2E5874CC" w14:textId="77777777" w:rsidTr="00975B31">
        <w:trPr>
          <w:trHeight w:val="704"/>
        </w:trPr>
        <w:tc>
          <w:tcPr>
            <w:tcW w:w="916" w:type="dxa"/>
          </w:tcPr>
          <w:p w14:paraId="4C51A0D9" w14:textId="5264DAA3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2.2</w:t>
            </w:r>
          </w:p>
        </w:tc>
        <w:tc>
          <w:tcPr>
            <w:tcW w:w="4389" w:type="dxa"/>
          </w:tcPr>
          <w:p w14:paraId="1796A8D2" w14:textId="20392BCA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Are your children vaccinated up to date? </w:t>
            </w:r>
          </w:p>
        </w:tc>
        <w:tc>
          <w:tcPr>
            <w:tcW w:w="4050" w:type="dxa"/>
          </w:tcPr>
          <w:p w14:paraId="09D75137" w14:textId="77777777" w:rsidR="00F8357C" w:rsidRPr="00975B31" w:rsidRDefault="00F8357C" w:rsidP="00FD0F7C">
            <w:pPr>
              <w:pStyle w:val="ListParagraph"/>
              <w:numPr>
                <w:ilvl w:val="0"/>
                <w:numId w:val="11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2453650D" w14:textId="77777777" w:rsidR="00F8357C" w:rsidRPr="00975B31" w:rsidRDefault="00F8357C" w:rsidP="00FD0F7C">
            <w:pPr>
              <w:pStyle w:val="ListParagraph"/>
              <w:numPr>
                <w:ilvl w:val="0"/>
                <w:numId w:val="11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</w:t>
            </w:r>
          </w:p>
        </w:tc>
      </w:tr>
      <w:tr w:rsidR="00F8357C" w:rsidRPr="00975B31" w14:paraId="53D0793C" w14:textId="77777777" w:rsidTr="00975B31">
        <w:trPr>
          <w:trHeight w:val="704"/>
        </w:trPr>
        <w:tc>
          <w:tcPr>
            <w:tcW w:w="916" w:type="dxa"/>
          </w:tcPr>
          <w:p w14:paraId="4927D77D" w14:textId="02249335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2.3</w:t>
            </w:r>
          </w:p>
        </w:tc>
        <w:tc>
          <w:tcPr>
            <w:tcW w:w="4389" w:type="dxa"/>
          </w:tcPr>
          <w:p w14:paraId="26440DBB" w14:textId="72949512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Why don’t your children have vaccination cards? </w:t>
            </w:r>
          </w:p>
        </w:tc>
        <w:tc>
          <w:tcPr>
            <w:tcW w:w="4050" w:type="dxa"/>
          </w:tcPr>
          <w:p w14:paraId="1BCF87B1" w14:textId="77777777" w:rsidR="00F8357C" w:rsidRPr="00975B31" w:rsidRDefault="00F8357C" w:rsidP="00FD0F7C">
            <w:pPr>
              <w:pStyle w:val="ListParagraph"/>
              <w:numPr>
                <w:ilvl w:val="0"/>
                <w:numId w:val="11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idn’t get the chance to vaccinate children </w:t>
            </w:r>
          </w:p>
          <w:p w14:paraId="03955318" w14:textId="77777777" w:rsidR="00F8357C" w:rsidRPr="00975B31" w:rsidRDefault="00F8357C" w:rsidP="00FD0F7C">
            <w:pPr>
              <w:pStyle w:val="ListParagraph"/>
              <w:numPr>
                <w:ilvl w:val="0"/>
                <w:numId w:val="11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idn’t have the facility to vaccinate children </w:t>
            </w:r>
          </w:p>
          <w:p w14:paraId="12A15F44" w14:textId="77777777" w:rsidR="00F8357C" w:rsidRPr="00975B31" w:rsidRDefault="00F8357C" w:rsidP="00FD0F7C">
            <w:pPr>
              <w:pStyle w:val="ListParagraph"/>
              <w:numPr>
                <w:ilvl w:val="0"/>
                <w:numId w:val="11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o not believe in vaccination </w:t>
            </w:r>
          </w:p>
        </w:tc>
      </w:tr>
      <w:tr w:rsidR="00F8357C" w:rsidRPr="00975B31" w14:paraId="552712D3" w14:textId="77777777" w:rsidTr="00975B31">
        <w:trPr>
          <w:trHeight w:val="704"/>
        </w:trPr>
        <w:tc>
          <w:tcPr>
            <w:tcW w:w="916" w:type="dxa"/>
          </w:tcPr>
          <w:p w14:paraId="67F2A175" w14:textId="5030129F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2.4</w:t>
            </w:r>
          </w:p>
        </w:tc>
        <w:tc>
          <w:tcPr>
            <w:tcW w:w="4389" w:type="dxa"/>
          </w:tcPr>
          <w:p w14:paraId="323E35A4" w14:textId="1882AB4F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ave you faced any barriers in accessing immunization service at Friendship Hospital?</w:t>
            </w:r>
          </w:p>
        </w:tc>
        <w:tc>
          <w:tcPr>
            <w:tcW w:w="4050" w:type="dxa"/>
          </w:tcPr>
          <w:p w14:paraId="179CB085" w14:textId="77777777" w:rsidR="00F8357C" w:rsidRPr="00975B31" w:rsidRDefault="00F8357C" w:rsidP="00FD0F7C">
            <w:pPr>
              <w:pStyle w:val="ListParagraph"/>
              <w:numPr>
                <w:ilvl w:val="0"/>
                <w:numId w:val="11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712C8CEB" w14:textId="77777777" w:rsidR="00F8357C" w:rsidRPr="00975B31" w:rsidRDefault="00F8357C" w:rsidP="00FD0F7C">
            <w:pPr>
              <w:pStyle w:val="ListParagraph"/>
              <w:numPr>
                <w:ilvl w:val="0"/>
                <w:numId w:val="11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</w:tc>
      </w:tr>
      <w:tr w:rsidR="00F8357C" w:rsidRPr="00975B31" w14:paraId="5C3C5BF1" w14:textId="77777777" w:rsidTr="00975B31">
        <w:trPr>
          <w:trHeight w:val="704"/>
        </w:trPr>
        <w:tc>
          <w:tcPr>
            <w:tcW w:w="916" w:type="dxa"/>
          </w:tcPr>
          <w:p w14:paraId="557FFF77" w14:textId="53C1296C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2.4a</w:t>
            </w:r>
          </w:p>
        </w:tc>
        <w:tc>
          <w:tcPr>
            <w:tcW w:w="4389" w:type="dxa"/>
          </w:tcPr>
          <w:p w14:paraId="41318820" w14:textId="77777777" w:rsid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If yes, what was it? </w:t>
            </w:r>
          </w:p>
          <w:p w14:paraId="491A96D9" w14:textId="77777777" w:rsidR="00975B31" w:rsidRDefault="00975B31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29E5651F" w14:textId="77777777" w:rsidR="00975B31" w:rsidRDefault="00975B31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20641BA0" w14:textId="77777777" w:rsidR="00975B31" w:rsidRDefault="00975B31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682249C8" w14:textId="77777777" w:rsidR="00975B31" w:rsidRDefault="00975B31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63DA790F" w14:textId="77777777" w:rsidR="00975B31" w:rsidRDefault="00975B31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2838E6C3" w14:textId="77777777" w:rsidR="00975B31" w:rsidRDefault="00975B31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641DF85A" w14:textId="77777777" w:rsidR="00975B31" w:rsidRDefault="00975B31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245A9E4D" w14:textId="77777777" w:rsidR="00975B31" w:rsidRDefault="00975B31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35E62F42" w14:textId="6CCD8B01" w:rsidR="00F8357C" w:rsidRPr="00975B31" w:rsidRDefault="00F8357C" w:rsidP="00975B31">
            <w:pPr>
              <w:jc w:val="center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(Choose all that apply)</w:t>
            </w:r>
          </w:p>
        </w:tc>
        <w:tc>
          <w:tcPr>
            <w:tcW w:w="4050" w:type="dxa"/>
          </w:tcPr>
          <w:p w14:paraId="5AAFBD55" w14:textId="77777777" w:rsidR="00F8357C" w:rsidRPr="00975B31" w:rsidRDefault="00F8357C" w:rsidP="00FD0F7C">
            <w:pPr>
              <w:pStyle w:val="ListParagraph"/>
              <w:numPr>
                <w:ilvl w:val="0"/>
                <w:numId w:val="1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lastRenderedPageBreak/>
              <w:t xml:space="preserve">Physical barriers </w:t>
            </w:r>
          </w:p>
          <w:p w14:paraId="22FF5539" w14:textId="77777777" w:rsidR="00F8357C" w:rsidRPr="00975B31" w:rsidRDefault="00F8357C" w:rsidP="00FD0F7C">
            <w:pPr>
              <w:pStyle w:val="ListParagraph"/>
              <w:numPr>
                <w:ilvl w:val="0"/>
                <w:numId w:val="1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nguage barriers </w:t>
            </w:r>
          </w:p>
          <w:p w14:paraId="38754266" w14:textId="77777777" w:rsidR="00F8357C" w:rsidRPr="00975B31" w:rsidRDefault="00F8357C" w:rsidP="00FD0F7C">
            <w:pPr>
              <w:pStyle w:val="ListParagraph"/>
              <w:numPr>
                <w:ilvl w:val="0"/>
                <w:numId w:val="1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Fear of discrimination</w:t>
            </w:r>
          </w:p>
          <w:p w14:paraId="058122F7" w14:textId="77777777" w:rsidR="00F8357C" w:rsidRPr="00975B31" w:rsidRDefault="00F8357C" w:rsidP="00FD0F7C">
            <w:pPr>
              <w:pStyle w:val="ListParagraph"/>
              <w:numPr>
                <w:ilvl w:val="0"/>
                <w:numId w:val="1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Misbehavior of the hospital staff </w:t>
            </w:r>
          </w:p>
          <w:p w14:paraId="46272463" w14:textId="77777777" w:rsidR="00F8357C" w:rsidRPr="00975B31" w:rsidRDefault="00F8357C" w:rsidP="00FD0F7C">
            <w:pPr>
              <w:pStyle w:val="ListParagraph"/>
              <w:numPr>
                <w:ilvl w:val="0"/>
                <w:numId w:val="1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ould not afford the services </w:t>
            </w:r>
          </w:p>
          <w:p w14:paraId="66ABCED1" w14:textId="77777777" w:rsidR="00F8357C" w:rsidRPr="00975B31" w:rsidRDefault="00F8357C" w:rsidP="00FD0F7C">
            <w:pPr>
              <w:pStyle w:val="ListParagraph"/>
              <w:numPr>
                <w:ilvl w:val="0"/>
                <w:numId w:val="1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the service </w:t>
            </w:r>
          </w:p>
          <w:p w14:paraId="682A147F" w14:textId="77777777" w:rsidR="00F8357C" w:rsidRPr="00975B31" w:rsidRDefault="00F8357C" w:rsidP="00FD0F7C">
            <w:pPr>
              <w:pStyle w:val="ListParagraph"/>
              <w:numPr>
                <w:ilvl w:val="0"/>
                <w:numId w:val="1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lastRenderedPageBreak/>
              <w:t xml:space="preserve">Unavailability of medicine </w:t>
            </w:r>
          </w:p>
          <w:p w14:paraId="31612D8B" w14:textId="77777777" w:rsidR="00F8357C" w:rsidRPr="00975B31" w:rsidRDefault="00F8357C" w:rsidP="00FD0F7C">
            <w:pPr>
              <w:pStyle w:val="ListParagraph"/>
              <w:numPr>
                <w:ilvl w:val="0"/>
                <w:numId w:val="1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doctors </w:t>
            </w:r>
          </w:p>
          <w:p w14:paraId="781D0C6D" w14:textId="77777777" w:rsidR="00F8357C" w:rsidRPr="00975B31" w:rsidRDefault="00F8357C" w:rsidP="00FD0F7C">
            <w:pPr>
              <w:pStyle w:val="ListParagraph"/>
              <w:numPr>
                <w:ilvl w:val="0"/>
                <w:numId w:val="1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quality of care </w:t>
            </w:r>
          </w:p>
          <w:p w14:paraId="0D72B720" w14:textId="77777777" w:rsidR="00F8357C" w:rsidRPr="00975B31" w:rsidRDefault="00F8357C" w:rsidP="00FD0F7C">
            <w:pPr>
              <w:pStyle w:val="ListParagraph"/>
              <w:numPr>
                <w:ilvl w:val="0"/>
                <w:numId w:val="1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waiting time </w:t>
            </w:r>
          </w:p>
          <w:p w14:paraId="04E7EE1E" w14:textId="77777777" w:rsidR="00F8357C" w:rsidRPr="00975B31" w:rsidRDefault="00F8357C" w:rsidP="00FD0F7C">
            <w:pPr>
              <w:pStyle w:val="ListParagraph"/>
              <w:numPr>
                <w:ilvl w:val="0"/>
                <w:numId w:val="1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doctor-patient confidentiality </w:t>
            </w:r>
          </w:p>
          <w:p w14:paraId="50A69DCF" w14:textId="77777777" w:rsidR="00F8357C" w:rsidRPr="00975B31" w:rsidRDefault="00F8357C" w:rsidP="00FD0F7C">
            <w:pPr>
              <w:pStyle w:val="ListParagraph"/>
              <w:numPr>
                <w:ilvl w:val="0"/>
                <w:numId w:val="1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distance to the facility </w:t>
            </w:r>
          </w:p>
          <w:p w14:paraId="2300EEC9" w14:textId="77777777" w:rsidR="00F8357C" w:rsidRPr="00975B31" w:rsidRDefault="00F8357C" w:rsidP="00FD0F7C">
            <w:pPr>
              <w:pStyle w:val="ListParagraph"/>
              <w:numPr>
                <w:ilvl w:val="0"/>
                <w:numId w:val="1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transportation to the facility </w:t>
            </w:r>
          </w:p>
          <w:p w14:paraId="75D54DAA" w14:textId="77777777" w:rsidR="00F8357C" w:rsidRPr="00975B31" w:rsidRDefault="00F8357C" w:rsidP="00FD0F7C">
            <w:pPr>
              <w:pStyle w:val="ListParagraph"/>
              <w:numPr>
                <w:ilvl w:val="0"/>
                <w:numId w:val="1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ck of privacy </w:t>
            </w:r>
          </w:p>
          <w:p w14:paraId="131158E3" w14:textId="77777777" w:rsidR="00F8357C" w:rsidRPr="00975B31" w:rsidRDefault="00F8357C" w:rsidP="00FD0F7C">
            <w:pPr>
              <w:pStyle w:val="ListParagraph"/>
              <w:numPr>
                <w:ilvl w:val="0"/>
                <w:numId w:val="1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hygiene at the facility </w:t>
            </w:r>
          </w:p>
          <w:p w14:paraId="1B8BC61F" w14:textId="77777777" w:rsidR="00F8357C" w:rsidRPr="00975B31" w:rsidRDefault="00F8357C" w:rsidP="00FD0F7C">
            <w:pPr>
              <w:pStyle w:val="ListParagraph"/>
              <w:numPr>
                <w:ilvl w:val="0"/>
                <w:numId w:val="1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Others (specify ……….)</w:t>
            </w:r>
          </w:p>
        </w:tc>
      </w:tr>
      <w:tr w:rsidR="00F8357C" w:rsidRPr="00975B31" w14:paraId="1F9E3481" w14:textId="77777777" w:rsidTr="00975B31">
        <w:trPr>
          <w:trHeight w:val="704"/>
        </w:trPr>
        <w:tc>
          <w:tcPr>
            <w:tcW w:w="916" w:type="dxa"/>
          </w:tcPr>
          <w:p w14:paraId="68EAE06D" w14:textId="47BF7D3A" w:rsidR="00F8357C" w:rsidRPr="00975B31" w:rsidRDefault="00F8357C" w:rsidP="00FD0F7C">
            <w:pPr>
              <w:jc w:val="both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B2.5</w:t>
            </w:r>
          </w:p>
        </w:tc>
        <w:tc>
          <w:tcPr>
            <w:tcW w:w="4389" w:type="dxa"/>
          </w:tcPr>
          <w:p w14:paraId="213BAF54" w14:textId="2A786C99" w:rsidR="00F8357C" w:rsidRPr="00975B31" w:rsidRDefault="00F8357C" w:rsidP="00FD0F7C">
            <w:pPr>
              <w:jc w:val="both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Are you satisfied with the service that you got during your child’s immunization? </w:t>
            </w:r>
          </w:p>
        </w:tc>
        <w:tc>
          <w:tcPr>
            <w:tcW w:w="4050" w:type="dxa"/>
          </w:tcPr>
          <w:p w14:paraId="09C1EEAE" w14:textId="77777777" w:rsidR="00F8357C" w:rsidRPr="00975B31" w:rsidRDefault="00F8357C" w:rsidP="00FD0F7C">
            <w:pPr>
              <w:pStyle w:val="ListParagraph"/>
              <w:numPr>
                <w:ilvl w:val="0"/>
                <w:numId w:val="11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6FEE2F6C" w14:textId="77777777" w:rsidR="00F8357C" w:rsidRPr="00975B31" w:rsidRDefault="00F8357C" w:rsidP="00FD0F7C">
            <w:pPr>
              <w:pStyle w:val="ListParagraph"/>
              <w:numPr>
                <w:ilvl w:val="0"/>
                <w:numId w:val="11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</w:t>
            </w:r>
          </w:p>
        </w:tc>
      </w:tr>
      <w:tr w:rsidR="00F8357C" w:rsidRPr="00975B31" w14:paraId="55B371B4" w14:textId="77777777" w:rsidTr="00A70FFF">
        <w:trPr>
          <w:trHeight w:val="704"/>
        </w:trPr>
        <w:tc>
          <w:tcPr>
            <w:tcW w:w="9355" w:type="dxa"/>
            <w:gridSpan w:val="3"/>
            <w:shd w:val="clear" w:color="auto" w:fill="FFF2CC" w:themeFill="accent4" w:themeFillTint="33"/>
          </w:tcPr>
          <w:p w14:paraId="1350EC7E" w14:textId="4DF0C7D7" w:rsidR="00F8357C" w:rsidRPr="00975B31" w:rsidRDefault="00F8357C" w:rsidP="00CD12E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odule 2B3: Information about health seeking for acute illness of children    </w:t>
            </w:r>
          </w:p>
          <w:p w14:paraId="228D5705" w14:textId="227B11E8" w:rsidR="00F8357C" w:rsidRPr="00975B31" w:rsidRDefault="00F8357C" w:rsidP="00CD12E5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>(Continue the module if the answer to Question 2B.1 is 3</w:t>
            </w:r>
          </w:p>
          <w:p w14:paraId="23502BF7" w14:textId="1A60977E" w:rsidR="00F8357C" w:rsidRPr="00975B31" w:rsidRDefault="00F8357C" w:rsidP="00CD12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>Otherwise, skip the module)</w:t>
            </w:r>
          </w:p>
        </w:tc>
      </w:tr>
      <w:tr w:rsidR="00F8357C" w:rsidRPr="00975B31" w14:paraId="3F547A9B" w14:textId="77777777" w:rsidTr="00975B31">
        <w:trPr>
          <w:trHeight w:val="704"/>
        </w:trPr>
        <w:tc>
          <w:tcPr>
            <w:tcW w:w="916" w:type="dxa"/>
          </w:tcPr>
          <w:p w14:paraId="02A9AC8E" w14:textId="0459909D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3.1</w:t>
            </w:r>
          </w:p>
        </w:tc>
        <w:tc>
          <w:tcPr>
            <w:tcW w:w="4389" w:type="dxa"/>
          </w:tcPr>
          <w:p w14:paraId="77C52B5B" w14:textId="5B3E5E04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Have you been referred to other facilities? </w:t>
            </w:r>
          </w:p>
        </w:tc>
        <w:tc>
          <w:tcPr>
            <w:tcW w:w="4050" w:type="dxa"/>
          </w:tcPr>
          <w:p w14:paraId="621D4D0C" w14:textId="77777777" w:rsidR="00F8357C" w:rsidRPr="00975B31" w:rsidRDefault="00F8357C" w:rsidP="00FD0F7C">
            <w:pPr>
              <w:pStyle w:val="ListParagraph"/>
              <w:numPr>
                <w:ilvl w:val="0"/>
                <w:numId w:val="11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1921C377" w14:textId="77777777" w:rsidR="00F8357C" w:rsidRPr="00975B31" w:rsidRDefault="00F8357C" w:rsidP="00FD0F7C">
            <w:pPr>
              <w:pStyle w:val="ListParagraph"/>
              <w:numPr>
                <w:ilvl w:val="0"/>
                <w:numId w:val="11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</w:t>
            </w:r>
          </w:p>
        </w:tc>
      </w:tr>
      <w:tr w:rsidR="00F8357C" w:rsidRPr="00975B31" w14:paraId="597B34C8" w14:textId="77777777" w:rsidTr="00975B31">
        <w:trPr>
          <w:trHeight w:val="704"/>
        </w:trPr>
        <w:tc>
          <w:tcPr>
            <w:tcW w:w="916" w:type="dxa"/>
          </w:tcPr>
          <w:p w14:paraId="2DCF95AA" w14:textId="7B0D8B1B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3.1a</w:t>
            </w:r>
          </w:p>
        </w:tc>
        <w:tc>
          <w:tcPr>
            <w:tcW w:w="4389" w:type="dxa"/>
          </w:tcPr>
          <w:p w14:paraId="6F85D1BC" w14:textId="424D62AE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If yes, do you know the reason for being referred? </w:t>
            </w:r>
          </w:p>
        </w:tc>
        <w:tc>
          <w:tcPr>
            <w:tcW w:w="4050" w:type="dxa"/>
          </w:tcPr>
          <w:p w14:paraId="7BCBFAED" w14:textId="77777777" w:rsidR="00F8357C" w:rsidRPr="00975B31" w:rsidRDefault="00F8357C" w:rsidP="00FD0F7C">
            <w:pPr>
              <w:pStyle w:val="ListParagraph"/>
              <w:numPr>
                <w:ilvl w:val="0"/>
                <w:numId w:val="11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Service not available </w:t>
            </w:r>
          </w:p>
          <w:p w14:paraId="5B664A03" w14:textId="77777777" w:rsidR="00F8357C" w:rsidRPr="00975B31" w:rsidRDefault="00F8357C" w:rsidP="00FD0F7C">
            <w:pPr>
              <w:pStyle w:val="ListParagraph"/>
              <w:numPr>
                <w:ilvl w:val="0"/>
                <w:numId w:val="11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octor not available </w:t>
            </w:r>
          </w:p>
          <w:p w14:paraId="7E322EED" w14:textId="77777777" w:rsidR="00F8357C" w:rsidRPr="00975B31" w:rsidRDefault="00F8357C" w:rsidP="00FD0F7C">
            <w:pPr>
              <w:pStyle w:val="ListParagraph"/>
              <w:numPr>
                <w:ilvl w:val="0"/>
                <w:numId w:val="11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iagnostic test not available </w:t>
            </w:r>
          </w:p>
          <w:p w14:paraId="663F3221" w14:textId="77777777" w:rsidR="00F8357C" w:rsidRPr="00975B31" w:rsidRDefault="00F8357C" w:rsidP="00FD0F7C">
            <w:pPr>
              <w:pStyle w:val="ListParagraph"/>
              <w:numPr>
                <w:ilvl w:val="0"/>
                <w:numId w:val="11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ondition was critical </w:t>
            </w:r>
          </w:p>
          <w:p w14:paraId="21731BE5" w14:textId="77777777" w:rsidR="00F8357C" w:rsidRPr="00975B31" w:rsidRDefault="00F8357C" w:rsidP="00FD0F7C">
            <w:pPr>
              <w:pStyle w:val="ListParagraph"/>
              <w:numPr>
                <w:ilvl w:val="0"/>
                <w:numId w:val="11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Medicine not available </w:t>
            </w:r>
          </w:p>
          <w:p w14:paraId="5801D5FD" w14:textId="77777777" w:rsidR="00F8357C" w:rsidRPr="00975B31" w:rsidRDefault="00F8357C" w:rsidP="00FD0F7C">
            <w:pPr>
              <w:pStyle w:val="ListParagraph"/>
              <w:numPr>
                <w:ilvl w:val="0"/>
                <w:numId w:val="11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on’t know </w:t>
            </w:r>
          </w:p>
        </w:tc>
      </w:tr>
      <w:tr w:rsidR="00F8357C" w:rsidRPr="00975B31" w14:paraId="6355E8BB" w14:textId="77777777" w:rsidTr="00975B31">
        <w:trPr>
          <w:trHeight w:val="704"/>
        </w:trPr>
        <w:tc>
          <w:tcPr>
            <w:tcW w:w="916" w:type="dxa"/>
          </w:tcPr>
          <w:p w14:paraId="0B425010" w14:textId="519E943A" w:rsidR="00F8357C" w:rsidRPr="00975B31" w:rsidRDefault="00F8357C" w:rsidP="00FD0F7C">
            <w:pPr>
              <w:jc w:val="both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3.2</w:t>
            </w:r>
          </w:p>
        </w:tc>
        <w:tc>
          <w:tcPr>
            <w:tcW w:w="4389" w:type="dxa"/>
          </w:tcPr>
          <w:p w14:paraId="5BC2AC39" w14:textId="0FAD6D2F" w:rsidR="00F8357C" w:rsidRPr="00975B31" w:rsidRDefault="00F8357C" w:rsidP="00FD0F7C">
            <w:pPr>
              <w:jc w:val="both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Have you faced any barriers in accessing </w:t>
            </w: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illness</w:t>
            </w: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 service for your children at Friendship Hospital?</w:t>
            </w:r>
          </w:p>
        </w:tc>
        <w:tc>
          <w:tcPr>
            <w:tcW w:w="4050" w:type="dxa"/>
          </w:tcPr>
          <w:p w14:paraId="5655FEBE" w14:textId="77777777" w:rsidR="00F8357C" w:rsidRPr="00975B31" w:rsidRDefault="00F8357C" w:rsidP="00FD0F7C">
            <w:pPr>
              <w:pStyle w:val="ListParagraph"/>
              <w:numPr>
                <w:ilvl w:val="0"/>
                <w:numId w:val="11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3C1A986A" w14:textId="77777777" w:rsidR="00F8357C" w:rsidRPr="00975B31" w:rsidRDefault="00F8357C" w:rsidP="00FD0F7C">
            <w:pPr>
              <w:pStyle w:val="ListParagraph"/>
              <w:numPr>
                <w:ilvl w:val="0"/>
                <w:numId w:val="11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</w:tc>
      </w:tr>
      <w:tr w:rsidR="00F8357C" w:rsidRPr="00975B31" w14:paraId="31A2FADB" w14:textId="77777777" w:rsidTr="00975B31">
        <w:trPr>
          <w:trHeight w:val="704"/>
        </w:trPr>
        <w:tc>
          <w:tcPr>
            <w:tcW w:w="916" w:type="dxa"/>
          </w:tcPr>
          <w:p w14:paraId="27400684" w14:textId="4BA95401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t>2B3.2a</w:t>
            </w:r>
          </w:p>
        </w:tc>
        <w:tc>
          <w:tcPr>
            <w:tcW w:w="4389" w:type="dxa"/>
          </w:tcPr>
          <w:p w14:paraId="71D64188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If yes, what was it? </w:t>
            </w:r>
          </w:p>
          <w:p w14:paraId="751AA3DF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13D93A90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47AC1603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2626ACEF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08B14D38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41BDDDE6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107BFEB4" w14:textId="14EC2115" w:rsidR="00F8357C" w:rsidRPr="00975B31" w:rsidRDefault="00F8357C" w:rsidP="008407F2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(Choose all that apply)</w:t>
            </w:r>
          </w:p>
        </w:tc>
        <w:tc>
          <w:tcPr>
            <w:tcW w:w="4050" w:type="dxa"/>
          </w:tcPr>
          <w:p w14:paraId="7FE6FA0E" w14:textId="77777777" w:rsidR="00F8357C" w:rsidRPr="00975B31" w:rsidRDefault="00F8357C" w:rsidP="00FD0F7C">
            <w:pPr>
              <w:pStyle w:val="ListParagraph"/>
              <w:numPr>
                <w:ilvl w:val="0"/>
                <w:numId w:val="1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hysical barriers </w:t>
            </w:r>
          </w:p>
          <w:p w14:paraId="5B13F3E7" w14:textId="77777777" w:rsidR="00F8357C" w:rsidRPr="00975B31" w:rsidRDefault="00F8357C" w:rsidP="00FD0F7C">
            <w:pPr>
              <w:pStyle w:val="ListParagraph"/>
              <w:numPr>
                <w:ilvl w:val="0"/>
                <w:numId w:val="1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nguage barriers </w:t>
            </w:r>
          </w:p>
          <w:p w14:paraId="2780D8D5" w14:textId="77777777" w:rsidR="00F8357C" w:rsidRPr="00975B31" w:rsidRDefault="00F8357C" w:rsidP="00FD0F7C">
            <w:pPr>
              <w:pStyle w:val="ListParagraph"/>
              <w:numPr>
                <w:ilvl w:val="0"/>
                <w:numId w:val="1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Fear of discrimination</w:t>
            </w:r>
          </w:p>
          <w:p w14:paraId="150B3D25" w14:textId="77777777" w:rsidR="00F8357C" w:rsidRPr="00975B31" w:rsidRDefault="00F8357C" w:rsidP="00FD0F7C">
            <w:pPr>
              <w:pStyle w:val="ListParagraph"/>
              <w:numPr>
                <w:ilvl w:val="0"/>
                <w:numId w:val="1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Misbehavior of the hospital staff </w:t>
            </w:r>
          </w:p>
          <w:p w14:paraId="6B357F25" w14:textId="77777777" w:rsidR="00F8357C" w:rsidRPr="00975B31" w:rsidRDefault="00F8357C" w:rsidP="00FD0F7C">
            <w:pPr>
              <w:pStyle w:val="ListParagraph"/>
              <w:numPr>
                <w:ilvl w:val="0"/>
                <w:numId w:val="1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ould not afford the services </w:t>
            </w:r>
          </w:p>
          <w:p w14:paraId="7E5B8BF3" w14:textId="77777777" w:rsidR="00F8357C" w:rsidRPr="00975B31" w:rsidRDefault="00F8357C" w:rsidP="00FD0F7C">
            <w:pPr>
              <w:pStyle w:val="ListParagraph"/>
              <w:numPr>
                <w:ilvl w:val="0"/>
                <w:numId w:val="1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the service </w:t>
            </w:r>
          </w:p>
          <w:p w14:paraId="1914DD7E" w14:textId="77777777" w:rsidR="00F8357C" w:rsidRPr="00975B31" w:rsidRDefault="00F8357C" w:rsidP="00FD0F7C">
            <w:pPr>
              <w:pStyle w:val="ListParagraph"/>
              <w:numPr>
                <w:ilvl w:val="0"/>
                <w:numId w:val="1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medicine </w:t>
            </w:r>
          </w:p>
          <w:p w14:paraId="5081FA1F" w14:textId="77777777" w:rsidR="00F8357C" w:rsidRPr="00975B31" w:rsidRDefault="00F8357C" w:rsidP="00FD0F7C">
            <w:pPr>
              <w:pStyle w:val="ListParagraph"/>
              <w:numPr>
                <w:ilvl w:val="0"/>
                <w:numId w:val="1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doctors </w:t>
            </w:r>
          </w:p>
          <w:p w14:paraId="25655ED1" w14:textId="77777777" w:rsidR="00F8357C" w:rsidRPr="00975B31" w:rsidRDefault="00F8357C" w:rsidP="00FD0F7C">
            <w:pPr>
              <w:pStyle w:val="ListParagraph"/>
              <w:numPr>
                <w:ilvl w:val="0"/>
                <w:numId w:val="1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quality of care </w:t>
            </w:r>
          </w:p>
          <w:p w14:paraId="3CF32C73" w14:textId="77777777" w:rsidR="00F8357C" w:rsidRPr="00975B31" w:rsidRDefault="00F8357C" w:rsidP="00FD0F7C">
            <w:pPr>
              <w:pStyle w:val="ListParagraph"/>
              <w:numPr>
                <w:ilvl w:val="0"/>
                <w:numId w:val="1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waiting time </w:t>
            </w:r>
          </w:p>
          <w:p w14:paraId="57FD1E47" w14:textId="77777777" w:rsidR="00F8357C" w:rsidRPr="00975B31" w:rsidRDefault="00F8357C" w:rsidP="00FD0F7C">
            <w:pPr>
              <w:pStyle w:val="ListParagraph"/>
              <w:numPr>
                <w:ilvl w:val="0"/>
                <w:numId w:val="1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doctor-patient confidentiality </w:t>
            </w:r>
          </w:p>
          <w:p w14:paraId="247F7637" w14:textId="77777777" w:rsidR="00F8357C" w:rsidRPr="00975B31" w:rsidRDefault="00F8357C" w:rsidP="00FD0F7C">
            <w:pPr>
              <w:pStyle w:val="ListParagraph"/>
              <w:numPr>
                <w:ilvl w:val="0"/>
                <w:numId w:val="1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distance to the facility </w:t>
            </w:r>
          </w:p>
          <w:p w14:paraId="48E6EF73" w14:textId="77777777" w:rsidR="00F8357C" w:rsidRPr="00975B31" w:rsidRDefault="00F8357C" w:rsidP="00FD0F7C">
            <w:pPr>
              <w:pStyle w:val="ListParagraph"/>
              <w:numPr>
                <w:ilvl w:val="0"/>
                <w:numId w:val="1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transportation to the facility </w:t>
            </w:r>
          </w:p>
          <w:p w14:paraId="5E7CF5F4" w14:textId="77777777" w:rsidR="00F8357C" w:rsidRPr="00975B31" w:rsidRDefault="00F8357C" w:rsidP="00FD0F7C">
            <w:pPr>
              <w:pStyle w:val="ListParagraph"/>
              <w:numPr>
                <w:ilvl w:val="0"/>
                <w:numId w:val="1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ck of privacy </w:t>
            </w:r>
          </w:p>
          <w:p w14:paraId="7AF4700C" w14:textId="77777777" w:rsidR="00F8357C" w:rsidRPr="00975B31" w:rsidRDefault="00F8357C" w:rsidP="00FD0F7C">
            <w:pPr>
              <w:pStyle w:val="ListParagraph"/>
              <w:numPr>
                <w:ilvl w:val="0"/>
                <w:numId w:val="1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lastRenderedPageBreak/>
              <w:t xml:space="preserve">Poor hygiene at the facility </w:t>
            </w:r>
          </w:p>
          <w:p w14:paraId="0E7B7778" w14:textId="77777777" w:rsidR="00F8357C" w:rsidRPr="00975B31" w:rsidRDefault="00F8357C" w:rsidP="00FD0F7C">
            <w:pPr>
              <w:pStyle w:val="ListParagraph"/>
              <w:numPr>
                <w:ilvl w:val="0"/>
                <w:numId w:val="1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Others (specify ……….)</w:t>
            </w:r>
          </w:p>
        </w:tc>
      </w:tr>
      <w:tr w:rsidR="00F8357C" w:rsidRPr="00975B31" w14:paraId="78CA6AB5" w14:textId="77777777" w:rsidTr="00975B31">
        <w:trPr>
          <w:trHeight w:val="704"/>
        </w:trPr>
        <w:tc>
          <w:tcPr>
            <w:tcW w:w="916" w:type="dxa"/>
          </w:tcPr>
          <w:p w14:paraId="5C0362E9" w14:textId="3A088986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B3.3</w:t>
            </w:r>
          </w:p>
        </w:tc>
        <w:tc>
          <w:tcPr>
            <w:tcW w:w="4389" w:type="dxa"/>
          </w:tcPr>
          <w:p w14:paraId="10984685" w14:textId="5E46C513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Are you satisfied with the service that you got during your child’s illness? </w:t>
            </w:r>
          </w:p>
        </w:tc>
        <w:tc>
          <w:tcPr>
            <w:tcW w:w="4050" w:type="dxa"/>
          </w:tcPr>
          <w:p w14:paraId="3CD60B5F" w14:textId="77777777" w:rsidR="00F8357C" w:rsidRPr="00975B31" w:rsidRDefault="00F8357C" w:rsidP="00FD0F7C">
            <w:pPr>
              <w:pStyle w:val="ListParagraph"/>
              <w:numPr>
                <w:ilvl w:val="0"/>
                <w:numId w:val="12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7A7F180B" w14:textId="77777777" w:rsidR="00F8357C" w:rsidRPr="00975B31" w:rsidRDefault="00F8357C" w:rsidP="00FD0F7C">
            <w:pPr>
              <w:pStyle w:val="ListParagraph"/>
              <w:numPr>
                <w:ilvl w:val="0"/>
                <w:numId w:val="12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</w:t>
            </w:r>
          </w:p>
        </w:tc>
      </w:tr>
      <w:tr w:rsidR="00F8357C" w:rsidRPr="00975B31" w14:paraId="07540CBE" w14:textId="77777777" w:rsidTr="00975B31">
        <w:trPr>
          <w:trHeight w:val="704"/>
        </w:trPr>
        <w:tc>
          <w:tcPr>
            <w:tcW w:w="916" w:type="dxa"/>
          </w:tcPr>
          <w:p w14:paraId="70961591" w14:textId="7490A761" w:rsidR="00F8357C" w:rsidRPr="00975B31" w:rsidRDefault="00F8357C" w:rsidP="00FD0F7C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75B31">
              <w:rPr>
                <w:rFonts w:ascii="Times New Roman" w:eastAsia="Times New Roman" w:hAnsi="Times New Roman" w:cs="Times New Roman"/>
                <w:color w:val="000000"/>
                <w:spacing w:val="5"/>
                <w:kern w:val="0"/>
                <w:sz w:val="24"/>
                <w:szCs w:val="20"/>
                <w14:ligatures w14:val="none"/>
              </w:rPr>
              <w:t>2.4a</w:t>
            </w:r>
          </w:p>
        </w:tc>
        <w:tc>
          <w:tcPr>
            <w:tcW w:w="4389" w:type="dxa"/>
          </w:tcPr>
          <w:p w14:paraId="74AEB811" w14:textId="2CB39BB4" w:rsidR="00F8357C" w:rsidRPr="00975B31" w:rsidRDefault="00F8357C" w:rsidP="00FD0F7C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>(If the answer to Question 2.4 is 4 then ask</w:t>
            </w:r>
          </w:p>
          <w:p w14:paraId="35B826A1" w14:textId="1E6A2702" w:rsidR="00F8357C" w:rsidRPr="00975B31" w:rsidRDefault="00F8357C" w:rsidP="00FD0F7C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>Otherwise, skip the question)</w:t>
            </w:r>
          </w:p>
          <w:p w14:paraId="36EDDA2F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6E66BFC3" w14:textId="0D133A81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For which component of family planning service did you visit the health facility? </w:t>
            </w:r>
          </w:p>
          <w:p w14:paraId="4653DD4C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4B45FD79" w14:textId="76D78D47" w:rsidR="00F8357C" w:rsidRPr="00975B31" w:rsidRDefault="00F8357C" w:rsidP="00FD0F7C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(Choose all that apply)</w:t>
            </w:r>
          </w:p>
        </w:tc>
        <w:tc>
          <w:tcPr>
            <w:tcW w:w="4050" w:type="dxa"/>
          </w:tcPr>
          <w:p w14:paraId="5719F01C" w14:textId="77777777" w:rsidR="00F8357C" w:rsidRPr="00975B31" w:rsidRDefault="00F8357C" w:rsidP="00FD0F7C">
            <w:pPr>
              <w:pStyle w:val="ListParagraph"/>
              <w:numPr>
                <w:ilvl w:val="0"/>
                <w:numId w:val="7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ollection of contraceptives </w:t>
            </w:r>
          </w:p>
          <w:p w14:paraId="191D4441" w14:textId="77777777" w:rsidR="00F8357C" w:rsidRPr="00975B31" w:rsidRDefault="00F8357C" w:rsidP="00FD0F7C">
            <w:pPr>
              <w:pStyle w:val="ListParagraph"/>
              <w:numPr>
                <w:ilvl w:val="0"/>
                <w:numId w:val="7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ounselling for pregnancy </w:t>
            </w:r>
          </w:p>
          <w:p w14:paraId="12D0428A" w14:textId="77777777" w:rsidR="00F8357C" w:rsidRPr="00975B31" w:rsidRDefault="00F8357C" w:rsidP="00FD0F7C">
            <w:pPr>
              <w:pStyle w:val="ListParagraph"/>
              <w:numPr>
                <w:ilvl w:val="0"/>
                <w:numId w:val="7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ounselling for abortion </w:t>
            </w:r>
          </w:p>
          <w:p w14:paraId="5A956233" w14:textId="77777777" w:rsidR="00F8357C" w:rsidRPr="00975B31" w:rsidRDefault="00F8357C" w:rsidP="00FD0F7C">
            <w:pPr>
              <w:pStyle w:val="ListParagraph"/>
              <w:numPr>
                <w:ilvl w:val="0"/>
                <w:numId w:val="7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ounselling for birth spacing </w:t>
            </w:r>
          </w:p>
          <w:p w14:paraId="2FE535F7" w14:textId="77777777" w:rsidR="00F8357C" w:rsidRPr="00975B31" w:rsidRDefault="00F8357C" w:rsidP="00FD0F7C">
            <w:pPr>
              <w:pStyle w:val="ListParagraph"/>
              <w:numPr>
                <w:ilvl w:val="0"/>
                <w:numId w:val="7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Abortion </w:t>
            </w:r>
          </w:p>
        </w:tc>
      </w:tr>
      <w:tr w:rsidR="00F8357C" w:rsidRPr="00975B31" w14:paraId="76D9466F" w14:textId="77777777" w:rsidTr="00975B31">
        <w:trPr>
          <w:trHeight w:val="704"/>
        </w:trPr>
        <w:tc>
          <w:tcPr>
            <w:tcW w:w="916" w:type="dxa"/>
          </w:tcPr>
          <w:p w14:paraId="7B5E0850" w14:textId="6C721BF0" w:rsidR="00F8357C" w:rsidRPr="00975B31" w:rsidRDefault="00F8357C" w:rsidP="00FD0F7C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75B31">
              <w:rPr>
                <w:rFonts w:ascii="Times New Roman" w:eastAsia="Times New Roman" w:hAnsi="Times New Roman" w:cs="Times New Roman"/>
                <w:color w:val="000000"/>
                <w:spacing w:val="5"/>
                <w:kern w:val="0"/>
                <w:sz w:val="24"/>
                <w:szCs w:val="20"/>
                <w14:ligatures w14:val="none"/>
              </w:rPr>
              <w:t>2.4b</w:t>
            </w:r>
          </w:p>
        </w:tc>
        <w:tc>
          <w:tcPr>
            <w:tcW w:w="4389" w:type="dxa"/>
          </w:tcPr>
          <w:p w14:paraId="0D84772B" w14:textId="37AC761E" w:rsidR="00F8357C" w:rsidRPr="00975B31" w:rsidRDefault="00F8357C" w:rsidP="00FD0F7C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>(If the answer to Question 2.4 is 6 then ask</w:t>
            </w:r>
          </w:p>
          <w:p w14:paraId="2DDC5F6D" w14:textId="6667AAFF" w:rsidR="00F8357C" w:rsidRPr="00975B31" w:rsidRDefault="00F8357C" w:rsidP="00FD0F7C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975B31">
              <w:rPr>
                <w:rFonts w:ascii="Times New Roman" w:hAnsi="Times New Roman" w:cs="Times New Roman"/>
                <w:i/>
                <w:sz w:val="24"/>
                <w:szCs w:val="24"/>
              </w:rPr>
              <w:t>Otherwise, skip the question)</w:t>
            </w:r>
          </w:p>
          <w:p w14:paraId="3A9F54C9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0E32DB86" w14:textId="7218C08A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For which component of reproductive health services did you visit the health facility? </w:t>
            </w:r>
          </w:p>
          <w:p w14:paraId="54E9E587" w14:textId="1A5D73DE" w:rsidR="00F8357C" w:rsidRPr="00975B31" w:rsidRDefault="00F8357C" w:rsidP="00FD0F7C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(Choose all that apply)</w:t>
            </w:r>
          </w:p>
        </w:tc>
        <w:tc>
          <w:tcPr>
            <w:tcW w:w="4050" w:type="dxa"/>
          </w:tcPr>
          <w:p w14:paraId="2C175432" w14:textId="77777777" w:rsidR="00F8357C" w:rsidRPr="00975B31" w:rsidRDefault="00F8357C" w:rsidP="00FD0F7C">
            <w:pPr>
              <w:pStyle w:val="ListParagraph"/>
              <w:numPr>
                <w:ilvl w:val="0"/>
                <w:numId w:val="7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Intimate partner violence </w:t>
            </w:r>
          </w:p>
          <w:p w14:paraId="1605C813" w14:textId="77777777" w:rsidR="00F8357C" w:rsidRPr="00975B31" w:rsidRDefault="00F8357C" w:rsidP="00FD0F7C">
            <w:pPr>
              <w:pStyle w:val="ListParagraph"/>
              <w:numPr>
                <w:ilvl w:val="0"/>
                <w:numId w:val="7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linical management </w:t>
            </w:r>
          </w:p>
        </w:tc>
      </w:tr>
      <w:tr w:rsidR="00F8357C" w:rsidRPr="00975B31" w14:paraId="2926B250" w14:textId="77777777" w:rsidTr="00975B31">
        <w:trPr>
          <w:trHeight w:val="704"/>
        </w:trPr>
        <w:tc>
          <w:tcPr>
            <w:tcW w:w="916" w:type="dxa"/>
          </w:tcPr>
          <w:p w14:paraId="6A9D4634" w14:textId="70A6AF02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00000"/>
                <w:spacing w:val="5"/>
                <w:kern w:val="0"/>
                <w:sz w:val="24"/>
                <w:szCs w:val="20"/>
                <w14:ligatures w14:val="none"/>
              </w:rPr>
              <w:t>2.5</w:t>
            </w:r>
          </w:p>
        </w:tc>
        <w:tc>
          <w:tcPr>
            <w:tcW w:w="4389" w:type="dxa"/>
          </w:tcPr>
          <w:p w14:paraId="4BB2F9C2" w14:textId="6171ECFB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If you sought healthcare, do you think your condition was condition treated?</w:t>
            </w:r>
          </w:p>
        </w:tc>
        <w:tc>
          <w:tcPr>
            <w:tcW w:w="4050" w:type="dxa"/>
          </w:tcPr>
          <w:p w14:paraId="2C246A3C" w14:textId="77777777" w:rsidR="00F8357C" w:rsidRPr="00975B31" w:rsidRDefault="00F8357C" w:rsidP="00FD0F7C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</w:t>
            </w:r>
          </w:p>
          <w:p w14:paraId="0C0C42B6" w14:textId="77777777" w:rsidR="00F8357C" w:rsidRPr="00975B31" w:rsidRDefault="00F8357C" w:rsidP="00FD0F7C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  <w:p w14:paraId="4D67FB76" w14:textId="77777777" w:rsidR="00F8357C" w:rsidRPr="00975B31" w:rsidRDefault="00F8357C" w:rsidP="00FD0F7C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Partially</w:t>
            </w:r>
          </w:p>
        </w:tc>
      </w:tr>
      <w:tr w:rsidR="00F8357C" w:rsidRPr="00975B31" w14:paraId="67E577CA" w14:textId="77777777" w:rsidTr="00975B31">
        <w:trPr>
          <w:trHeight w:val="704"/>
        </w:trPr>
        <w:tc>
          <w:tcPr>
            <w:tcW w:w="916" w:type="dxa"/>
          </w:tcPr>
          <w:p w14:paraId="0FD0EE99" w14:textId="4594E46D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00000"/>
                <w:spacing w:val="5"/>
                <w:kern w:val="0"/>
                <w:sz w:val="24"/>
                <w:szCs w:val="20"/>
                <w14:ligatures w14:val="none"/>
              </w:rPr>
              <w:t>2.6</w:t>
            </w:r>
          </w:p>
        </w:tc>
        <w:tc>
          <w:tcPr>
            <w:tcW w:w="4389" w:type="dxa"/>
          </w:tcPr>
          <w:p w14:paraId="5018A2DC" w14:textId="2E9B1DBF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Have you been referred to other facilities? </w:t>
            </w:r>
          </w:p>
          <w:p w14:paraId="5C2CAB89" w14:textId="6F0397C5" w:rsidR="00F8357C" w:rsidRPr="00975B31" w:rsidRDefault="00975B31" w:rsidP="00975B31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(</w:t>
            </w:r>
            <w:r w:rsidR="00F8357C"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If yes continue to next question</w:t>
            </w:r>
          </w:p>
          <w:p w14:paraId="38BD89E7" w14:textId="66B95520" w:rsidR="00F8357C" w:rsidRPr="00975B31" w:rsidRDefault="00975B31" w:rsidP="00975B31">
            <w:pPr>
              <w:jc w:val="center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If no skip to question 59)</w:t>
            </w:r>
          </w:p>
        </w:tc>
        <w:tc>
          <w:tcPr>
            <w:tcW w:w="4050" w:type="dxa"/>
          </w:tcPr>
          <w:p w14:paraId="5A60224E" w14:textId="77777777" w:rsidR="00F8357C" w:rsidRPr="00975B31" w:rsidRDefault="00F8357C" w:rsidP="00FD0F7C">
            <w:pPr>
              <w:pStyle w:val="ListParagraph"/>
              <w:numPr>
                <w:ilvl w:val="0"/>
                <w:numId w:val="12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Yes </w:t>
            </w:r>
          </w:p>
          <w:p w14:paraId="3510FDCD" w14:textId="77777777" w:rsidR="00F8357C" w:rsidRPr="00975B31" w:rsidRDefault="00F8357C" w:rsidP="00FD0F7C">
            <w:pPr>
              <w:pStyle w:val="ListParagraph"/>
              <w:numPr>
                <w:ilvl w:val="0"/>
                <w:numId w:val="12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No </w:t>
            </w:r>
          </w:p>
        </w:tc>
      </w:tr>
      <w:tr w:rsidR="00F8357C" w:rsidRPr="00975B31" w14:paraId="2D7B6044" w14:textId="77777777" w:rsidTr="00975B31">
        <w:trPr>
          <w:trHeight w:val="704"/>
        </w:trPr>
        <w:tc>
          <w:tcPr>
            <w:tcW w:w="916" w:type="dxa"/>
          </w:tcPr>
          <w:p w14:paraId="7EC9BF0E" w14:textId="7C0BF772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00000"/>
                <w:spacing w:val="5"/>
                <w:kern w:val="0"/>
                <w:sz w:val="24"/>
                <w:szCs w:val="20"/>
                <w14:ligatures w14:val="none"/>
              </w:rPr>
              <w:t>2.6a</w:t>
            </w:r>
          </w:p>
        </w:tc>
        <w:tc>
          <w:tcPr>
            <w:tcW w:w="4389" w:type="dxa"/>
          </w:tcPr>
          <w:p w14:paraId="26CEFDD4" w14:textId="5D5E1EA0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o you know the reason for being referred? </w:t>
            </w:r>
          </w:p>
        </w:tc>
        <w:tc>
          <w:tcPr>
            <w:tcW w:w="4050" w:type="dxa"/>
          </w:tcPr>
          <w:p w14:paraId="6DEC6AA1" w14:textId="77777777" w:rsidR="00F8357C" w:rsidRPr="00975B31" w:rsidRDefault="00F8357C" w:rsidP="00FD0F7C">
            <w:pPr>
              <w:pStyle w:val="ListParagraph"/>
              <w:numPr>
                <w:ilvl w:val="0"/>
                <w:numId w:val="12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Service not available </w:t>
            </w:r>
          </w:p>
          <w:p w14:paraId="21C3A0AB" w14:textId="77777777" w:rsidR="00F8357C" w:rsidRPr="00975B31" w:rsidRDefault="00F8357C" w:rsidP="00FD0F7C">
            <w:pPr>
              <w:pStyle w:val="ListParagraph"/>
              <w:numPr>
                <w:ilvl w:val="0"/>
                <w:numId w:val="12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octor not available </w:t>
            </w:r>
          </w:p>
          <w:p w14:paraId="68F79576" w14:textId="77777777" w:rsidR="00F8357C" w:rsidRPr="00975B31" w:rsidRDefault="00F8357C" w:rsidP="00FD0F7C">
            <w:pPr>
              <w:pStyle w:val="ListParagraph"/>
              <w:numPr>
                <w:ilvl w:val="0"/>
                <w:numId w:val="12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iagnostic test not available </w:t>
            </w:r>
          </w:p>
          <w:p w14:paraId="7D2DCBCC" w14:textId="77777777" w:rsidR="00F8357C" w:rsidRPr="00975B31" w:rsidRDefault="00F8357C" w:rsidP="00FD0F7C">
            <w:pPr>
              <w:pStyle w:val="ListParagraph"/>
              <w:numPr>
                <w:ilvl w:val="0"/>
                <w:numId w:val="12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ondition was critical </w:t>
            </w:r>
          </w:p>
          <w:p w14:paraId="60F03B95" w14:textId="77777777" w:rsidR="00F8357C" w:rsidRPr="00975B31" w:rsidRDefault="00F8357C" w:rsidP="00FD0F7C">
            <w:pPr>
              <w:pStyle w:val="ListParagraph"/>
              <w:numPr>
                <w:ilvl w:val="0"/>
                <w:numId w:val="12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Medicine not available </w:t>
            </w:r>
          </w:p>
          <w:p w14:paraId="7B2AA14F" w14:textId="77777777" w:rsidR="00F8357C" w:rsidRPr="00975B31" w:rsidRDefault="00F8357C" w:rsidP="00FD0F7C">
            <w:pPr>
              <w:pStyle w:val="ListParagraph"/>
              <w:numPr>
                <w:ilvl w:val="0"/>
                <w:numId w:val="12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on’t know </w:t>
            </w:r>
          </w:p>
        </w:tc>
      </w:tr>
      <w:tr w:rsidR="00F8357C" w:rsidRPr="00975B31" w14:paraId="3E9E3934" w14:textId="77777777" w:rsidTr="00975B31">
        <w:trPr>
          <w:trHeight w:val="704"/>
        </w:trPr>
        <w:tc>
          <w:tcPr>
            <w:tcW w:w="916" w:type="dxa"/>
          </w:tcPr>
          <w:p w14:paraId="2D800B86" w14:textId="7220C60C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00000"/>
                <w:spacing w:val="5"/>
                <w:kern w:val="0"/>
                <w:sz w:val="24"/>
                <w:szCs w:val="20"/>
                <w14:ligatures w14:val="none"/>
              </w:rPr>
              <w:t>2.</w:t>
            </w:r>
            <w:r w:rsidRPr="00975B31">
              <w:rPr>
                <w:rFonts w:ascii="Times New Roman" w:hAnsi="Times New Roman" w:cs="Times New Roman"/>
                <w:color w:val="000000"/>
                <w:spacing w:val="5"/>
                <w:sz w:val="24"/>
              </w:rPr>
              <w:t>6b</w:t>
            </w:r>
          </w:p>
        </w:tc>
        <w:tc>
          <w:tcPr>
            <w:tcW w:w="4389" w:type="dxa"/>
          </w:tcPr>
          <w:p w14:paraId="48563834" w14:textId="1CB3819C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Was the referral process easy to understand and follow if you were referred to a different facility?</w:t>
            </w:r>
          </w:p>
        </w:tc>
        <w:tc>
          <w:tcPr>
            <w:tcW w:w="4050" w:type="dxa"/>
          </w:tcPr>
          <w:p w14:paraId="2EB708B8" w14:textId="77777777" w:rsidR="00F8357C" w:rsidRPr="00975B31" w:rsidRDefault="00F8357C" w:rsidP="00FD0F7C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</w:t>
            </w:r>
          </w:p>
          <w:p w14:paraId="3ED64EEA" w14:textId="77777777" w:rsidR="00F8357C" w:rsidRPr="00975B31" w:rsidRDefault="00F8357C" w:rsidP="00FD0F7C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</w:tc>
      </w:tr>
      <w:tr w:rsidR="00F8357C" w:rsidRPr="00975B31" w14:paraId="613CB171" w14:textId="77777777" w:rsidTr="00975B31">
        <w:trPr>
          <w:trHeight w:val="704"/>
        </w:trPr>
        <w:tc>
          <w:tcPr>
            <w:tcW w:w="916" w:type="dxa"/>
          </w:tcPr>
          <w:p w14:paraId="4E7D8B39" w14:textId="6E5AC174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00000"/>
                <w:spacing w:val="5"/>
                <w:kern w:val="0"/>
                <w:sz w:val="24"/>
                <w:szCs w:val="20"/>
                <w14:ligatures w14:val="none"/>
              </w:rPr>
              <w:t>2.</w:t>
            </w:r>
            <w:r w:rsidRPr="00975B31">
              <w:rPr>
                <w:rFonts w:ascii="Times New Roman" w:hAnsi="Times New Roman" w:cs="Times New Roman"/>
                <w:color w:val="000000"/>
                <w:spacing w:val="5"/>
                <w:sz w:val="24"/>
              </w:rPr>
              <w:t>7</w:t>
            </w:r>
          </w:p>
        </w:tc>
        <w:tc>
          <w:tcPr>
            <w:tcW w:w="4389" w:type="dxa"/>
          </w:tcPr>
          <w:p w14:paraId="04CE7B69" w14:textId="2446E2F5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ave you ever been turned away from the health facility due to lack of capacity?</w:t>
            </w:r>
          </w:p>
        </w:tc>
        <w:tc>
          <w:tcPr>
            <w:tcW w:w="4050" w:type="dxa"/>
          </w:tcPr>
          <w:p w14:paraId="00611329" w14:textId="77777777" w:rsidR="00F8357C" w:rsidRPr="00975B31" w:rsidRDefault="00F8357C" w:rsidP="00FD0F7C">
            <w:pPr>
              <w:numPr>
                <w:ilvl w:val="0"/>
                <w:numId w:val="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</w:t>
            </w:r>
          </w:p>
          <w:p w14:paraId="2728BF39" w14:textId="77777777" w:rsidR="00F8357C" w:rsidRPr="00975B31" w:rsidRDefault="00F8357C" w:rsidP="00FD0F7C">
            <w:pPr>
              <w:numPr>
                <w:ilvl w:val="0"/>
                <w:numId w:val="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</w:tc>
      </w:tr>
      <w:tr w:rsidR="00F8357C" w:rsidRPr="00975B31" w14:paraId="254247F8" w14:textId="77777777" w:rsidTr="00975B31">
        <w:trPr>
          <w:trHeight w:val="704"/>
        </w:trPr>
        <w:tc>
          <w:tcPr>
            <w:tcW w:w="916" w:type="dxa"/>
          </w:tcPr>
          <w:p w14:paraId="24B69A9C" w14:textId="2ABC6C2A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00000"/>
                <w:spacing w:val="5"/>
                <w:kern w:val="0"/>
                <w:sz w:val="24"/>
                <w:szCs w:val="20"/>
                <w14:ligatures w14:val="none"/>
              </w:rPr>
              <w:t>2.7a</w:t>
            </w:r>
          </w:p>
        </w:tc>
        <w:tc>
          <w:tcPr>
            <w:tcW w:w="4389" w:type="dxa"/>
          </w:tcPr>
          <w:p w14:paraId="1A577739" w14:textId="4152E8B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If yes, how often does this happen?</w:t>
            </w:r>
          </w:p>
        </w:tc>
        <w:tc>
          <w:tcPr>
            <w:tcW w:w="4050" w:type="dxa"/>
          </w:tcPr>
          <w:p w14:paraId="288580AD" w14:textId="77777777" w:rsidR="00F8357C" w:rsidRPr="00975B31" w:rsidRDefault="00F8357C" w:rsidP="00FD0F7C">
            <w:pPr>
              <w:numPr>
                <w:ilvl w:val="0"/>
                <w:numId w:val="1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Rarely</w:t>
            </w:r>
          </w:p>
          <w:p w14:paraId="24A644D1" w14:textId="77777777" w:rsidR="00F8357C" w:rsidRPr="00975B31" w:rsidRDefault="00F8357C" w:rsidP="00FD0F7C">
            <w:pPr>
              <w:numPr>
                <w:ilvl w:val="0"/>
                <w:numId w:val="1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Sometimes</w:t>
            </w:r>
          </w:p>
          <w:p w14:paraId="19AAC2D8" w14:textId="77777777" w:rsidR="00F8357C" w:rsidRPr="00975B31" w:rsidRDefault="00F8357C" w:rsidP="00FD0F7C">
            <w:pPr>
              <w:numPr>
                <w:ilvl w:val="0"/>
                <w:numId w:val="1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Often</w:t>
            </w:r>
          </w:p>
          <w:p w14:paraId="4701A5CB" w14:textId="77777777" w:rsidR="00F8357C" w:rsidRPr="00975B31" w:rsidRDefault="00F8357C" w:rsidP="00FD0F7C">
            <w:pPr>
              <w:numPr>
                <w:ilvl w:val="0"/>
                <w:numId w:val="1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lways</w:t>
            </w:r>
          </w:p>
        </w:tc>
      </w:tr>
      <w:tr w:rsidR="00F8357C" w:rsidRPr="00975B31" w14:paraId="0DACB0EF" w14:textId="77777777" w:rsidTr="00975B31">
        <w:trPr>
          <w:trHeight w:val="704"/>
        </w:trPr>
        <w:tc>
          <w:tcPr>
            <w:tcW w:w="916" w:type="dxa"/>
          </w:tcPr>
          <w:p w14:paraId="5E86AB53" w14:textId="198E45D3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00000"/>
                <w:spacing w:val="5"/>
                <w:kern w:val="0"/>
                <w:sz w:val="24"/>
                <w:szCs w:val="20"/>
                <w14:ligatures w14:val="none"/>
              </w:rPr>
              <w:t>2.</w:t>
            </w:r>
            <w:r w:rsidRPr="00975B31">
              <w:rPr>
                <w:rFonts w:ascii="Times New Roman" w:hAnsi="Times New Roman" w:cs="Times New Roman"/>
                <w:color w:val="000000"/>
                <w:spacing w:val="5"/>
                <w:sz w:val="24"/>
              </w:rPr>
              <w:t>8</w:t>
            </w:r>
          </w:p>
        </w:tc>
        <w:tc>
          <w:tcPr>
            <w:tcW w:w="4389" w:type="dxa"/>
          </w:tcPr>
          <w:p w14:paraId="10D81D49" w14:textId="0C561C41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If you have visited both (friendship &amp; non-friendship) health facilities, did your experiences vary between them?</w:t>
            </w:r>
          </w:p>
        </w:tc>
        <w:tc>
          <w:tcPr>
            <w:tcW w:w="4050" w:type="dxa"/>
          </w:tcPr>
          <w:p w14:paraId="4DE82BA5" w14:textId="77777777" w:rsidR="00F8357C" w:rsidRPr="00975B31" w:rsidRDefault="00F8357C" w:rsidP="00FD0F7C">
            <w:pPr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</w:t>
            </w:r>
          </w:p>
          <w:p w14:paraId="5EDF46A3" w14:textId="77777777" w:rsidR="00F8357C" w:rsidRPr="00975B31" w:rsidRDefault="00F8357C" w:rsidP="00FD0F7C">
            <w:pPr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  <w:p w14:paraId="36A5B20F" w14:textId="77777777" w:rsidR="00F8357C" w:rsidRPr="00975B31" w:rsidRDefault="00F8357C" w:rsidP="00FD0F7C">
            <w:pPr>
              <w:numPr>
                <w:ilvl w:val="0"/>
                <w:numId w:val="1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t applicable</w:t>
            </w:r>
          </w:p>
        </w:tc>
      </w:tr>
      <w:tr w:rsidR="00F8357C" w:rsidRPr="00975B31" w14:paraId="22251070" w14:textId="77777777" w:rsidTr="00975B31">
        <w:trPr>
          <w:trHeight w:val="704"/>
        </w:trPr>
        <w:tc>
          <w:tcPr>
            <w:tcW w:w="916" w:type="dxa"/>
          </w:tcPr>
          <w:p w14:paraId="6EEB7628" w14:textId="02197CD5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00000"/>
                <w:spacing w:val="5"/>
                <w:kern w:val="0"/>
                <w:sz w:val="24"/>
                <w:szCs w:val="20"/>
                <w14:ligatures w14:val="none"/>
              </w:rPr>
              <w:t>2.</w:t>
            </w:r>
            <w:r w:rsidRPr="00975B31">
              <w:rPr>
                <w:rFonts w:ascii="Times New Roman" w:hAnsi="Times New Roman" w:cs="Times New Roman"/>
                <w:color w:val="000000"/>
                <w:spacing w:val="5"/>
                <w:sz w:val="24"/>
              </w:rPr>
              <w:t>9</w:t>
            </w:r>
          </w:p>
        </w:tc>
        <w:tc>
          <w:tcPr>
            <w:tcW w:w="4389" w:type="dxa"/>
          </w:tcPr>
          <w:p w14:paraId="3B7A2CC3" w14:textId="6F677474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ave you felt discriminated against while seeking care?</w:t>
            </w:r>
          </w:p>
        </w:tc>
        <w:tc>
          <w:tcPr>
            <w:tcW w:w="4050" w:type="dxa"/>
          </w:tcPr>
          <w:p w14:paraId="59141A5E" w14:textId="77777777" w:rsidR="00F8357C" w:rsidRPr="00975B31" w:rsidRDefault="00F8357C" w:rsidP="00FD0F7C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</w:t>
            </w:r>
          </w:p>
          <w:p w14:paraId="734466B5" w14:textId="77777777" w:rsidR="00F8357C" w:rsidRPr="00975B31" w:rsidRDefault="00F8357C" w:rsidP="00FD0F7C">
            <w:pPr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</w:tc>
      </w:tr>
      <w:tr w:rsidR="00F8357C" w:rsidRPr="003A77F3" w14:paraId="2A58AA85" w14:textId="77777777" w:rsidTr="00975B31">
        <w:trPr>
          <w:trHeight w:val="704"/>
        </w:trPr>
        <w:tc>
          <w:tcPr>
            <w:tcW w:w="916" w:type="dxa"/>
          </w:tcPr>
          <w:p w14:paraId="37318788" w14:textId="26D6AE4E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00000"/>
                <w:spacing w:val="5"/>
                <w:kern w:val="0"/>
                <w:sz w:val="24"/>
                <w:szCs w:val="20"/>
                <w14:ligatures w14:val="none"/>
              </w:rPr>
              <w:lastRenderedPageBreak/>
              <w:t>2.9a</w:t>
            </w:r>
          </w:p>
        </w:tc>
        <w:tc>
          <w:tcPr>
            <w:tcW w:w="4389" w:type="dxa"/>
          </w:tcPr>
          <w:p w14:paraId="0018D44D" w14:textId="5A20CBA6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If yes, can you specify the type of discrimination faced? </w:t>
            </w:r>
          </w:p>
          <w:p w14:paraId="1D000CDB" w14:textId="77777777" w:rsidR="00F8357C" w:rsidRPr="00975B31" w:rsidRDefault="00F8357C" w:rsidP="00FD0F7C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72626A2F" w14:textId="53952D84" w:rsidR="00F8357C" w:rsidRPr="00975B31" w:rsidRDefault="00F8357C" w:rsidP="00FD0F7C">
            <w:pPr>
              <w:jc w:val="center"/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i/>
                <w:color w:val="0E101A"/>
                <w:kern w:val="0"/>
                <w:sz w:val="24"/>
                <w:szCs w:val="24"/>
                <w14:ligatures w14:val="none"/>
              </w:rPr>
              <w:t>(Choose all that apply)</w:t>
            </w:r>
          </w:p>
        </w:tc>
        <w:tc>
          <w:tcPr>
            <w:tcW w:w="4050" w:type="dxa"/>
          </w:tcPr>
          <w:p w14:paraId="44908363" w14:textId="77777777" w:rsidR="00F8357C" w:rsidRPr="00975B31" w:rsidRDefault="00F8357C" w:rsidP="00FD0F7C">
            <w:pPr>
              <w:numPr>
                <w:ilvl w:val="0"/>
                <w:numId w:val="2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Based on ethnicity</w:t>
            </w:r>
          </w:p>
          <w:p w14:paraId="770D5689" w14:textId="77777777" w:rsidR="00F8357C" w:rsidRPr="00975B31" w:rsidRDefault="00F8357C" w:rsidP="00FD0F7C">
            <w:pPr>
              <w:numPr>
                <w:ilvl w:val="0"/>
                <w:numId w:val="2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Based on refugee status</w:t>
            </w:r>
          </w:p>
          <w:p w14:paraId="55BDC359" w14:textId="77777777" w:rsidR="00F8357C" w:rsidRPr="00975B31" w:rsidRDefault="00F8357C" w:rsidP="00FD0F7C">
            <w:pPr>
              <w:numPr>
                <w:ilvl w:val="0"/>
                <w:numId w:val="2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Based on Religion</w:t>
            </w:r>
          </w:p>
          <w:p w14:paraId="6BFC17A7" w14:textId="77777777" w:rsidR="00F8357C" w:rsidRPr="00975B31" w:rsidRDefault="00F8357C" w:rsidP="00FD0F7C">
            <w:pPr>
              <w:numPr>
                <w:ilvl w:val="0"/>
                <w:numId w:val="2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Based on gender</w:t>
            </w:r>
          </w:p>
          <w:p w14:paraId="41245834" w14:textId="0DEAFBC8" w:rsidR="00F8357C" w:rsidRPr="00975B31" w:rsidRDefault="00F8357C" w:rsidP="00FD0F7C">
            <w:pPr>
              <w:numPr>
                <w:ilvl w:val="0"/>
                <w:numId w:val="2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975B31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Other (please specify)……………</w:t>
            </w:r>
          </w:p>
        </w:tc>
      </w:tr>
    </w:tbl>
    <w:p w14:paraId="0A59F4EC" w14:textId="77777777" w:rsidR="007E1483" w:rsidRDefault="007E1483"/>
    <w:p w14:paraId="764DF724" w14:textId="77777777" w:rsidR="00DA2B4C" w:rsidRDefault="00DA2B4C"/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625"/>
        <w:gridCol w:w="6103"/>
        <w:gridCol w:w="2537"/>
      </w:tblGrid>
      <w:tr w:rsidR="00F8357C" w:rsidRPr="00B83DA6" w14:paraId="517AE88F" w14:textId="77777777" w:rsidTr="00F8357C">
        <w:trPr>
          <w:trHeight w:val="368"/>
          <w:jc w:val="center"/>
        </w:trPr>
        <w:tc>
          <w:tcPr>
            <w:tcW w:w="9265" w:type="dxa"/>
            <w:gridSpan w:val="3"/>
            <w:shd w:val="clear" w:color="auto" w:fill="D9E2F3" w:themeFill="accent1" w:themeFillTint="33"/>
            <w:vAlign w:val="center"/>
          </w:tcPr>
          <w:p w14:paraId="47CE540A" w14:textId="41236CCB" w:rsidR="00F8357C" w:rsidRPr="00B83DA6" w:rsidRDefault="00F8357C" w:rsidP="00F8357C">
            <w:pPr>
              <w:jc w:val="center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835C7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odule 3: Perceptions of health facilities related Information</w:t>
            </w:r>
          </w:p>
        </w:tc>
      </w:tr>
      <w:tr w:rsidR="00F8357C" w:rsidRPr="00B83DA6" w14:paraId="1AB11DC4" w14:textId="77777777" w:rsidTr="00F8357C">
        <w:trPr>
          <w:trHeight w:val="704"/>
          <w:jc w:val="center"/>
        </w:trPr>
        <w:tc>
          <w:tcPr>
            <w:tcW w:w="625" w:type="dxa"/>
          </w:tcPr>
          <w:p w14:paraId="20550280" w14:textId="4F34445E" w:rsidR="00F8357C" w:rsidRPr="00B83DA6" w:rsidRDefault="00F8357C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3.1</w:t>
            </w:r>
          </w:p>
        </w:tc>
        <w:tc>
          <w:tcPr>
            <w:tcW w:w="6103" w:type="dxa"/>
          </w:tcPr>
          <w:p w14:paraId="47639ED0" w14:textId="191A4851" w:rsidR="00F8357C" w:rsidRPr="00B83DA6" w:rsidRDefault="00F8357C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ow would you rate the quality of healthcare services provided at the facility?</w:t>
            </w:r>
          </w:p>
        </w:tc>
        <w:tc>
          <w:tcPr>
            <w:tcW w:w="2537" w:type="dxa"/>
          </w:tcPr>
          <w:p w14:paraId="0DF75288" w14:textId="77777777" w:rsidR="00F8357C" w:rsidRPr="00B83DA6" w:rsidRDefault="00F8357C" w:rsidP="00195F59">
            <w:pPr>
              <w:numPr>
                <w:ilvl w:val="0"/>
                <w:numId w:val="1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Very good</w:t>
            </w:r>
          </w:p>
          <w:p w14:paraId="6425E95F" w14:textId="58E77CF6" w:rsidR="00F8357C" w:rsidRPr="00B83DA6" w:rsidRDefault="00F8357C" w:rsidP="00195F59">
            <w:pPr>
              <w:numPr>
                <w:ilvl w:val="0"/>
                <w:numId w:val="1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Good</w:t>
            </w:r>
          </w:p>
          <w:p w14:paraId="1D76C3AC" w14:textId="522E650D" w:rsidR="00F8357C" w:rsidRPr="00B83DA6" w:rsidRDefault="00F8357C" w:rsidP="00195F59">
            <w:pPr>
              <w:numPr>
                <w:ilvl w:val="0"/>
                <w:numId w:val="1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verage</w:t>
            </w:r>
          </w:p>
          <w:p w14:paraId="703D4F02" w14:textId="7449E6F6" w:rsidR="00F8357C" w:rsidRPr="00B83DA6" w:rsidRDefault="00F8357C" w:rsidP="00195F59">
            <w:pPr>
              <w:numPr>
                <w:ilvl w:val="0"/>
                <w:numId w:val="1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Poor</w:t>
            </w:r>
          </w:p>
          <w:p w14:paraId="53D070DF" w14:textId="0A7CE42A" w:rsidR="00F8357C" w:rsidRPr="00B83DA6" w:rsidRDefault="00F8357C" w:rsidP="00195F59">
            <w:pPr>
              <w:numPr>
                <w:ilvl w:val="0"/>
                <w:numId w:val="1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Very poor</w:t>
            </w:r>
          </w:p>
        </w:tc>
      </w:tr>
      <w:tr w:rsidR="00F8357C" w:rsidRPr="00B83DA6" w14:paraId="32F7B0A5" w14:textId="77777777" w:rsidTr="00F8357C">
        <w:trPr>
          <w:trHeight w:val="704"/>
          <w:jc w:val="center"/>
        </w:trPr>
        <w:tc>
          <w:tcPr>
            <w:tcW w:w="625" w:type="dxa"/>
          </w:tcPr>
          <w:p w14:paraId="574E15FF" w14:textId="7798BCB9" w:rsidR="00F8357C" w:rsidRPr="00B83DA6" w:rsidRDefault="00F8357C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3.2</w:t>
            </w:r>
          </w:p>
        </w:tc>
        <w:tc>
          <w:tcPr>
            <w:tcW w:w="6103" w:type="dxa"/>
          </w:tcPr>
          <w:p w14:paraId="48C4776C" w14:textId="784DAF61" w:rsidR="00F8357C" w:rsidRPr="00B83DA6" w:rsidRDefault="00F8357C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ow would you rate the attitudes and behaviors of the healthcare workers?</w:t>
            </w:r>
          </w:p>
        </w:tc>
        <w:tc>
          <w:tcPr>
            <w:tcW w:w="2537" w:type="dxa"/>
          </w:tcPr>
          <w:p w14:paraId="75F362B9" w14:textId="77777777" w:rsidR="00F8357C" w:rsidRPr="00B83DA6" w:rsidRDefault="00F8357C" w:rsidP="00195F59">
            <w:pPr>
              <w:numPr>
                <w:ilvl w:val="0"/>
                <w:numId w:val="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Very good</w:t>
            </w:r>
          </w:p>
          <w:p w14:paraId="151F4A0C" w14:textId="5D2D4B8E" w:rsidR="00F8357C" w:rsidRPr="00B83DA6" w:rsidRDefault="00F8357C" w:rsidP="00195F59">
            <w:pPr>
              <w:numPr>
                <w:ilvl w:val="0"/>
                <w:numId w:val="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Good</w:t>
            </w:r>
          </w:p>
          <w:p w14:paraId="6C686521" w14:textId="37D7643D" w:rsidR="00F8357C" w:rsidRPr="00B83DA6" w:rsidRDefault="00F8357C" w:rsidP="00195F59">
            <w:pPr>
              <w:numPr>
                <w:ilvl w:val="0"/>
                <w:numId w:val="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verage</w:t>
            </w:r>
          </w:p>
          <w:p w14:paraId="7BFC9AB8" w14:textId="45BB2717" w:rsidR="00F8357C" w:rsidRPr="00B83DA6" w:rsidRDefault="00F8357C" w:rsidP="00195F59">
            <w:pPr>
              <w:numPr>
                <w:ilvl w:val="0"/>
                <w:numId w:val="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Poor</w:t>
            </w:r>
          </w:p>
          <w:p w14:paraId="34265083" w14:textId="2F28A7D3" w:rsidR="00F8357C" w:rsidRPr="00B83DA6" w:rsidRDefault="00F8357C" w:rsidP="00195F59">
            <w:pPr>
              <w:numPr>
                <w:ilvl w:val="0"/>
                <w:numId w:val="1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Very poor</w:t>
            </w:r>
          </w:p>
        </w:tc>
      </w:tr>
      <w:tr w:rsidR="00F8357C" w:rsidRPr="00B83DA6" w14:paraId="471B6F50" w14:textId="77777777" w:rsidTr="00F8357C">
        <w:trPr>
          <w:trHeight w:val="350"/>
          <w:jc w:val="center"/>
        </w:trPr>
        <w:tc>
          <w:tcPr>
            <w:tcW w:w="625" w:type="dxa"/>
          </w:tcPr>
          <w:p w14:paraId="6ED29BDE" w14:textId="3ED5B3CB" w:rsidR="00F8357C" w:rsidRPr="00B83DA6" w:rsidRDefault="00F8357C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3.3</w:t>
            </w:r>
          </w:p>
        </w:tc>
        <w:tc>
          <w:tcPr>
            <w:tcW w:w="6103" w:type="dxa"/>
          </w:tcPr>
          <w:p w14:paraId="729FB410" w14:textId="69AEB7EB" w:rsidR="00F8357C" w:rsidRPr="00B83DA6" w:rsidRDefault="00F8357C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ow do you perceive the consultation time given at the health facility?</w:t>
            </w:r>
          </w:p>
        </w:tc>
        <w:tc>
          <w:tcPr>
            <w:tcW w:w="2537" w:type="dxa"/>
          </w:tcPr>
          <w:p w14:paraId="561C7F16" w14:textId="77777777" w:rsidR="00F8357C" w:rsidRPr="00B83DA6" w:rsidRDefault="00F8357C" w:rsidP="00195F59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Very good</w:t>
            </w:r>
          </w:p>
          <w:p w14:paraId="1E444B88" w14:textId="7F9E3324" w:rsidR="00F8357C" w:rsidRPr="00B83DA6" w:rsidRDefault="00F8357C" w:rsidP="00195F59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Good</w:t>
            </w:r>
          </w:p>
          <w:p w14:paraId="3D126065" w14:textId="4F94195F" w:rsidR="00F8357C" w:rsidRPr="00B83DA6" w:rsidRDefault="00F8357C" w:rsidP="00195F59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verage</w:t>
            </w:r>
          </w:p>
          <w:p w14:paraId="0508E12E" w14:textId="37B5ABFF" w:rsidR="00F8357C" w:rsidRPr="00B83DA6" w:rsidRDefault="00F8357C" w:rsidP="00195F59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Poor</w:t>
            </w:r>
          </w:p>
          <w:p w14:paraId="73CBC225" w14:textId="4BAC9AA6" w:rsidR="00F8357C" w:rsidRPr="00B83DA6" w:rsidRDefault="00F8357C" w:rsidP="00195F59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Very poor</w:t>
            </w:r>
          </w:p>
        </w:tc>
      </w:tr>
      <w:tr w:rsidR="00F8357C" w:rsidRPr="00B83DA6" w14:paraId="0F271E84" w14:textId="77777777" w:rsidTr="00F8357C">
        <w:trPr>
          <w:trHeight w:val="704"/>
          <w:jc w:val="center"/>
        </w:trPr>
        <w:tc>
          <w:tcPr>
            <w:tcW w:w="625" w:type="dxa"/>
          </w:tcPr>
          <w:p w14:paraId="7C6EF47E" w14:textId="0E4EE510" w:rsidR="00F8357C" w:rsidRPr="00B83DA6" w:rsidRDefault="00F8357C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3.4</w:t>
            </w:r>
          </w:p>
        </w:tc>
        <w:tc>
          <w:tcPr>
            <w:tcW w:w="6103" w:type="dxa"/>
          </w:tcPr>
          <w:p w14:paraId="0F658381" w14:textId="20B28A43" w:rsidR="00F8357C" w:rsidRPr="00B83DA6" w:rsidRDefault="00F8357C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re you treated with dignity and respect during your visits?</w:t>
            </w:r>
          </w:p>
        </w:tc>
        <w:tc>
          <w:tcPr>
            <w:tcW w:w="2537" w:type="dxa"/>
          </w:tcPr>
          <w:p w14:paraId="0357839B" w14:textId="77777777" w:rsidR="00F8357C" w:rsidRPr="00B83DA6" w:rsidRDefault="00F8357C" w:rsidP="00195F59">
            <w:pPr>
              <w:numPr>
                <w:ilvl w:val="0"/>
                <w:numId w:val="1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lways</w:t>
            </w:r>
          </w:p>
          <w:p w14:paraId="4F609531" w14:textId="37CCECFE" w:rsidR="00F8357C" w:rsidRPr="00B83DA6" w:rsidRDefault="00F8357C" w:rsidP="00195F59">
            <w:pPr>
              <w:numPr>
                <w:ilvl w:val="0"/>
                <w:numId w:val="1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Sometimes</w:t>
            </w:r>
          </w:p>
          <w:p w14:paraId="4748685E" w14:textId="436C9640" w:rsidR="00F8357C" w:rsidRPr="00B83DA6" w:rsidRDefault="00F8357C" w:rsidP="00195F59">
            <w:pPr>
              <w:numPr>
                <w:ilvl w:val="0"/>
                <w:numId w:val="1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Rarely</w:t>
            </w:r>
          </w:p>
          <w:p w14:paraId="4472A3E9" w14:textId="0CD4311B" w:rsidR="00F8357C" w:rsidRPr="00B83DA6" w:rsidRDefault="00F8357C" w:rsidP="00195F59">
            <w:pPr>
              <w:numPr>
                <w:ilvl w:val="0"/>
                <w:numId w:val="1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ever</w:t>
            </w:r>
          </w:p>
        </w:tc>
      </w:tr>
      <w:tr w:rsidR="00F8357C" w:rsidRPr="00B83DA6" w14:paraId="6EAF449C" w14:textId="77777777" w:rsidTr="00F8357C">
        <w:trPr>
          <w:trHeight w:val="593"/>
          <w:jc w:val="center"/>
        </w:trPr>
        <w:tc>
          <w:tcPr>
            <w:tcW w:w="625" w:type="dxa"/>
          </w:tcPr>
          <w:p w14:paraId="59F8BEF1" w14:textId="05A86F66" w:rsidR="00F8357C" w:rsidRPr="002A1373" w:rsidRDefault="00F8357C" w:rsidP="002A1373">
            <w:pPr>
              <w:spacing w:before="100" w:beforeAutospacing="1" w:after="100" w:afterAutospacing="1"/>
              <w:jc w:val="both"/>
              <w:rPr>
                <w:rFonts w:ascii="Times New Roman" w:eastAsia="Times New Roman" w:hAnsi="Times New Roman" w:cs="Times New Roman"/>
                <w:color w:val="252525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3.5</w:t>
            </w:r>
          </w:p>
        </w:tc>
        <w:tc>
          <w:tcPr>
            <w:tcW w:w="6103" w:type="dxa"/>
          </w:tcPr>
          <w:p w14:paraId="1BEFAF8D" w14:textId="47A682E7" w:rsidR="00F8357C" w:rsidRPr="002A1373" w:rsidRDefault="00F8357C" w:rsidP="002A1373">
            <w:pPr>
              <w:spacing w:before="100" w:beforeAutospacing="1" w:after="100" w:afterAutospacing="1"/>
              <w:jc w:val="both"/>
              <w:rPr>
                <w:rFonts w:ascii="Times New Roman" w:eastAsia="Times New Roman" w:hAnsi="Times New Roman" w:cs="Times New Roman"/>
                <w:color w:val="252525"/>
                <w:kern w:val="0"/>
                <w:sz w:val="24"/>
                <w:szCs w:val="24"/>
                <w14:ligatures w14:val="none"/>
              </w:rPr>
            </w:pPr>
            <w:r w:rsidRPr="002A1373">
              <w:rPr>
                <w:rFonts w:ascii="Times New Roman" w:eastAsia="Times New Roman" w:hAnsi="Times New Roman" w:cs="Times New Roman"/>
                <w:color w:val="252525"/>
                <w:kern w:val="0"/>
                <w:sz w:val="24"/>
                <w:szCs w:val="24"/>
                <w14:ligatures w14:val="none"/>
              </w:rPr>
              <w:t>Did you ever experience discomfort receiving treatments from an opposite-gender healthcare provider?</w:t>
            </w:r>
          </w:p>
        </w:tc>
        <w:tc>
          <w:tcPr>
            <w:tcW w:w="2537" w:type="dxa"/>
          </w:tcPr>
          <w:p w14:paraId="357DDEB6" w14:textId="77777777" w:rsidR="00F8357C" w:rsidRPr="00B83DA6" w:rsidRDefault="00F8357C" w:rsidP="00195F59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83DA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  <w:p w14:paraId="552E7496" w14:textId="38D5B912" w:rsidR="00F8357C" w:rsidRPr="00B83DA6" w:rsidRDefault="00F8357C" w:rsidP="00195F59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83DA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F8357C" w:rsidRPr="00B83DA6" w14:paraId="13AF1FDB" w14:textId="77777777" w:rsidTr="00F8357C">
        <w:trPr>
          <w:trHeight w:val="704"/>
          <w:jc w:val="center"/>
        </w:trPr>
        <w:tc>
          <w:tcPr>
            <w:tcW w:w="625" w:type="dxa"/>
          </w:tcPr>
          <w:p w14:paraId="4F7B24F3" w14:textId="3A5E49A1" w:rsidR="00F8357C" w:rsidRPr="00B83DA6" w:rsidRDefault="00F8357C" w:rsidP="00D853DD">
            <w:pPr>
              <w:jc w:val="both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3.6</w:t>
            </w:r>
          </w:p>
        </w:tc>
        <w:tc>
          <w:tcPr>
            <w:tcW w:w="6103" w:type="dxa"/>
          </w:tcPr>
          <w:p w14:paraId="7AEF2C02" w14:textId="36C21A63" w:rsidR="00F8357C" w:rsidRPr="00B83DA6" w:rsidRDefault="00F8357C" w:rsidP="00D853DD">
            <w:pPr>
              <w:jc w:val="both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Do you believe the healthcare services provided are equally available to all regardless of age, gender, and refugee status?</w:t>
            </w:r>
          </w:p>
        </w:tc>
        <w:tc>
          <w:tcPr>
            <w:tcW w:w="2537" w:type="dxa"/>
          </w:tcPr>
          <w:p w14:paraId="049928BE" w14:textId="77777777" w:rsidR="00F8357C" w:rsidRPr="00B83DA6" w:rsidRDefault="00F8357C" w:rsidP="00195F59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83DA6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  <w:p w14:paraId="336F7305" w14:textId="77777777" w:rsidR="00F8357C" w:rsidRPr="00B83DA6" w:rsidRDefault="00F8357C" w:rsidP="00195F59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83DA6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  <w:p w14:paraId="447836F2" w14:textId="32530C7B" w:rsidR="00F8357C" w:rsidRPr="00B83DA6" w:rsidRDefault="00F8357C" w:rsidP="00195F59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83DA6">
              <w:rPr>
                <w:rFonts w:ascii="Times New Roman" w:hAnsi="Times New Roman" w:cs="Times New Roman"/>
                <w:sz w:val="24"/>
                <w:szCs w:val="24"/>
              </w:rPr>
              <w:t>I’m not sure</w:t>
            </w:r>
          </w:p>
        </w:tc>
      </w:tr>
      <w:tr w:rsidR="00F8357C" w:rsidRPr="00B83DA6" w14:paraId="66D077E7" w14:textId="77777777" w:rsidTr="00F8357C">
        <w:trPr>
          <w:trHeight w:val="350"/>
          <w:jc w:val="center"/>
        </w:trPr>
        <w:tc>
          <w:tcPr>
            <w:tcW w:w="625" w:type="dxa"/>
          </w:tcPr>
          <w:p w14:paraId="7BB68D05" w14:textId="57DBF5DD" w:rsidR="00F8357C" w:rsidRPr="00B83DA6" w:rsidRDefault="00F8357C" w:rsidP="002A1373">
            <w:pPr>
              <w:jc w:val="both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3.7</w:t>
            </w:r>
          </w:p>
        </w:tc>
        <w:tc>
          <w:tcPr>
            <w:tcW w:w="6103" w:type="dxa"/>
          </w:tcPr>
          <w:p w14:paraId="5917DEB0" w14:textId="42456814" w:rsidR="00F8357C" w:rsidRPr="00B83DA6" w:rsidRDefault="00F8357C" w:rsidP="002A1373">
            <w:pPr>
              <w:jc w:val="both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ow would you rate your overall experience at the health facility you usually visit?</w:t>
            </w:r>
          </w:p>
        </w:tc>
        <w:tc>
          <w:tcPr>
            <w:tcW w:w="2537" w:type="dxa"/>
          </w:tcPr>
          <w:p w14:paraId="1771F5D7" w14:textId="77777777" w:rsidR="00F8357C" w:rsidRPr="00B83DA6" w:rsidRDefault="00F8357C" w:rsidP="00195F59">
            <w:pPr>
              <w:numPr>
                <w:ilvl w:val="0"/>
                <w:numId w:val="1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Very good</w:t>
            </w:r>
          </w:p>
          <w:p w14:paraId="09F0E6F7" w14:textId="77777777" w:rsidR="00F8357C" w:rsidRPr="00B83DA6" w:rsidRDefault="00F8357C" w:rsidP="00195F59">
            <w:pPr>
              <w:numPr>
                <w:ilvl w:val="0"/>
                <w:numId w:val="1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Good</w:t>
            </w:r>
          </w:p>
          <w:p w14:paraId="79D94B7F" w14:textId="77777777" w:rsidR="00F8357C" w:rsidRPr="00B83DA6" w:rsidRDefault="00F8357C" w:rsidP="00195F59">
            <w:pPr>
              <w:numPr>
                <w:ilvl w:val="0"/>
                <w:numId w:val="1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verage</w:t>
            </w:r>
          </w:p>
          <w:p w14:paraId="1D92A9A3" w14:textId="77777777" w:rsidR="00F8357C" w:rsidRPr="00B83DA6" w:rsidRDefault="00F8357C" w:rsidP="00195F59">
            <w:pPr>
              <w:numPr>
                <w:ilvl w:val="0"/>
                <w:numId w:val="1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</w:t>
            </w:r>
          </w:p>
          <w:p w14:paraId="03C6E4BA" w14:textId="039245F6" w:rsidR="00F8357C" w:rsidRPr="00B83DA6" w:rsidRDefault="00F8357C" w:rsidP="00195F59">
            <w:pPr>
              <w:numPr>
                <w:ilvl w:val="0"/>
                <w:numId w:val="1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Very poor</w:t>
            </w:r>
          </w:p>
        </w:tc>
      </w:tr>
    </w:tbl>
    <w:p w14:paraId="280F20E2" w14:textId="77777777" w:rsidR="00DA2B4C" w:rsidRDefault="00DA2B4C"/>
    <w:tbl>
      <w:tblPr>
        <w:tblStyle w:val="TableGrid"/>
        <w:tblW w:w="9355" w:type="dxa"/>
        <w:jc w:val="center"/>
        <w:tblLook w:val="04A0" w:firstRow="1" w:lastRow="0" w:firstColumn="1" w:lastColumn="0" w:noHBand="0" w:noVBand="1"/>
      </w:tblPr>
      <w:tblGrid>
        <w:gridCol w:w="625"/>
        <w:gridCol w:w="4410"/>
        <w:gridCol w:w="4320"/>
      </w:tblGrid>
      <w:tr w:rsidR="00066D68" w:rsidRPr="00B83DA6" w14:paraId="455D7E85" w14:textId="77777777" w:rsidTr="00066D68">
        <w:trPr>
          <w:trHeight w:val="368"/>
          <w:jc w:val="center"/>
        </w:trPr>
        <w:tc>
          <w:tcPr>
            <w:tcW w:w="9355" w:type="dxa"/>
            <w:gridSpan w:val="3"/>
            <w:shd w:val="clear" w:color="auto" w:fill="D9E2F3" w:themeFill="accent1" w:themeFillTint="33"/>
            <w:vAlign w:val="center"/>
          </w:tcPr>
          <w:p w14:paraId="189C75BC" w14:textId="570FA4A4" w:rsidR="00066D68" w:rsidRPr="00B83DA6" w:rsidRDefault="00066D68" w:rsidP="00066D68">
            <w:pPr>
              <w:jc w:val="center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F5CD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odule 4: Health-seeking behavior related Information</w:t>
            </w:r>
          </w:p>
        </w:tc>
      </w:tr>
      <w:tr w:rsidR="00066D68" w:rsidRPr="00B83DA6" w14:paraId="7DBDE9C8" w14:textId="77777777" w:rsidTr="00066D68">
        <w:trPr>
          <w:trHeight w:val="704"/>
          <w:jc w:val="center"/>
        </w:trPr>
        <w:tc>
          <w:tcPr>
            <w:tcW w:w="625" w:type="dxa"/>
          </w:tcPr>
          <w:p w14:paraId="16F12814" w14:textId="062E9FDE" w:rsidR="00066D68" w:rsidRPr="00B83DA6" w:rsidRDefault="00066D68" w:rsidP="002A1373">
            <w:pPr>
              <w:jc w:val="both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4.1</w:t>
            </w:r>
          </w:p>
        </w:tc>
        <w:tc>
          <w:tcPr>
            <w:tcW w:w="4410" w:type="dxa"/>
          </w:tcPr>
          <w:p w14:paraId="1D9596D3" w14:textId="4A576CAE" w:rsidR="00066D68" w:rsidRPr="00B83DA6" w:rsidRDefault="00066D68" w:rsidP="002A1373">
            <w:pPr>
              <w:jc w:val="both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as your experience at the health facility influenced your decision to seek healthcare in the future?</w:t>
            </w:r>
          </w:p>
        </w:tc>
        <w:tc>
          <w:tcPr>
            <w:tcW w:w="4320" w:type="dxa"/>
          </w:tcPr>
          <w:p w14:paraId="4E11DC80" w14:textId="77777777" w:rsidR="00066D68" w:rsidRPr="00B83DA6" w:rsidRDefault="00066D68" w:rsidP="00195F59">
            <w:pPr>
              <w:numPr>
                <w:ilvl w:val="0"/>
                <w:numId w:val="2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, positively</w:t>
            </w:r>
          </w:p>
          <w:p w14:paraId="1E450546" w14:textId="12F989D8" w:rsidR="00066D68" w:rsidRPr="00B83DA6" w:rsidRDefault="00066D68" w:rsidP="00195F59">
            <w:pPr>
              <w:numPr>
                <w:ilvl w:val="0"/>
                <w:numId w:val="2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, negatively</w:t>
            </w:r>
          </w:p>
          <w:p w14:paraId="0EC7F106" w14:textId="503B6E0B" w:rsidR="00066D68" w:rsidRPr="00B83DA6" w:rsidRDefault="00066D68" w:rsidP="00195F59">
            <w:pPr>
              <w:numPr>
                <w:ilvl w:val="0"/>
                <w:numId w:val="2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 impact</w:t>
            </w:r>
          </w:p>
        </w:tc>
      </w:tr>
      <w:tr w:rsidR="00066D68" w:rsidRPr="00B83DA6" w14:paraId="74E87038" w14:textId="77777777" w:rsidTr="00066D68">
        <w:trPr>
          <w:trHeight w:val="890"/>
          <w:jc w:val="center"/>
        </w:trPr>
        <w:tc>
          <w:tcPr>
            <w:tcW w:w="625" w:type="dxa"/>
          </w:tcPr>
          <w:p w14:paraId="2C9C0081" w14:textId="2D75921D" w:rsidR="00066D68" w:rsidRPr="00B83DA6" w:rsidRDefault="00066D68" w:rsidP="007563AE">
            <w:pPr>
              <w:spacing w:before="80" w:after="80" w:line="276" w:lineRule="auto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lastRenderedPageBreak/>
              <w:t>4.1a</w:t>
            </w:r>
          </w:p>
        </w:tc>
        <w:tc>
          <w:tcPr>
            <w:tcW w:w="4410" w:type="dxa"/>
          </w:tcPr>
          <w:p w14:paraId="71B5C4D0" w14:textId="3C9B4B14" w:rsidR="00066D68" w:rsidRPr="00B83DA6" w:rsidRDefault="00066D68" w:rsidP="007563AE">
            <w:pPr>
              <w:spacing w:before="80" w:after="80" w:line="276" w:lineRule="auto"/>
              <w:rPr>
                <w:rFonts w:cs="Times New Roman"/>
                <w:sz w:val="19"/>
                <w:szCs w:val="19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If negatively, why so? (Choose all that apply)</w:t>
            </w:r>
            <w:r w:rsidRPr="00B83DA6">
              <w:rPr>
                <w:rFonts w:cs="Times New Roman"/>
                <w:sz w:val="19"/>
                <w:szCs w:val="19"/>
              </w:rPr>
              <w:t xml:space="preserve"> </w:t>
            </w:r>
          </w:p>
          <w:p w14:paraId="0EE744BA" w14:textId="594458A7" w:rsidR="00066D68" w:rsidRPr="00B83DA6" w:rsidRDefault="00066D68" w:rsidP="007563AE">
            <w:pPr>
              <w:spacing w:before="80" w:after="80" w:line="276" w:lineRule="auto"/>
              <w:rPr>
                <w:rFonts w:cs="Times New Roman"/>
                <w:sz w:val="19"/>
                <w:szCs w:val="19"/>
              </w:rPr>
            </w:pPr>
          </w:p>
          <w:p w14:paraId="2E09EAA4" w14:textId="4D7B659A" w:rsidR="00066D68" w:rsidRPr="00B83DA6" w:rsidRDefault="00066D68" w:rsidP="007563AE">
            <w:pPr>
              <w:spacing w:before="80" w:after="80" w:line="276" w:lineRule="auto"/>
              <w:rPr>
                <w:rFonts w:cs="Times New Roman"/>
                <w:sz w:val="19"/>
                <w:szCs w:val="19"/>
              </w:rPr>
            </w:pPr>
          </w:p>
          <w:p w14:paraId="11F59E7D" w14:textId="16CDD736" w:rsidR="00066D68" w:rsidRPr="00B83DA6" w:rsidRDefault="00066D68" w:rsidP="007563AE">
            <w:pPr>
              <w:spacing w:before="80" w:after="80" w:line="276" w:lineRule="auto"/>
              <w:rPr>
                <w:rFonts w:cs="Times New Roman"/>
                <w:sz w:val="19"/>
                <w:szCs w:val="19"/>
              </w:rPr>
            </w:pPr>
          </w:p>
          <w:p w14:paraId="71C5F620" w14:textId="52801CB7" w:rsidR="00066D68" w:rsidRPr="00B83DA6" w:rsidRDefault="00066D68" w:rsidP="007563AE">
            <w:pPr>
              <w:spacing w:before="80" w:after="80" w:line="276" w:lineRule="auto"/>
              <w:rPr>
                <w:rFonts w:cs="Times New Roman"/>
                <w:sz w:val="19"/>
                <w:szCs w:val="19"/>
              </w:rPr>
            </w:pPr>
          </w:p>
          <w:p w14:paraId="17DA7253" w14:textId="77777777" w:rsidR="00066D68" w:rsidRPr="00B83DA6" w:rsidRDefault="00066D68" w:rsidP="007563AE">
            <w:pPr>
              <w:spacing w:before="80" w:after="80" w:line="276" w:lineRule="auto"/>
              <w:rPr>
                <w:rFonts w:cs="Times New Roman"/>
                <w:sz w:val="19"/>
                <w:szCs w:val="19"/>
              </w:rPr>
            </w:pPr>
          </w:p>
          <w:p w14:paraId="6002E666" w14:textId="654C5FEA" w:rsidR="00066D68" w:rsidRPr="00B83DA6" w:rsidRDefault="00066D68" w:rsidP="007563AE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cs="Times New Roman"/>
                <w:i/>
                <w:iCs/>
                <w:sz w:val="19"/>
                <w:szCs w:val="19"/>
              </w:rPr>
              <w:t>[Note: Multiple responses possible]</w:t>
            </w:r>
          </w:p>
        </w:tc>
        <w:tc>
          <w:tcPr>
            <w:tcW w:w="4320" w:type="dxa"/>
          </w:tcPr>
          <w:p w14:paraId="006FAF41" w14:textId="77777777" w:rsidR="00066D68" w:rsidRPr="00B83DA6" w:rsidRDefault="00066D68" w:rsidP="00195F59">
            <w:pPr>
              <w:pStyle w:val="ListParagraph"/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hysical barriers </w:t>
            </w:r>
          </w:p>
          <w:p w14:paraId="57A3086F" w14:textId="77777777" w:rsidR="00066D68" w:rsidRPr="00B83DA6" w:rsidRDefault="00066D68" w:rsidP="00195F59">
            <w:pPr>
              <w:pStyle w:val="ListParagraph"/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nguage barriers </w:t>
            </w:r>
          </w:p>
          <w:p w14:paraId="24877088" w14:textId="77777777" w:rsidR="00066D68" w:rsidRPr="00B83DA6" w:rsidRDefault="00066D68" w:rsidP="00195F59">
            <w:pPr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Fear of discrimination</w:t>
            </w:r>
          </w:p>
          <w:p w14:paraId="7AF4C70D" w14:textId="77777777" w:rsidR="00066D68" w:rsidRPr="00B83DA6" w:rsidRDefault="00066D68" w:rsidP="00195F59">
            <w:pPr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Misbehavior of the hospital staff </w:t>
            </w:r>
          </w:p>
          <w:p w14:paraId="1B854007" w14:textId="77777777" w:rsidR="00066D68" w:rsidRPr="00B83DA6" w:rsidRDefault="00066D68" w:rsidP="00195F59">
            <w:pPr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ould not afford the services </w:t>
            </w:r>
          </w:p>
          <w:p w14:paraId="61F5FB39" w14:textId="77777777" w:rsidR="00066D68" w:rsidRPr="00B83DA6" w:rsidRDefault="00066D68" w:rsidP="00195F59">
            <w:pPr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the service </w:t>
            </w:r>
          </w:p>
          <w:p w14:paraId="34B399C4" w14:textId="77777777" w:rsidR="00066D68" w:rsidRPr="00B83DA6" w:rsidRDefault="00066D68" w:rsidP="00195F59">
            <w:pPr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medicine </w:t>
            </w:r>
          </w:p>
          <w:p w14:paraId="691EC8CC" w14:textId="77777777" w:rsidR="00066D68" w:rsidRPr="00B83DA6" w:rsidRDefault="00066D68" w:rsidP="00195F59">
            <w:pPr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doctors </w:t>
            </w:r>
          </w:p>
          <w:p w14:paraId="5D0A16B8" w14:textId="77777777" w:rsidR="00066D68" w:rsidRPr="00B83DA6" w:rsidRDefault="00066D68" w:rsidP="00195F59">
            <w:pPr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quality of care </w:t>
            </w:r>
          </w:p>
          <w:p w14:paraId="67167E29" w14:textId="77777777" w:rsidR="00066D68" w:rsidRPr="00B83DA6" w:rsidRDefault="00066D68" w:rsidP="00195F59">
            <w:pPr>
              <w:pStyle w:val="ListParagraph"/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waiting time </w:t>
            </w:r>
          </w:p>
          <w:p w14:paraId="64F2EB9F" w14:textId="77777777" w:rsidR="00066D68" w:rsidRPr="00B83DA6" w:rsidRDefault="00066D68" w:rsidP="00195F59">
            <w:pPr>
              <w:pStyle w:val="ListParagraph"/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doctor-patient confidentiality </w:t>
            </w:r>
          </w:p>
          <w:p w14:paraId="56460ED9" w14:textId="77777777" w:rsidR="00066D68" w:rsidRPr="00B83DA6" w:rsidRDefault="00066D68" w:rsidP="00195F59">
            <w:pPr>
              <w:pStyle w:val="ListParagraph"/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distance to the facility </w:t>
            </w:r>
          </w:p>
          <w:p w14:paraId="58B47DBC" w14:textId="77777777" w:rsidR="00066D68" w:rsidRPr="00B83DA6" w:rsidRDefault="00066D68" w:rsidP="00195F59">
            <w:pPr>
              <w:pStyle w:val="ListParagraph"/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transportation to the facility </w:t>
            </w:r>
          </w:p>
          <w:p w14:paraId="1F488C83" w14:textId="77777777" w:rsidR="00066D68" w:rsidRPr="00B83DA6" w:rsidRDefault="00066D68" w:rsidP="00195F59">
            <w:pPr>
              <w:pStyle w:val="ListParagraph"/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ck of privacy </w:t>
            </w:r>
          </w:p>
          <w:p w14:paraId="3D4330B1" w14:textId="77777777" w:rsidR="00066D68" w:rsidRPr="00B83DA6" w:rsidRDefault="00066D68" w:rsidP="00195F59">
            <w:pPr>
              <w:pStyle w:val="ListParagraph"/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hygiene at the facility </w:t>
            </w:r>
          </w:p>
          <w:p w14:paraId="55AFCB7E" w14:textId="77777777" w:rsidR="00066D68" w:rsidRPr="00B83DA6" w:rsidRDefault="00066D68" w:rsidP="00195F59">
            <w:pPr>
              <w:pStyle w:val="ListParagraph"/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ck of gender-specific or sensitive service </w:t>
            </w:r>
          </w:p>
          <w:p w14:paraId="541E8EC4" w14:textId="77777777" w:rsidR="00066D68" w:rsidRPr="00B83DA6" w:rsidRDefault="00066D68" w:rsidP="00195F59">
            <w:pPr>
              <w:pStyle w:val="ListParagraph"/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ck of age-specific or sensitive service </w:t>
            </w:r>
          </w:p>
          <w:p w14:paraId="6A4DB084" w14:textId="18768F51" w:rsidR="00066D68" w:rsidRPr="00B83DA6" w:rsidRDefault="00066D68" w:rsidP="00195F59">
            <w:pPr>
              <w:numPr>
                <w:ilvl w:val="0"/>
                <w:numId w:val="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Other (Please specify)</w:t>
            </w: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……………</w:t>
            </w:r>
          </w:p>
        </w:tc>
      </w:tr>
      <w:tr w:rsidR="00066D68" w:rsidRPr="00B83DA6" w14:paraId="66371144" w14:textId="77777777" w:rsidTr="00066D68">
        <w:trPr>
          <w:trHeight w:val="704"/>
          <w:jc w:val="center"/>
        </w:trPr>
        <w:tc>
          <w:tcPr>
            <w:tcW w:w="625" w:type="dxa"/>
          </w:tcPr>
          <w:p w14:paraId="6CB01D83" w14:textId="668A46F4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4.2</w:t>
            </w:r>
          </w:p>
        </w:tc>
        <w:tc>
          <w:tcPr>
            <w:tcW w:w="4410" w:type="dxa"/>
          </w:tcPr>
          <w:p w14:paraId="1A17A348" w14:textId="77CC1E37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Would you seek help at the same health facility if faced with a health issue in case of extreme emergency?</w:t>
            </w:r>
          </w:p>
        </w:tc>
        <w:tc>
          <w:tcPr>
            <w:tcW w:w="4320" w:type="dxa"/>
          </w:tcPr>
          <w:p w14:paraId="4F2D3737" w14:textId="77777777" w:rsidR="00066D68" w:rsidRPr="00B83DA6" w:rsidRDefault="00066D68" w:rsidP="00195F59">
            <w:pPr>
              <w:numPr>
                <w:ilvl w:val="0"/>
                <w:numId w:val="2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</w:t>
            </w:r>
          </w:p>
          <w:p w14:paraId="17DFCB1D" w14:textId="128D3E34" w:rsidR="00066D68" w:rsidRPr="00B83DA6" w:rsidRDefault="00066D68" w:rsidP="00195F59">
            <w:pPr>
              <w:numPr>
                <w:ilvl w:val="0"/>
                <w:numId w:val="2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</w:tc>
      </w:tr>
      <w:tr w:rsidR="00066D68" w:rsidRPr="00B83DA6" w14:paraId="34D33FC5" w14:textId="77777777" w:rsidTr="00066D68">
        <w:trPr>
          <w:trHeight w:val="704"/>
          <w:jc w:val="center"/>
        </w:trPr>
        <w:tc>
          <w:tcPr>
            <w:tcW w:w="625" w:type="dxa"/>
          </w:tcPr>
          <w:p w14:paraId="4A739853" w14:textId="292F5D41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4.3</w:t>
            </w:r>
          </w:p>
        </w:tc>
        <w:tc>
          <w:tcPr>
            <w:tcW w:w="4410" w:type="dxa"/>
          </w:tcPr>
          <w:p w14:paraId="4AC820CB" w14:textId="3B691C68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ave there been times when you needed healthcare but did not seek it?</w:t>
            </w:r>
          </w:p>
        </w:tc>
        <w:tc>
          <w:tcPr>
            <w:tcW w:w="4320" w:type="dxa"/>
          </w:tcPr>
          <w:p w14:paraId="6CB49901" w14:textId="77777777" w:rsidR="00066D68" w:rsidRPr="00B83DA6" w:rsidRDefault="00066D68" w:rsidP="00195F59">
            <w:pPr>
              <w:numPr>
                <w:ilvl w:val="0"/>
                <w:numId w:val="2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</w:t>
            </w:r>
          </w:p>
          <w:p w14:paraId="7A9EE2CF" w14:textId="177A6AEF" w:rsidR="00066D68" w:rsidRPr="00B83DA6" w:rsidRDefault="00066D68" w:rsidP="00195F59">
            <w:pPr>
              <w:numPr>
                <w:ilvl w:val="0"/>
                <w:numId w:val="2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</w:tc>
      </w:tr>
      <w:tr w:rsidR="00066D68" w:rsidRPr="00B83DA6" w14:paraId="1BF724A8" w14:textId="77777777" w:rsidTr="00066D68">
        <w:trPr>
          <w:trHeight w:val="6200"/>
          <w:jc w:val="center"/>
        </w:trPr>
        <w:tc>
          <w:tcPr>
            <w:tcW w:w="625" w:type="dxa"/>
          </w:tcPr>
          <w:p w14:paraId="6704EC86" w14:textId="2CEEFFC0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lastRenderedPageBreak/>
              <w:t>4.3a</w:t>
            </w:r>
          </w:p>
        </w:tc>
        <w:tc>
          <w:tcPr>
            <w:tcW w:w="4410" w:type="dxa"/>
          </w:tcPr>
          <w:p w14:paraId="3BECD942" w14:textId="4FA77A20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If yes, what were the reasons? (Choose all that apply)</w:t>
            </w:r>
          </w:p>
          <w:p w14:paraId="20EAA1A5" w14:textId="77777777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39A4D241" w14:textId="77777777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6B63D9FE" w14:textId="77777777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7E701B8B" w14:textId="77777777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2B6D954F" w14:textId="77777777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471C5A20" w14:textId="77777777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7907DE68" w14:textId="77777777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2B475E67" w14:textId="77777777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6BFD4ED0" w14:textId="77777777" w:rsidR="00066D68" w:rsidRPr="00B83DA6" w:rsidRDefault="00066D68" w:rsidP="007563AE">
            <w:pPr>
              <w:spacing w:before="80" w:after="80" w:line="276" w:lineRule="auto"/>
              <w:rPr>
                <w:rFonts w:cs="Times New Roman"/>
                <w:sz w:val="19"/>
                <w:szCs w:val="19"/>
              </w:rPr>
            </w:pPr>
          </w:p>
          <w:p w14:paraId="6E844F29" w14:textId="6FC560A5" w:rsidR="00066D68" w:rsidRPr="00B83DA6" w:rsidRDefault="00066D68" w:rsidP="007563AE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cs="Times New Roman"/>
                <w:i/>
                <w:iCs/>
                <w:sz w:val="19"/>
                <w:szCs w:val="19"/>
              </w:rPr>
              <w:t>[Note: Multiple responses possible]</w:t>
            </w:r>
          </w:p>
        </w:tc>
        <w:tc>
          <w:tcPr>
            <w:tcW w:w="4320" w:type="dxa"/>
          </w:tcPr>
          <w:p w14:paraId="1EE623E9" w14:textId="77777777" w:rsidR="00066D68" w:rsidRPr="00B83DA6" w:rsidRDefault="00066D68" w:rsidP="00195F59">
            <w:pPr>
              <w:pStyle w:val="ListParagraph"/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hysical barriers </w:t>
            </w:r>
          </w:p>
          <w:p w14:paraId="7DFC5185" w14:textId="77777777" w:rsidR="00066D68" w:rsidRPr="00B83DA6" w:rsidRDefault="00066D68" w:rsidP="00195F59">
            <w:pPr>
              <w:pStyle w:val="ListParagraph"/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nguage barriers </w:t>
            </w:r>
          </w:p>
          <w:p w14:paraId="53D05E24" w14:textId="77777777" w:rsidR="00066D68" w:rsidRPr="00B83DA6" w:rsidRDefault="00066D68" w:rsidP="00195F59">
            <w:pPr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Fear of discrimination</w:t>
            </w:r>
          </w:p>
          <w:p w14:paraId="7BB86A9C" w14:textId="77777777" w:rsidR="00066D68" w:rsidRPr="00B83DA6" w:rsidRDefault="00066D68" w:rsidP="00195F59">
            <w:pPr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Misbehavior of the hospital staff </w:t>
            </w:r>
          </w:p>
          <w:p w14:paraId="6CDED336" w14:textId="77777777" w:rsidR="00066D68" w:rsidRPr="00B83DA6" w:rsidRDefault="00066D68" w:rsidP="00195F59">
            <w:pPr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ould not afford the services </w:t>
            </w:r>
          </w:p>
          <w:p w14:paraId="3B59B83A" w14:textId="77777777" w:rsidR="00066D68" w:rsidRPr="00B83DA6" w:rsidRDefault="00066D68" w:rsidP="00195F59">
            <w:pPr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the service </w:t>
            </w:r>
          </w:p>
          <w:p w14:paraId="7BFD5B6A" w14:textId="77777777" w:rsidR="00066D68" w:rsidRPr="00B83DA6" w:rsidRDefault="00066D68" w:rsidP="00195F59">
            <w:pPr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medicine </w:t>
            </w:r>
          </w:p>
          <w:p w14:paraId="41A8E340" w14:textId="77777777" w:rsidR="00066D68" w:rsidRPr="00B83DA6" w:rsidRDefault="00066D68" w:rsidP="00195F59">
            <w:pPr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doctors </w:t>
            </w:r>
          </w:p>
          <w:p w14:paraId="0722DDE7" w14:textId="77777777" w:rsidR="00066D68" w:rsidRPr="00B83DA6" w:rsidRDefault="00066D68" w:rsidP="00195F59">
            <w:pPr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quality of care </w:t>
            </w:r>
          </w:p>
          <w:p w14:paraId="5FA79D9D" w14:textId="77777777" w:rsidR="00066D68" w:rsidRPr="00B83DA6" w:rsidRDefault="00066D68" w:rsidP="00195F59">
            <w:pPr>
              <w:pStyle w:val="ListParagraph"/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waiting time </w:t>
            </w:r>
          </w:p>
          <w:p w14:paraId="3C5680CE" w14:textId="77777777" w:rsidR="00066D68" w:rsidRPr="00B83DA6" w:rsidRDefault="00066D68" w:rsidP="00195F59">
            <w:pPr>
              <w:pStyle w:val="ListParagraph"/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doctor-patient confidentiality </w:t>
            </w:r>
          </w:p>
          <w:p w14:paraId="5D982079" w14:textId="77777777" w:rsidR="00066D68" w:rsidRPr="00B83DA6" w:rsidRDefault="00066D68" w:rsidP="00195F59">
            <w:pPr>
              <w:pStyle w:val="ListParagraph"/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distance to the facility </w:t>
            </w:r>
          </w:p>
          <w:p w14:paraId="3022A04B" w14:textId="77777777" w:rsidR="00066D68" w:rsidRPr="00B83DA6" w:rsidRDefault="00066D68" w:rsidP="00195F59">
            <w:pPr>
              <w:pStyle w:val="ListParagraph"/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transportation to the facility </w:t>
            </w:r>
          </w:p>
          <w:p w14:paraId="3B6C2B06" w14:textId="77777777" w:rsidR="00066D68" w:rsidRPr="00B83DA6" w:rsidRDefault="00066D68" w:rsidP="00195F59">
            <w:pPr>
              <w:pStyle w:val="ListParagraph"/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ck of privacy </w:t>
            </w:r>
          </w:p>
          <w:p w14:paraId="3FBB4D7C" w14:textId="77777777" w:rsidR="00066D68" w:rsidRPr="00B83DA6" w:rsidRDefault="00066D68" w:rsidP="00195F59">
            <w:pPr>
              <w:pStyle w:val="ListParagraph"/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hygiene at the facility </w:t>
            </w:r>
          </w:p>
          <w:p w14:paraId="0F9872C1" w14:textId="77777777" w:rsidR="00066D68" w:rsidRPr="00B83DA6" w:rsidRDefault="00066D68" w:rsidP="00195F59">
            <w:pPr>
              <w:pStyle w:val="ListParagraph"/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ck of gender-specific or sensitive service </w:t>
            </w:r>
          </w:p>
          <w:p w14:paraId="66770E62" w14:textId="77777777" w:rsidR="00066D68" w:rsidRPr="00B83DA6" w:rsidRDefault="00066D68" w:rsidP="00195F59">
            <w:pPr>
              <w:pStyle w:val="ListParagraph"/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ck of age-specific or sensitive service </w:t>
            </w:r>
          </w:p>
          <w:p w14:paraId="1CF18A9F" w14:textId="0870C763" w:rsidR="00066D68" w:rsidRPr="00B83DA6" w:rsidRDefault="00066D68" w:rsidP="00195F59">
            <w:pPr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Did not believe the facility could help or the condition is treatable </w:t>
            </w:r>
          </w:p>
          <w:p w14:paraId="64DDD5D9" w14:textId="4DF55CEA" w:rsidR="00066D68" w:rsidRPr="00B83DA6" w:rsidRDefault="00066D68" w:rsidP="00195F59">
            <w:pPr>
              <w:numPr>
                <w:ilvl w:val="0"/>
                <w:numId w:val="2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Other (please specify)</w:t>
            </w: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……………</w:t>
            </w:r>
          </w:p>
        </w:tc>
      </w:tr>
      <w:tr w:rsidR="00066D68" w:rsidRPr="00B83DA6" w14:paraId="62A685AE" w14:textId="77777777" w:rsidTr="00066D68">
        <w:trPr>
          <w:trHeight w:val="704"/>
          <w:jc w:val="center"/>
        </w:trPr>
        <w:tc>
          <w:tcPr>
            <w:tcW w:w="625" w:type="dxa"/>
          </w:tcPr>
          <w:p w14:paraId="740E5045" w14:textId="1D0E22D9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4.4</w:t>
            </w:r>
          </w:p>
        </w:tc>
        <w:tc>
          <w:tcPr>
            <w:tcW w:w="4410" w:type="dxa"/>
          </w:tcPr>
          <w:p w14:paraId="4CB8EE2E" w14:textId="42F2B4C9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ave you faced any barriers in accessing healthcare at Friendship</w:t>
            </w: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/non-Friendship</w:t>
            </w: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 hospital</w:t>
            </w: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s</w:t>
            </w: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?</w:t>
            </w:r>
          </w:p>
        </w:tc>
        <w:tc>
          <w:tcPr>
            <w:tcW w:w="4320" w:type="dxa"/>
          </w:tcPr>
          <w:p w14:paraId="07336DD0" w14:textId="77777777" w:rsidR="00066D68" w:rsidRPr="00B83DA6" w:rsidRDefault="00066D68" w:rsidP="00195F59">
            <w:pPr>
              <w:pStyle w:val="ListParagraph"/>
              <w:numPr>
                <w:ilvl w:val="0"/>
                <w:numId w:val="3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</w:t>
            </w:r>
          </w:p>
          <w:p w14:paraId="6D964867" w14:textId="6FA9E106" w:rsidR="00066D68" w:rsidRPr="00B83DA6" w:rsidRDefault="00066D68" w:rsidP="00195F59">
            <w:pPr>
              <w:pStyle w:val="ListParagraph"/>
              <w:numPr>
                <w:ilvl w:val="0"/>
                <w:numId w:val="3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</w:tc>
      </w:tr>
      <w:tr w:rsidR="00066D68" w:rsidRPr="00B83DA6" w14:paraId="4784C9A0" w14:textId="77777777" w:rsidTr="00066D68">
        <w:trPr>
          <w:trHeight w:val="5705"/>
          <w:jc w:val="center"/>
        </w:trPr>
        <w:tc>
          <w:tcPr>
            <w:tcW w:w="625" w:type="dxa"/>
          </w:tcPr>
          <w:p w14:paraId="45986420" w14:textId="018A1600" w:rsidR="00066D68" w:rsidRPr="00B83DA6" w:rsidRDefault="00066D68" w:rsidP="003C1DEB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4.4a</w:t>
            </w:r>
          </w:p>
        </w:tc>
        <w:tc>
          <w:tcPr>
            <w:tcW w:w="4410" w:type="dxa"/>
          </w:tcPr>
          <w:p w14:paraId="2861300A" w14:textId="642A4B52" w:rsidR="00066D68" w:rsidRPr="00B83DA6" w:rsidRDefault="00066D68" w:rsidP="003C1DEB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If yes, what was it? (Choose all that apply)</w:t>
            </w:r>
          </w:p>
          <w:p w14:paraId="522813B7" w14:textId="77777777" w:rsidR="00066D68" w:rsidRPr="00B83DA6" w:rsidRDefault="00066D68" w:rsidP="003C1DEB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360446D3" w14:textId="77777777" w:rsidR="00066D68" w:rsidRPr="00B83DA6" w:rsidRDefault="00066D68" w:rsidP="003C1DEB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6084B168" w14:textId="77777777" w:rsidR="00066D68" w:rsidRPr="00B83DA6" w:rsidRDefault="00066D68" w:rsidP="003C1DEB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7EA60533" w14:textId="77777777" w:rsidR="00066D68" w:rsidRPr="00B83DA6" w:rsidRDefault="00066D68" w:rsidP="003C1DEB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407B4820" w14:textId="77777777" w:rsidR="00066D68" w:rsidRPr="00B83DA6" w:rsidRDefault="00066D68" w:rsidP="003C1DEB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6E632418" w14:textId="77777777" w:rsidR="00066D68" w:rsidRPr="00B83DA6" w:rsidRDefault="00066D68" w:rsidP="003C1DEB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1F949285" w14:textId="77777777" w:rsidR="00066D68" w:rsidRPr="00B83DA6" w:rsidRDefault="00066D68" w:rsidP="003C1DEB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21C5CE43" w14:textId="77777777" w:rsidR="00066D68" w:rsidRPr="00B83DA6" w:rsidRDefault="00066D68" w:rsidP="007563AE">
            <w:pPr>
              <w:spacing w:before="80" w:after="80" w:line="276" w:lineRule="auto"/>
              <w:rPr>
                <w:rFonts w:cs="Times New Roman"/>
                <w:sz w:val="19"/>
                <w:szCs w:val="19"/>
              </w:rPr>
            </w:pPr>
          </w:p>
          <w:p w14:paraId="583C0E8B" w14:textId="3C86A0EE" w:rsidR="00066D68" w:rsidRPr="00B83DA6" w:rsidRDefault="00066D68" w:rsidP="007563AE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cs="Times New Roman"/>
                <w:i/>
                <w:iCs/>
                <w:sz w:val="19"/>
                <w:szCs w:val="19"/>
              </w:rPr>
              <w:t>[Note: Multiple responses possible]</w:t>
            </w:r>
          </w:p>
        </w:tc>
        <w:tc>
          <w:tcPr>
            <w:tcW w:w="4320" w:type="dxa"/>
          </w:tcPr>
          <w:p w14:paraId="13E63EDF" w14:textId="77777777" w:rsidR="00066D68" w:rsidRPr="00B83DA6" w:rsidRDefault="00066D68" w:rsidP="00FF7053">
            <w:pPr>
              <w:pStyle w:val="ListParagraph"/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hysical barriers </w:t>
            </w:r>
          </w:p>
          <w:p w14:paraId="0DE44B9B" w14:textId="77777777" w:rsidR="00066D68" w:rsidRPr="00B83DA6" w:rsidRDefault="00066D68" w:rsidP="00FF7053">
            <w:pPr>
              <w:pStyle w:val="ListParagraph"/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nguage barriers </w:t>
            </w:r>
          </w:p>
          <w:p w14:paraId="5C82AA0D" w14:textId="44EA53BA" w:rsidR="00066D68" w:rsidRPr="00B83DA6" w:rsidRDefault="00066D68" w:rsidP="00FF7053">
            <w:pPr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Fear of discrimination</w:t>
            </w:r>
          </w:p>
          <w:p w14:paraId="6C9AE487" w14:textId="4EEB884B" w:rsidR="00066D68" w:rsidRPr="00B83DA6" w:rsidRDefault="00066D68" w:rsidP="00FF7053">
            <w:pPr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Misbehavior of the hospital staff </w:t>
            </w:r>
          </w:p>
          <w:p w14:paraId="1BC295E8" w14:textId="2F7BCC08" w:rsidR="00066D68" w:rsidRPr="00B83DA6" w:rsidRDefault="00066D68" w:rsidP="00FF7053">
            <w:pPr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Could not afford the services </w:t>
            </w:r>
          </w:p>
          <w:p w14:paraId="3B4F1C62" w14:textId="6369DAC9" w:rsidR="00066D68" w:rsidRPr="00B83DA6" w:rsidRDefault="00066D68" w:rsidP="00FF7053">
            <w:pPr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the service </w:t>
            </w:r>
          </w:p>
          <w:p w14:paraId="6EFB41EF" w14:textId="4F0C696C" w:rsidR="00066D68" w:rsidRPr="00B83DA6" w:rsidRDefault="00066D68" w:rsidP="00FF7053">
            <w:pPr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medicine </w:t>
            </w:r>
          </w:p>
          <w:p w14:paraId="09BFDC29" w14:textId="1C440A7F" w:rsidR="00066D68" w:rsidRPr="00B83DA6" w:rsidRDefault="00066D68" w:rsidP="00FF7053">
            <w:pPr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Unavailability of doctors </w:t>
            </w:r>
          </w:p>
          <w:p w14:paraId="12FDAF50" w14:textId="77777777" w:rsidR="00066D68" w:rsidRPr="00B83DA6" w:rsidRDefault="00066D68" w:rsidP="00FF7053">
            <w:pPr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quality of care </w:t>
            </w:r>
          </w:p>
          <w:p w14:paraId="70805179" w14:textId="77777777" w:rsidR="00066D68" w:rsidRPr="00B83DA6" w:rsidRDefault="00066D68" w:rsidP="00FF7053">
            <w:pPr>
              <w:pStyle w:val="ListParagraph"/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waiting time </w:t>
            </w:r>
          </w:p>
          <w:p w14:paraId="5FA3C3CE" w14:textId="7470B601" w:rsidR="00066D68" w:rsidRPr="00B83DA6" w:rsidRDefault="00066D68" w:rsidP="00FF7053">
            <w:pPr>
              <w:pStyle w:val="ListParagraph"/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doctor-patient confidentiality </w:t>
            </w:r>
          </w:p>
          <w:p w14:paraId="23033CA0" w14:textId="5167D25C" w:rsidR="00066D68" w:rsidRPr="00B83DA6" w:rsidRDefault="00066D68" w:rsidP="00FF7053">
            <w:pPr>
              <w:pStyle w:val="ListParagraph"/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ong distance to the facility </w:t>
            </w:r>
          </w:p>
          <w:p w14:paraId="16FDEF96" w14:textId="11FA184F" w:rsidR="00066D68" w:rsidRPr="00B83DA6" w:rsidRDefault="00066D68" w:rsidP="00FF7053">
            <w:pPr>
              <w:pStyle w:val="ListParagraph"/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transportation to the facility </w:t>
            </w:r>
          </w:p>
          <w:p w14:paraId="428340E7" w14:textId="1D0E0888" w:rsidR="00066D68" w:rsidRPr="00B83DA6" w:rsidRDefault="00066D68" w:rsidP="00FF7053">
            <w:pPr>
              <w:pStyle w:val="ListParagraph"/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ck of privacy </w:t>
            </w:r>
          </w:p>
          <w:p w14:paraId="194EC6A8" w14:textId="77777777" w:rsidR="00066D68" w:rsidRPr="00B83DA6" w:rsidRDefault="00066D68" w:rsidP="00FF7053">
            <w:pPr>
              <w:pStyle w:val="ListParagraph"/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Poor hygiene at the facility </w:t>
            </w:r>
          </w:p>
          <w:p w14:paraId="327FFCDF" w14:textId="7AC5F1A4" w:rsidR="00066D68" w:rsidRPr="00B83DA6" w:rsidRDefault="00066D68" w:rsidP="00FF7053">
            <w:pPr>
              <w:pStyle w:val="ListParagraph"/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ck of gender-specific or sensitive service </w:t>
            </w:r>
          </w:p>
          <w:p w14:paraId="56BE959D" w14:textId="77777777" w:rsidR="00066D68" w:rsidRPr="00B83DA6" w:rsidRDefault="00066D68" w:rsidP="00FF7053">
            <w:pPr>
              <w:pStyle w:val="ListParagraph"/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Lack of age-specific or sensitive service </w:t>
            </w:r>
          </w:p>
          <w:p w14:paraId="1306D293" w14:textId="2A14F50A" w:rsidR="00066D68" w:rsidRPr="00B83DA6" w:rsidRDefault="00066D68" w:rsidP="00FF7053">
            <w:pPr>
              <w:pStyle w:val="ListParagraph"/>
              <w:numPr>
                <w:ilvl w:val="0"/>
                <w:numId w:val="12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Others (specify ……….)</w:t>
            </w:r>
          </w:p>
        </w:tc>
      </w:tr>
    </w:tbl>
    <w:p w14:paraId="676D3ADE" w14:textId="77777777" w:rsidR="00DA2B4C" w:rsidRDefault="00DA2B4C"/>
    <w:tbl>
      <w:tblPr>
        <w:tblStyle w:val="TableGrid"/>
        <w:tblW w:w="9270" w:type="dxa"/>
        <w:jc w:val="center"/>
        <w:tblLook w:val="04A0" w:firstRow="1" w:lastRow="0" w:firstColumn="1" w:lastColumn="0" w:noHBand="0" w:noVBand="1"/>
      </w:tblPr>
      <w:tblGrid>
        <w:gridCol w:w="720"/>
        <w:gridCol w:w="5035"/>
        <w:gridCol w:w="3515"/>
      </w:tblGrid>
      <w:tr w:rsidR="00066D68" w:rsidRPr="00B83DA6" w14:paraId="15155798" w14:textId="77777777" w:rsidTr="00066D68">
        <w:trPr>
          <w:trHeight w:val="350"/>
          <w:jc w:val="center"/>
        </w:trPr>
        <w:tc>
          <w:tcPr>
            <w:tcW w:w="9270" w:type="dxa"/>
            <w:gridSpan w:val="3"/>
            <w:shd w:val="clear" w:color="auto" w:fill="D9E2F3" w:themeFill="accent1" w:themeFillTint="33"/>
          </w:tcPr>
          <w:p w14:paraId="5358E9FC" w14:textId="4A09B5C7" w:rsidR="00066D68" w:rsidRPr="00B83DA6" w:rsidRDefault="00066D68" w:rsidP="00066D68">
            <w:pPr>
              <w:jc w:val="center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835C7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odule 5: Satisfaction and quality of service-related Information</w:t>
            </w:r>
          </w:p>
        </w:tc>
      </w:tr>
      <w:tr w:rsidR="00066D68" w:rsidRPr="00B83DA6" w14:paraId="073A768F" w14:textId="77777777" w:rsidTr="00066D68">
        <w:trPr>
          <w:trHeight w:val="704"/>
          <w:jc w:val="center"/>
        </w:trPr>
        <w:tc>
          <w:tcPr>
            <w:tcW w:w="720" w:type="dxa"/>
          </w:tcPr>
          <w:p w14:paraId="4CCCF367" w14:textId="4BB5C55D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5.1</w:t>
            </w:r>
          </w:p>
        </w:tc>
        <w:tc>
          <w:tcPr>
            <w:tcW w:w="5035" w:type="dxa"/>
          </w:tcPr>
          <w:p w14:paraId="6B8CDD71" w14:textId="64C74C74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re you satisfied with the services provided at the health facility you usually visit?</w:t>
            </w:r>
          </w:p>
        </w:tc>
        <w:tc>
          <w:tcPr>
            <w:tcW w:w="3515" w:type="dxa"/>
          </w:tcPr>
          <w:p w14:paraId="50749B28" w14:textId="77777777" w:rsidR="00066D68" w:rsidRPr="00B83DA6" w:rsidRDefault="00066D68" w:rsidP="00195F59">
            <w:pPr>
              <w:numPr>
                <w:ilvl w:val="0"/>
                <w:numId w:val="2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</w:t>
            </w:r>
          </w:p>
          <w:p w14:paraId="16182ED1" w14:textId="00CB198D" w:rsidR="00066D68" w:rsidRPr="00B83DA6" w:rsidRDefault="00066D68" w:rsidP="00195F59">
            <w:pPr>
              <w:numPr>
                <w:ilvl w:val="0"/>
                <w:numId w:val="2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</w:tc>
      </w:tr>
      <w:tr w:rsidR="00066D68" w:rsidRPr="00B83DA6" w14:paraId="17642EA7" w14:textId="77777777" w:rsidTr="00066D68">
        <w:trPr>
          <w:trHeight w:val="704"/>
          <w:jc w:val="center"/>
        </w:trPr>
        <w:tc>
          <w:tcPr>
            <w:tcW w:w="720" w:type="dxa"/>
          </w:tcPr>
          <w:p w14:paraId="120ED3EF" w14:textId="0C2C45D2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5.2</w:t>
            </w:r>
          </w:p>
        </w:tc>
        <w:tc>
          <w:tcPr>
            <w:tcW w:w="5035" w:type="dxa"/>
          </w:tcPr>
          <w:p w14:paraId="30C59933" w14:textId="6DA29A85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ow would you rate the waiting time at the health facility?</w:t>
            </w:r>
          </w:p>
        </w:tc>
        <w:tc>
          <w:tcPr>
            <w:tcW w:w="3515" w:type="dxa"/>
          </w:tcPr>
          <w:p w14:paraId="46932985" w14:textId="77777777" w:rsidR="00066D68" w:rsidRPr="00B83DA6" w:rsidRDefault="00066D68" w:rsidP="00195F59">
            <w:pPr>
              <w:numPr>
                <w:ilvl w:val="0"/>
                <w:numId w:val="2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Very good</w:t>
            </w:r>
          </w:p>
          <w:p w14:paraId="16ACBD0B" w14:textId="25A6BE88" w:rsidR="00066D68" w:rsidRPr="00B83DA6" w:rsidRDefault="00066D68" w:rsidP="00195F59">
            <w:pPr>
              <w:numPr>
                <w:ilvl w:val="0"/>
                <w:numId w:val="2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Good</w:t>
            </w:r>
          </w:p>
          <w:p w14:paraId="7BDD0DC8" w14:textId="7D36429F" w:rsidR="00066D68" w:rsidRPr="00B83DA6" w:rsidRDefault="00066D68" w:rsidP="00195F59">
            <w:pPr>
              <w:numPr>
                <w:ilvl w:val="0"/>
                <w:numId w:val="2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verage</w:t>
            </w:r>
          </w:p>
          <w:p w14:paraId="6A66BA19" w14:textId="21DB82D1" w:rsidR="00066D68" w:rsidRPr="00B83DA6" w:rsidRDefault="00066D68" w:rsidP="00195F59">
            <w:pPr>
              <w:numPr>
                <w:ilvl w:val="0"/>
                <w:numId w:val="2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Poor</w:t>
            </w:r>
          </w:p>
          <w:p w14:paraId="279316D1" w14:textId="5F1ACA9B" w:rsidR="00066D68" w:rsidRPr="00B83DA6" w:rsidRDefault="00066D68" w:rsidP="00195F59">
            <w:pPr>
              <w:numPr>
                <w:ilvl w:val="0"/>
                <w:numId w:val="2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Very poor</w:t>
            </w:r>
          </w:p>
        </w:tc>
      </w:tr>
      <w:tr w:rsidR="00066D68" w:rsidRPr="00B83DA6" w14:paraId="3E0B6ED5" w14:textId="77777777" w:rsidTr="00066D68">
        <w:trPr>
          <w:trHeight w:val="704"/>
          <w:jc w:val="center"/>
        </w:trPr>
        <w:tc>
          <w:tcPr>
            <w:tcW w:w="720" w:type="dxa"/>
          </w:tcPr>
          <w:p w14:paraId="3D4D688A" w14:textId="3F459427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5.3</w:t>
            </w:r>
          </w:p>
        </w:tc>
        <w:tc>
          <w:tcPr>
            <w:tcW w:w="5035" w:type="dxa"/>
          </w:tcPr>
          <w:p w14:paraId="2C4A5B00" w14:textId="5DE535CA" w:rsidR="00066D68" w:rsidRPr="00B83DA6" w:rsidRDefault="00066D68" w:rsidP="00C22A33">
            <w:pPr>
              <w:jc w:val="both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Do you believe the health services provided are acceptable, affordable, and accessible?</w:t>
            </w:r>
          </w:p>
        </w:tc>
        <w:tc>
          <w:tcPr>
            <w:tcW w:w="3515" w:type="dxa"/>
          </w:tcPr>
          <w:p w14:paraId="6BF651E7" w14:textId="77777777" w:rsidR="00066D68" w:rsidRPr="00B83DA6" w:rsidRDefault="00066D68" w:rsidP="00195F59">
            <w:pPr>
              <w:numPr>
                <w:ilvl w:val="0"/>
                <w:numId w:val="2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cceptable</w:t>
            </w:r>
          </w:p>
          <w:p w14:paraId="63B10187" w14:textId="24BB3295" w:rsidR="00066D68" w:rsidRPr="00B83DA6" w:rsidRDefault="00066D68" w:rsidP="00195F59">
            <w:pPr>
              <w:numPr>
                <w:ilvl w:val="0"/>
                <w:numId w:val="2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ffordable</w:t>
            </w:r>
          </w:p>
          <w:p w14:paraId="18948691" w14:textId="3C903D85" w:rsidR="00066D68" w:rsidRPr="00B83DA6" w:rsidRDefault="00066D68" w:rsidP="00195F59">
            <w:pPr>
              <w:numPr>
                <w:ilvl w:val="0"/>
                <w:numId w:val="2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ccessible</w:t>
            </w:r>
          </w:p>
          <w:p w14:paraId="3B91DC67" w14:textId="0494E46C" w:rsidR="00066D68" w:rsidRPr="00B83DA6" w:rsidRDefault="00066D68" w:rsidP="00195F59">
            <w:pPr>
              <w:numPr>
                <w:ilvl w:val="0"/>
                <w:numId w:val="28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ne of the above</w:t>
            </w:r>
          </w:p>
        </w:tc>
      </w:tr>
      <w:tr w:rsidR="00066D68" w:rsidRPr="00B83DA6" w14:paraId="6DD8BFED" w14:textId="77777777" w:rsidTr="00066D68">
        <w:trPr>
          <w:trHeight w:val="704"/>
          <w:jc w:val="center"/>
        </w:trPr>
        <w:tc>
          <w:tcPr>
            <w:tcW w:w="720" w:type="dxa"/>
          </w:tcPr>
          <w:p w14:paraId="4FAE187E" w14:textId="310626EE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5.4</w:t>
            </w:r>
          </w:p>
        </w:tc>
        <w:tc>
          <w:tcPr>
            <w:tcW w:w="5035" w:type="dxa"/>
          </w:tcPr>
          <w:p w14:paraId="5C3A98E1" w14:textId="5DB04E06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ow would you rate the physical accessibility of the health facility?</w:t>
            </w:r>
          </w:p>
        </w:tc>
        <w:tc>
          <w:tcPr>
            <w:tcW w:w="3515" w:type="dxa"/>
          </w:tcPr>
          <w:p w14:paraId="6B11B485" w14:textId="77777777" w:rsidR="00066D68" w:rsidRPr="00B83DA6" w:rsidRDefault="00066D68" w:rsidP="00195F59">
            <w:pPr>
              <w:numPr>
                <w:ilvl w:val="0"/>
                <w:numId w:val="2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Very good</w:t>
            </w:r>
          </w:p>
          <w:p w14:paraId="21473141" w14:textId="038A6B78" w:rsidR="00066D68" w:rsidRPr="00B83DA6" w:rsidRDefault="00066D68" w:rsidP="00195F59">
            <w:pPr>
              <w:numPr>
                <w:ilvl w:val="0"/>
                <w:numId w:val="2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Good</w:t>
            </w:r>
          </w:p>
          <w:p w14:paraId="4339437C" w14:textId="599350AA" w:rsidR="00066D68" w:rsidRPr="00B83DA6" w:rsidRDefault="00066D68" w:rsidP="00195F59">
            <w:pPr>
              <w:numPr>
                <w:ilvl w:val="0"/>
                <w:numId w:val="2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verage</w:t>
            </w:r>
          </w:p>
          <w:p w14:paraId="06DEC0B8" w14:textId="77777777" w:rsidR="00066D68" w:rsidRPr="00B83DA6" w:rsidRDefault="00066D68" w:rsidP="00195F59">
            <w:pPr>
              <w:numPr>
                <w:ilvl w:val="0"/>
                <w:numId w:val="2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 Poor</w:t>
            </w:r>
          </w:p>
          <w:p w14:paraId="4F07D604" w14:textId="62F5D489" w:rsidR="00066D68" w:rsidRPr="00B83DA6" w:rsidRDefault="00066D68" w:rsidP="00195F59">
            <w:pPr>
              <w:numPr>
                <w:ilvl w:val="0"/>
                <w:numId w:val="29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 Very poor</w:t>
            </w:r>
          </w:p>
        </w:tc>
      </w:tr>
      <w:tr w:rsidR="00066D68" w:rsidRPr="00B83DA6" w14:paraId="695C6CDC" w14:textId="77777777" w:rsidTr="00066D68">
        <w:trPr>
          <w:trHeight w:val="704"/>
          <w:jc w:val="center"/>
        </w:trPr>
        <w:tc>
          <w:tcPr>
            <w:tcW w:w="720" w:type="dxa"/>
          </w:tcPr>
          <w:p w14:paraId="29942E31" w14:textId="12181B4D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5.5</w:t>
            </w:r>
          </w:p>
        </w:tc>
        <w:tc>
          <w:tcPr>
            <w:tcW w:w="5035" w:type="dxa"/>
          </w:tcPr>
          <w:p w14:paraId="689FBFF3" w14:textId="64EE6B38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In your opinion, are the healthcare workers at the health facility adequately trained?</w:t>
            </w:r>
          </w:p>
        </w:tc>
        <w:tc>
          <w:tcPr>
            <w:tcW w:w="3515" w:type="dxa"/>
          </w:tcPr>
          <w:p w14:paraId="4727805D" w14:textId="77777777" w:rsidR="00066D68" w:rsidRPr="00B83DA6" w:rsidRDefault="00066D68" w:rsidP="00195F59">
            <w:pPr>
              <w:numPr>
                <w:ilvl w:val="0"/>
                <w:numId w:val="3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</w:t>
            </w:r>
          </w:p>
          <w:p w14:paraId="51745696" w14:textId="1B7AC0F0" w:rsidR="00066D68" w:rsidRPr="00B83DA6" w:rsidRDefault="00066D68" w:rsidP="00195F59">
            <w:pPr>
              <w:numPr>
                <w:ilvl w:val="0"/>
                <w:numId w:val="3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  <w:p w14:paraId="5393B953" w14:textId="591A1AFE" w:rsidR="00066D68" w:rsidRPr="00B83DA6" w:rsidRDefault="00066D68" w:rsidP="00195F59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83DA6">
              <w:rPr>
                <w:rFonts w:ascii="Times New Roman" w:hAnsi="Times New Roman" w:cs="Times New Roman"/>
                <w:sz w:val="24"/>
                <w:szCs w:val="24"/>
              </w:rPr>
              <w:t>I’m not sure</w:t>
            </w:r>
          </w:p>
        </w:tc>
      </w:tr>
      <w:tr w:rsidR="00066D68" w:rsidRPr="00B83DA6" w14:paraId="69D1C8E2" w14:textId="77777777" w:rsidTr="00066D68">
        <w:trPr>
          <w:trHeight w:val="704"/>
          <w:jc w:val="center"/>
        </w:trPr>
        <w:tc>
          <w:tcPr>
            <w:tcW w:w="720" w:type="dxa"/>
          </w:tcPr>
          <w:p w14:paraId="4E2C0EF5" w14:textId="4A339ACE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5.6</w:t>
            </w:r>
          </w:p>
        </w:tc>
        <w:tc>
          <w:tcPr>
            <w:tcW w:w="5035" w:type="dxa"/>
          </w:tcPr>
          <w:p w14:paraId="0A5C8F95" w14:textId="34BCE864" w:rsidR="00066D68" w:rsidRPr="00B83DA6" w:rsidRDefault="00066D68" w:rsidP="00C22A33">
            <w:pPr>
              <w:jc w:val="both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ow would you rate the privacy and confidentiality provided during your consultations at the humanitarian health facilities?</w:t>
            </w:r>
          </w:p>
        </w:tc>
        <w:tc>
          <w:tcPr>
            <w:tcW w:w="3515" w:type="dxa"/>
          </w:tcPr>
          <w:p w14:paraId="4C757C2F" w14:textId="77777777" w:rsidR="00066D68" w:rsidRPr="00B83DA6" w:rsidRDefault="00066D68" w:rsidP="00195F59">
            <w:pPr>
              <w:numPr>
                <w:ilvl w:val="0"/>
                <w:numId w:val="4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Excellent</w:t>
            </w:r>
          </w:p>
          <w:p w14:paraId="5229F94E" w14:textId="02CA3DC7" w:rsidR="00066D68" w:rsidRPr="00B83DA6" w:rsidRDefault="00066D68" w:rsidP="00195F59">
            <w:pPr>
              <w:numPr>
                <w:ilvl w:val="0"/>
                <w:numId w:val="4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Good</w:t>
            </w:r>
          </w:p>
          <w:p w14:paraId="2F4E0432" w14:textId="23B0BEBB" w:rsidR="00066D68" w:rsidRPr="00B83DA6" w:rsidRDefault="00066D68" w:rsidP="00195F59">
            <w:pPr>
              <w:numPr>
                <w:ilvl w:val="0"/>
                <w:numId w:val="4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verage</w:t>
            </w:r>
          </w:p>
          <w:p w14:paraId="5F03CA5A" w14:textId="4E91D1B2" w:rsidR="00066D68" w:rsidRPr="00B83DA6" w:rsidRDefault="00066D68" w:rsidP="00195F59">
            <w:pPr>
              <w:numPr>
                <w:ilvl w:val="0"/>
                <w:numId w:val="4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Poor</w:t>
            </w:r>
          </w:p>
          <w:p w14:paraId="1BFCF9B5" w14:textId="4B266843" w:rsidR="00066D68" w:rsidRPr="00B83DA6" w:rsidRDefault="00066D68" w:rsidP="00195F59">
            <w:pPr>
              <w:numPr>
                <w:ilvl w:val="0"/>
                <w:numId w:val="40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Very poor</w:t>
            </w:r>
          </w:p>
        </w:tc>
      </w:tr>
      <w:tr w:rsidR="00066D68" w:rsidRPr="00B83DA6" w14:paraId="1B107648" w14:textId="77777777" w:rsidTr="00066D68">
        <w:trPr>
          <w:trHeight w:val="704"/>
          <w:jc w:val="center"/>
        </w:trPr>
        <w:tc>
          <w:tcPr>
            <w:tcW w:w="720" w:type="dxa"/>
          </w:tcPr>
          <w:p w14:paraId="2FFD03D5" w14:textId="3912BA92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5.7</w:t>
            </w:r>
          </w:p>
        </w:tc>
        <w:tc>
          <w:tcPr>
            <w:tcW w:w="5035" w:type="dxa"/>
          </w:tcPr>
          <w:p w14:paraId="104F7AE6" w14:textId="0B46A38D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re there availability of medicines at the health facility?</w:t>
            </w:r>
          </w:p>
        </w:tc>
        <w:tc>
          <w:tcPr>
            <w:tcW w:w="3515" w:type="dxa"/>
          </w:tcPr>
          <w:p w14:paraId="63FEE3FF" w14:textId="0148CCA3" w:rsidR="00066D68" w:rsidRPr="00B83DA6" w:rsidRDefault="00066D68" w:rsidP="00195F59">
            <w:pPr>
              <w:pStyle w:val="ListParagraph"/>
              <w:numPr>
                <w:ilvl w:val="0"/>
                <w:numId w:val="4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, always available</w:t>
            </w:r>
          </w:p>
          <w:p w14:paraId="6EBDC8C2" w14:textId="35995B1C" w:rsidR="00066D68" w:rsidRPr="00B83DA6" w:rsidRDefault="00066D68" w:rsidP="00195F59">
            <w:pPr>
              <w:pStyle w:val="ListParagraph"/>
              <w:numPr>
                <w:ilvl w:val="0"/>
                <w:numId w:val="4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, sometimes available</w:t>
            </w:r>
          </w:p>
          <w:p w14:paraId="29E05C4D" w14:textId="3FADE357" w:rsidR="00066D68" w:rsidRPr="00B83DA6" w:rsidRDefault="00066D68" w:rsidP="00195F59">
            <w:pPr>
              <w:pStyle w:val="ListParagraph"/>
              <w:numPr>
                <w:ilvl w:val="0"/>
                <w:numId w:val="4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Rarely available</w:t>
            </w:r>
          </w:p>
          <w:p w14:paraId="3C495A54" w14:textId="7DBA40AB" w:rsidR="00066D68" w:rsidRPr="00B83DA6" w:rsidRDefault="00066D68" w:rsidP="00195F59">
            <w:pPr>
              <w:pStyle w:val="ListParagraph"/>
              <w:numPr>
                <w:ilvl w:val="0"/>
                <w:numId w:val="4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ever available</w:t>
            </w:r>
          </w:p>
          <w:p w14:paraId="542A78D5" w14:textId="43346120" w:rsidR="00066D68" w:rsidRPr="00B83DA6" w:rsidRDefault="00066D68" w:rsidP="00195F59">
            <w:pPr>
              <w:pStyle w:val="ListParagraph"/>
              <w:numPr>
                <w:ilvl w:val="0"/>
                <w:numId w:val="4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I’m not sure</w:t>
            </w:r>
          </w:p>
        </w:tc>
      </w:tr>
      <w:tr w:rsidR="00066D68" w:rsidRPr="00B83DA6" w14:paraId="793CA3EA" w14:textId="77777777" w:rsidTr="00066D68">
        <w:trPr>
          <w:trHeight w:val="704"/>
          <w:jc w:val="center"/>
        </w:trPr>
        <w:tc>
          <w:tcPr>
            <w:tcW w:w="720" w:type="dxa"/>
          </w:tcPr>
          <w:p w14:paraId="53D174E5" w14:textId="07B3224F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5.8</w:t>
            </w:r>
          </w:p>
        </w:tc>
        <w:tc>
          <w:tcPr>
            <w:tcW w:w="5035" w:type="dxa"/>
          </w:tcPr>
          <w:p w14:paraId="752A7A2A" w14:textId="1888D148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Is there a follow-up mechanism after your visit to the healthcare facility?</w:t>
            </w:r>
          </w:p>
        </w:tc>
        <w:tc>
          <w:tcPr>
            <w:tcW w:w="3515" w:type="dxa"/>
          </w:tcPr>
          <w:p w14:paraId="163C338C" w14:textId="77777777" w:rsidR="00066D68" w:rsidRPr="00B83DA6" w:rsidRDefault="00066D68" w:rsidP="00195F59">
            <w:pPr>
              <w:numPr>
                <w:ilvl w:val="0"/>
                <w:numId w:val="3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</w:t>
            </w:r>
          </w:p>
          <w:p w14:paraId="1E924705" w14:textId="4082BF02" w:rsidR="00066D68" w:rsidRPr="00B83DA6" w:rsidRDefault="00066D68" w:rsidP="00195F59">
            <w:pPr>
              <w:numPr>
                <w:ilvl w:val="0"/>
                <w:numId w:val="31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  <w:p w14:paraId="799D8ED9" w14:textId="6ACD66D2" w:rsidR="00066D68" w:rsidRPr="00B83DA6" w:rsidRDefault="00066D68" w:rsidP="00195F59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83DA6">
              <w:rPr>
                <w:rFonts w:ascii="Times New Roman" w:hAnsi="Times New Roman" w:cs="Times New Roman"/>
                <w:sz w:val="24"/>
                <w:szCs w:val="24"/>
              </w:rPr>
              <w:t>I’m not sure</w:t>
            </w:r>
          </w:p>
        </w:tc>
      </w:tr>
      <w:tr w:rsidR="00066D68" w:rsidRPr="00B83DA6" w14:paraId="757ED737" w14:textId="77777777" w:rsidTr="00066D68">
        <w:trPr>
          <w:trHeight w:val="704"/>
          <w:jc w:val="center"/>
        </w:trPr>
        <w:tc>
          <w:tcPr>
            <w:tcW w:w="720" w:type="dxa"/>
          </w:tcPr>
          <w:p w14:paraId="7D878B16" w14:textId="439508DC" w:rsidR="00066D68" w:rsidRPr="00B83DA6" w:rsidRDefault="00066D68" w:rsidP="00164940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5.9</w:t>
            </w:r>
          </w:p>
        </w:tc>
        <w:tc>
          <w:tcPr>
            <w:tcW w:w="5035" w:type="dxa"/>
          </w:tcPr>
          <w:p w14:paraId="15390F1A" w14:textId="257E68CF" w:rsidR="00066D68" w:rsidRPr="00B83DA6" w:rsidRDefault="00066D68" w:rsidP="00164940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Do you believe the provided healthcare services are equitable, considering the diverse needs of different individuals (children, the elderly, women, the disabled, etc.)?</w:t>
            </w:r>
          </w:p>
        </w:tc>
        <w:tc>
          <w:tcPr>
            <w:tcW w:w="3515" w:type="dxa"/>
          </w:tcPr>
          <w:p w14:paraId="5CD09633" w14:textId="77777777" w:rsidR="00066D68" w:rsidRPr="00B83DA6" w:rsidRDefault="00066D68" w:rsidP="00195F59">
            <w:pPr>
              <w:numPr>
                <w:ilvl w:val="0"/>
                <w:numId w:val="3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</w:t>
            </w:r>
          </w:p>
          <w:p w14:paraId="491F085B" w14:textId="3FD7AFD5" w:rsidR="00066D68" w:rsidRPr="00B83DA6" w:rsidRDefault="00066D68" w:rsidP="00195F59">
            <w:pPr>
              <w:numPr>
                <w:ilvl w:val="0"/>
                <w:numId w:val="32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  <w:p w14:paraId="49050926" w14:textId="0F1FBE81" w:rsidR="00066D68" w:rsidRPr="00B83DA6" w:rsidRDefault="00066D68" w:rsidP="00195F59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83DA6">
              <w:rPr>
                <w:rFonts w:ascii="Times New Roman" w:hAnsi="Times New Roman" w:cs="Times New Roman"/>
                <w:sz w:val="24"/>
                <w:szCs w:val="24"/>
              </w:rPr>
              <w:t>I’m not sure</w:t>
            </w:r>
          </w:p>
        </w:tc>
      </w:tr>
    </w:tbl>
    <w:p w14:paraId="64783C66" w14:textId="77777777" w:rsidR="00DA2B4C" w:rsidRDefault="00DA2B4C"/>
    <w:tbl>
      <w:tblPr>
        <w:tblStyle w:val="TableGrid"/>
        <w:tblW w:w="9292" w:type="dxa"/>
        <w:jc w:val="center"/>
        <w:tblLook w:val="04A0" w:firstRow="1" w:lastRow="0" w:firstColumn="1" w:lastColumn="0" w:noHBand="0" w:noVBand="1"/>
      </w:tblPr>
      <w:tblGrid>
        <w:gridCol w:w="715"/>
        <w:gridCol w:w="4415"/>
        <w:gridCol w:w="4162"/>
      </w:tblGrid>
      <w:tr w:rsidR="00066D68" w:rsidRPr="00B83DA6" w14:paraId="14EE9321" w14:textId="77777777" w:rsidTr="00C22A33">
        <w:trPr>
          <w:trHeight w:val="377"/>
          <w:jc w:val="center"/>
        </w:trPr>
        <w:tc>
          <w:tcPr>
            <w:tcW w:w="9292" w:type="dxa"/>
            <w:gridSpan w:val="3"/>
            <w:shd w:val="clear" w:color="auto" w:fill="D9E2F3" w:themeFill="accent1" w:themeFillTint="33"/>
            <w:vAlign w:val="center"/>
          </w:tcPr>
          <w:p w14:paraId="0E8B66AC" w14:textId="43B9DAA9" w:rsidR="00066D68" w:rsidRPr="00B83DA6" w:rsidRDefault="00066D68" w:rsidP="00066D68">
            <w:pPr>
              <w:jc w:val="center"/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E3737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odule 6: Desired changes related Information</w:t>
            </w:r>
          </w:p>
        </w:tc>
      </w:tr>
      <w:tr w:rsidR="00066D68" w:rsidRPr="00B83DA6" w14:paraId="3E5C5C10" w14:textId="77777777" w:rsidTr="00C22A33">
        <w:trPr>
          <w:trHeight w:val="704"/>
          <w:jc w:val="center"/>
        </w:trPr>
        <w:tc>
          <w:tcPr>
            <w:tcW w:w="715" w:type="dxa"/>
          </w:tcPr>
          <w:p w14:paraId="745D7EF8" w14:textId="0715B74E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6.1</w:t>
            </w:r>
          </w:p>
        </w:tc>
        <w:tc>
          <w:tcPr>
            <w:tcW w:w="4415" w:type="dxa"/>
          </w:tcPr>
          <w:p w14:paraId="76B14BD6" w14:textId="2B339164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What changes would you like to see at the health facility to increase your satisfaction and usage? (Choose all that apply)</w:t>
            </w:r>
          </w:p>
          <w:p w14:paraId="323F4CFA" w14:textId="77777777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561C0C93" w14:textId="77777777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6C3100DA" w14:textId="77777777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606BE6F0" w14:textId="77777777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268766BF" w14:textId="77777777" w:rsidR="00066D68" w:rsidRPr="00B83DA6" w:rsidRDefault="00066D68" w:rsidP="007563AE">
            <w:pPr>
              <w:spacing w:before="80" w:after="80" w:line="276" w:lineRule="auto"/>
              <w:rPr>
                <w:rFonts w:cs="Times New Roman"/>
                <w:sz w:val="19"/>
                <w:szCs w:val="19"/>
              </w:rPr>
            </w:pPr>
          </w:p>
          <w:p w14:paraId="6B90D4A9" w14:textId="337D73E5" w:rsidR="00066D68" w:rsidRPr="00B83DA6" w:rsidRDefault="00066D68" w:rsidP="007563AE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cs="Times New Roman"/>
                <w:i/>
                <w:iCs/>
                <w:sz w:val="19"/>
                <w:szCs w:val="19"/>
              </w:rPr>
              <w:t>[Note: Multiple responses possible]</w:t>
            </w:r>
          </w:p>
        </w:tc>
        <w:tc>
          <w:tcPr>
            <w:tcW w:w="4162" w:type="dxa"/>
          </w:tcPr>
          <w:p w14:paraId="480D11A5" w14:textId="77777777" w:rsidR="00066D68" w:rsidRPr="00B83DA6" w:rsidRDefault="00066D68" w:rsidP="00195F59">
            <w:pPr>
              <w:numPr>
                <w:ilvl w:val="0"/>
                <w:numId w:val="3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lastRenderedPageBreak/>
              <w:t>Improved staff attitudes</w:t>
            </w:r>
          </w:p>
          <w:p w14:paraId="386AC1E8" w14:textId="0306D9B0" w:rsidR="00066D68" w:rsidRPr="00B83DA6" w:rsidRDefault="00066D68" w:rsidP="00195F59">
            <w:pPr>
              <w:numPr>
                <w:ilvl w:val="0"/>
                <w:numId w:val="3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Better quality of care</w:t>
            </w:r>
          </w:p>
          <w:p w14:paraId="729DA863" w14:textId="68C90662" w:rsidR="00066D68" w:rsidRPr="00B83DA6" w:rsidRDefault="00066D68" w:rsidP="00195F59">
            <w:pPr>
              <w:numPr>
                <w:ilvl w:val="0"/>
                <w:numId w:val="3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Shorter waiting times</w:t>
            </w:r>
          </w:p>
          <w:p w14:paraId="2F02320E" w14:textId="7AF167C7" w:rsidR="00066D68" w:rsidRPr="00B83DA6" w:rsidRDefault="00066D68" w:rsidP="00195F59">
            <w:pPr>
              <w:numPr>
                <w:ilvl w:val="0"/>
                <w:numId w:val="3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lastRenderedPageBreak/>
              <w:t>Enhanced cleanliness and hygiene</w:t>
            </w:r>
          </w:p>
          <w:p w14:paraId="6D0A92EB" w14:textId="2E60824E" w:rsidR="00066D68" w:rsidRPr="00B83DA6" w:rsidRDefault="00066D68" w:rsidP="00195F59">
            <w:pPr>
              <w:numPr>
                <w:ilvl w:val="0"/>
                <w:numId w:val="3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More privacy during consultation</w:t>
            </w:r>
          </w:p>
          <w:p w14:paraId="3B099442" w14:textId="335ECE54" w:rsidR="00066D68" w:rsidRPr="00B83DA6" w:rsidRDefault="00066D68" w:rsidP="00195F59">
            <w:pPr>
              <w:numPr>
                <w:ilvl w:val="0"/>
                <w:numId w:val="3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Increased availability of medicines</w:t>
            </w:r>
          </w:p>
          <w:p w14:paraId="2551C644" w14:textId="53C35C94" w:rsidR="00066D68" w:rsidRPr="00B83DA6" w:rsidRDefault="00066D68" w:rsidP="00195F59">
            <w:pPr>
              <w:numPr>
                <w:ilvl w:val="0"/>
                <w:numId w:val="3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More accessible location</w:t>
            </w:r>
          </w:p>
          <w:p w14:paraId="3D16D569" w14:textId="16627C7C" w:rsidR="00066D68" w:rsidRPr="00B83DA6" w:rsidRDefault="00066D68" w:rsidP="00195F59">
            <w:pPr>
              <w:numPr>
                <w:ilvl w:val="0"/>
                <w:numId w:val="3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Improved accessibility for people with disability</w:t>
            </w:r>
          </w:p>
          <w:p w14:paraId="4D2FF28C" w14:textId="6C665571" w:rsidR="00066D68" w:rsidRPr="00B83DA6" w:rsidRDefault="00066D68" w:rsidP="00195F59">
            <w:pPr>
              <w:numPr>
                <w:ilvl w:val="0"/>
                <w:numId w:val="3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More affordable services</w:t>
            </w:r>
          </w:p>
          <w:p w14:paraId="4378C884" w14:textId="77CC1C4B" w:rsidR="00066D68" w:rsidRPr="00B83DA6" w:rsidRDefault="00066D68" w:rsidP="00195F59">
            <w:pPr>
              <w:numPr>
                <w:ilvl w:val="0"/>
                <w:numId w:val="3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ne</w:t>
            </w:r>
          </w:p>
          <w:p w14:paraId="2E3B5AE5" w14:textId="1F4D3FFE" w:rsidR="00066D68" w:rsidRPr="00B83DA6" w:rsidRDefault="00066D68" w:rsidP="00195F59">
            <w:pPr>
              <w:numPr>
                <w:ilvl w:val="0"/>
                <w:numId w:val="33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Other (Please specify)…………..</w:t>
            </w:r>
          </w:p>
        </w:tc>
      </w:tr>
      <w:tr w:rsidR="00066D68" w:rsidRPr="00B83DA6" w14:paraId="76B6D56E" w14:textId="77777777" w:rsidTr="00C22A33">
        <w:trPr>
          <w:trHeight w:val="704"/>
          <w:jc w:val="center"/>
        </w:trPr>
        <w:tc>
          <w:tcPr>
            <w:tcW w:w="715" w:type="dxa"/>
          </w:tcPr>
          <w:p w14:paraId="51C51EE8" w14:textId="32467899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lastRenderedPageBreak/>
              <w:t>6.2</w:t>
            </w:r>
          </w:p>
        </w:tc>
        <w:tc>
          <w:tcPr>
            <w:tcW w:w="4415" w:type="dxa"/>
          </w:tcPr>
          <w:p w14:paraId="1A24E302" w14:textId="41DCE189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Have you seen any changes in the health facility since your previous visits (6 months)?</w:t>
            </w:r>
          </w:p>
        </w:tc>
        <w:tc>
          <w:tcPr>
            <w:tcW w:w="4162" w:type="dxa"/>
          </w:tcPr>
          <w:p w14:paraId="15AE2AD8" w14:textId="77777777" w:rsidR="00066D68" w:rsidRPr="00B83DA6" w:rsidRDefault="00066D68" w:rsidP="00195F59">
            <w:pPr>
              <w:numPr>
                <w:ilvl w:val="0"/>
                <w:numId w:val="3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, positive changes</w:t>
            </w:r>
          </w:p>
          <w:p w14:paraId="55AE57C4" w14:textId="7C7A8561" w:rsidR="00066D68" w:rsidRPr="00B83DA6" w:rsidRDefault="00066D68" w:rsidP="00195F59">
            <w:pPr>
              <w:numPr>
                <w:ilvl w:val="0"/>
                <w:numId w:val="3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, negative changes</w:t>
            </w:r>
          </w:p>
          <w:p w14:paraId="1C69D5FE" w14:textId="20948336" w:rsidR="00066D68" w:rsidRPr="00B83DA6" w:rsidRDefault="00066D68" w:rsidP="00195F59">
            <w:pPr>
              <w:numPr>
                <w:ilvl w:val="0"/>
                <w:numId w:val="3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 changes</w:t>
            </w:r>
          </w:p>
          <w:p w14:paraId="14258CA3" w14:textId="68AF1A65" w:rsidR="00066D68" w:rsidRPr="00B83DA6" w:rsidRDefault="00066D68" w:rsidP="00195F59">
            <w:pPr>
              <w:numPr>
                <w:ilvl w:val="0"/>
                <w:numId w:val="34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Don't know</w:t>
            </w:r>
          </w:p>
        </w:tc>
      </w:tr>
      <w:tr w:rsidR="00066D68" w:rsidRPr="00B83DA6" w14:paraId="0AC8B97C" w14:textId="77777777" w:rsidTr="00C22A33">
        <w:trPr>
          <w:trHeight w:val="704"/>
          <w:jc w:val="center"/>
        </w:trPr>
        <w:tc>
          <w:tcPr>
            <w:tcW w:w="715" w:type="dxa"/>
          </w:tcPr>
          <w:p w14:paraId="2CB068EC" w14:textId="4A59B488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6.3</w:t>
            </w:r>
          </w:p>
        </w:tc>
        <w:tc>
          <w:tcPr>
            <w:tcW w:w="4415" w:type="dxa"/>
          </w:tcPr>
          <w:p w14:paraId="710168B3" w14:textId="123F97D4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Would you prefer the health facility to have more specialized services?</w:t>
            </w:r>
          </w:p>
        </w:tc>
        <w:tc>
          <w:tcPr>
            <w:tcW w:w="4162" w:type="dxa"/>
          </w:tcPr>
          <w:p w14:paraId="65058A04" w14:textId="77777777" w:rsidR="00066D68" w:rsidRPr="00B83DA6" w:rsidRDefault="00066D68" w:rsidP="00195F59">
            <w:pPr>
              <w:numPr>
                <w:ilvl w:val="0"/>
                <w:numId w:val="3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</w:t>
            </w:r>
          </w:p>
          <w:p w14:paraId="208CAD7F" w14:textId="05B96EEA" w:rsidR="00066D68" w:rsidRPr="00B83DA6" w:rsidRDefault="00066D68" w:rsidP="00195F59">
            <w:pPr>
              <w:numPr>
                <w:ilvl w:val="0"/>
                <w:numId w:val="3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  <w:p w14:paraId="5E1A9143" w14:textId="0C53CBAD" w:rsidR="00066D68" w:rsidRPr="00B83DA6" w:rsidRDefault="00066D68" w:rsidP="00195F59">
            <w:pPr>
              <w:numPr>
                <w:ilvl w:val="0"/>
                <w:numId w:val="35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I’m not sure</w:t>
            </w:r>
          </w:p>
        </w:tc>
      </w:tr>
      <w:tr w:rsidR="00066D68" w:rsidRPr="00B83DA6" w14:paraId="31D441C4" w14:textId="77777777" w:rsidTr="00C22A33">
        <w:trPr>
          <w:trHeight w:val="704"/>
          <w:jc w:val="center"/>
        </w:trPr>
        <w:tc>
          <w:tcPr>
            <w:tcW w:w="715" w:type="dxa"/>
          </w:tcPr>
          <w:p w14:paraId="0D966D89" w14:textId="4D6AAC78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6.4</w:t>
            </w:r>
          </w:p>
        </w:tc>
        <w:tc>
          <w:tcPr>
            <w:tcW w:w="4415" w:type="dxa"/>
          </w:tcPr>
          <w:p w14:paraId="255C8D6B" w14:textId="06B5F576" w:rsidR="00066D68" w:rsidRPr="00B83DA6" w:rsidRDefault="00066D68" w:rsidP="003A77F3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Would you recommend any changes in the behavior of the healthcare workers?</w:t>
            </w:r>
          </w:p>
        </w:tc>
        <w:tc>
          <w:tcPr>
            <w:tcW w:w="4162" w:type="dxa"/>
          </w:tcPr>
          <w:p w14:paraId="203D19CA" w14:textId="77777777" w:rsidR="00066D68" w:rsidRPr="00B83DA6" w:rsidRDefault="00066D68" w:rsidP="00195F59">
            <w:pPr>
              <w:numPr>
                <w:ilvl w:val="0"/>
                <w:numId w:val="3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Yes</w:t>
            </w:r>
          </w:p>
          <w:p w14:paraId="63130ADC" w14:textId="3C1C04A0" w:rsidR="00066D68" w:rsidRPr="00B83DA6" w:rsidRDefault="00066D68" w:rsidP="00195F59">
            <w:pPr>
              <w:numPr>
                <w:ilvl w:val="0"/>
                <w:numId w:val="37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No</w:t>
            </w:r>
          </w:p>
          <w:p w14:paraId="6AAA0D52" w14:textId="03A3C07C" w:rsidR="00066D68" w:rsidRPr="00B83DA6" w:rsidRDefault="00066D68" w:rsidP="00195F59">
            <w:pPr>
              <w:pStyle w:val="ListParagraph"/>
              <w:numPr>
                <w:ilvl w:val="0"/>
                <w:numId w:val="3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I’m not sure</w:t>
            </w:r>
          </w:p>
        </w:tc>
      </w:tr>
      <w:tr w:rsidR="00066D68" w:rsidRPr="003A77F3" w14:paraId="78CF6EA5" w14:textId="77777777" w:rsidTr="00C22A33">
        <w:trPr>
          <w:trHeight w:val="704"/>
          <w:jc w:val="center"/>
        </w:trPr>
        <w:tc>
          <w:tcPr>
            <w:tcW w:w="715" w:type="dxa"/>
          </w:tcPr>
          <w:p w14:paraId="7450C618" w14:textId="6786572A" w:rsidR="00066D68" w:rsidRPr="00B83DA6" w:rsidRDefault="00066D68" w:rsidP="007563AE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6.5</w:t>
            </w:r>
          </w:p>
        </w:tc>
        <w:tc>
          <w:tcPr>
            <w:tcW w:w="4415" w:type="dxa"/>
          </w:tcPr>
          <w:p w14:paraId="432B5B7F" w14:textId="5EF4E70D" w:rsidR="00066D68" w:rsidRPr="00B83DA6" w:rsidRDefault="00066D68" w:rsidP="007563AE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 xml:space="preserve">What changes could be made to the health facility to make it more accessible and equitable for all? </w:t>
            </w:r>
          </w:p>
          <w:p w14:paraId="5283B9BA" w14:textId="77777777" w:rsidR="00066D68" w:rsidRPr="00B83DA6" w:rsidRDefault="00066D68" w:rsidP="007563AE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17CE9C3F" w14:textId="77777777" w:rsidR="00066D68" w:rsidRPr="00B83DA6" w:rsidRDefault="00066D68" w:rsidP="007563AE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</w:p>
          <w:p w14:paraId="32DCA07C" w14:textId="4F3F238B" w:rsidR="00066D68" w:rsidRPr="00B83DA6" w:rsidRDefault="00066D68" w:rsidP="007563AE">
            <w:pPr>
              <w:spacing w:before="80" w:after="80" w:line="276" w:lineRule="auto"/>
              <w:rPr>
                <w:rFonts w:cs="Times New Roman"/>
                <w:sz w:val="19"/>
                <w:szCs w:val="19"/>
              </w:rPr>
            </w:pPr>
          </w:p>
          <w:p w14:paraId="19435ED5" w14:textId="55058153" w:rsidR="00066D68" w:rsidRPr="00B83DA6" w:rsidRDefault="00066D68" w:rsidP="007563AE">
            <w:p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cs="Times New Roman"/>
                <w:i/>
                <w:iCs/>
                <w:sz w:val="19"/>
                <w:szCs w:val="19"/>
              </w:rPr>
              <w:t>[Note: Multiple responses possible]</w:t>
            </w:r>
          </w:p>
        </w:tc>
        <w:tc>
          <w:tcPr>
            <w:tcW w:w="4162" w:type="dxa"/>
          </w:tcPr>
          <w:p w14:paraId="0C537600" w14:textId="77777777" w:rsidR="00066D68" w:rsidRPr="00B83DA6" w:rsidRDefault="00066D68" w:rsidP="00195F59">
            <w:pPr>
              <w:numPr>
                <w:ilvl w:val="0"/>
                <w:numId w:val="3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Better physical accessibility for disabled</w:t>
            </w:r>
          </w:p>
          <w:p w14:paraId="78E294EB" w14:textId="39B77AF7" w:rsidR="00066D68" w:rsidRPr="00B83DA6" w:rsidRDefault="00066D68" w:rsidP="00195F59">
            <w:pPr>
              <w:numPr>
                <w:ilvl w:val="0"/>
                <w:numId w:val="3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Translation services for those who do not speak the local language</w:t>
            </w:r>
          </w:p>
          <w:p w14:paraId="2778010C" w14:textId="4EF52A8C" w:rsidR="00066D68" w:rsidRPr="00B83DA6" w:rsidRDefault="00066D68" w:rsidP="00195F59">
            <w:pPr>
              <w:numPr>
                <w:ilvl w:val="0"/>
                <w:numId w:val="3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Gender-sensitive services</w:t>
            </w:r>
          </w:p>
          <w:p w14:paraId="41CCDEA2" w14:textId="2E6E2E61" w:rsidR="00066D68" w:rsidRPr="00B83DA6" w:rsidRDefault="00066D68" w:rsidP="00195F59">
            <w:pPr>
              <w:numPr>
                <w:ilvl w:val="0"/>
                <w:numId w:val="3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Age-sensitive services</w:t>
            </w:r>
          </w:p>
          <w:p w14:paraId="4899DE54" w14:textId="41AC2E59" w:rsidR="00066D68" w:rsidRPr="00B83DA6" w:rsidRDefault="00066D68" w:rsidP="00195F59">
            <w:pPr>
              <w:numPr>
                <w:ilvl w:val="0"/>
                <w:numId w:val="36"/>
              </w:numPr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</w:pPr>
            <w:r w:rsidRPr="00B83DA6">
              <w:rPr>
                <w:rFonts w:ascii="Times New Roman" w:eastAsia="Times New Roman" w:hAnsi="Times New Roman" w:cs="Times New Roman"/>
                <w:color w:val="0E101A"/>
                <w:kern w:val="0"/>
                <w:sz w:val="24"/>
                <w:szCs w:val="24"/>
                <w14:ligatures w14:val="none"/>
              </w:rPr>
              <w:t>Other (please specify)………………</w:t>
            </w:r>
          </w:p>
        </w:tc>
      </w:tr>
    </w:tbl>
    <w:p w14:paraId="704751E4" w14:textId="43EABC68" w:rsidR="003A77F3" w:rsidRDefault="003A77F3" w:rsidP="003A77F3"/>
    <w:p w14:paraId="594BBF9B" w14:textId="313F38D3" w:rsidR="00350573" w:rsidRDefault="00350573" w:rsidP="003A77F3">
      <w:bookmarkStart w:id="0" w:name="_GoBack"/>
      <w:bookmarkEnd w:id="0"/>
    </w:p>
    <w:sectPr w:rsidR="0035057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7E0835" w14:textId="77777777" w:rsidR="00396EE0" w:rsidRDefault="00396EE0" w:rsidP="004D6F04">
      <w:pPr>
        <w:spacing w:after="0" w:line="240" w:lineRule="auto"/>
      </w:pPr>
      <w:r>
        <w:separator/>
      </w:r>
    </w:p>
  </w:endnote>
  <w:endnote w:type="continuationSeparator" w:id="0">
    <w:p w14:paraId="4E5CDD4A" w14:textId="77777777" w:rsidR="00396EE0" w:rsidRDefault="00396EE0" w:rsidP="004D6F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615975" w14:textId="77777777" w:rsidR="00396EE0" w:rsidRDefault="00396EE0" w:rsidP="004D6F04">
      <w:pPr>
        <w:spacing w:after="0" w:line="240" w:lineRule="auto"/>
      </w:pPr>
      <w:r>
        <w:separator/>
      </w:r>
    </w:p>
  </w:footnote>
  <w:footnote w:type="continuationSeparator" w:id="0">
    <w:p w14:paraId="206081D1" w14:textId="77777777" w:rsidR="00396EE0" w:rsidRDefault="00396EE0" w:rsidP="004D6F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DD831E" w14:textId="128E8355" w:rsidR="00066D68" w:rsidRDefault="00066D68">
    <w:pPr>
      <w:pStyle w:val="Header"/>
    </w:pPr>
    <w:r>
      <w:rPr>
        <w:noProof/>
        <w14:ligatures w14:val="none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051075C" wp14:editId="3431853C">
              <wp:simplePos x="0" y="0"/>
              <wp:positionH relativeFrom="column">
                <wp:posOffset>-638175</wp:posOffset>
              </wp:positionH>
              <wp:positionV relativeFrom="paragraph">
                <wp:posOffset>-266700</wp:posOffset>
              </wp:positionV>
              <wp:extent cx="1329069" cy="551062"/>
              <wp:effectExtent l="0" t="0" r="4445" b="190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29069" cy="551062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68AB357" w14:textId="77777777" w:rsidR="00066D68" w:rsidRDefault="00066D68" w:rsidP="00B83DA6">
                          <w:r w:rsidRPr="00A12D60">
                            <w:rPr>
                              <w:noProof/>
                            </w:rPr>
                            <w:drawing>
                              <wp:inline distT="0" distB="0" distL="0" distR="0" wp14:anchorId="6A5FF87D" wp14:editId="7ECCD183">
                                <wp:extent cx="1139825" cy="444513"/>
                                <wp:effectExtent l="0" t="0" r="3175" b="0"/>
                                <wp:docPr id="6" name="Picture 6" descr="C:\Users\auhor\Downloads\iom-un-migration795.logowik.jp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 descr="C:\Users\auhor\Downloads\iom-un-migration795.logowik.jp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39825" cy="44451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051075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50.25pt;margin-top:-21pt;width:104.65pt;height:43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" fillcolor="white [3201]" stroked="f" strokeweight=".5pt">
              <v:textbox>
                <w:txbxContent>
                  <w:p w14:paraId="168AB357" w14:textId="77777777" w:rsidR="00066D68" w:rsidRDefault="00066D68" w:rsidP="00B83DA6">
                    <w:r w:rsidRPr="00A12D60">
                      <w:rPr>
                        <w:noProof/>
                      </w:rPr>
                      <w:drawing>
                        <wp:inline distT="0" distB="0" distL="0" distR="0" wp14:anchorId="6A5FF87D" wp14:editId="7ECCD183">
                          <wp:extent cx="1139825" cy="444513"/>
                          <wp:effectExtent l="0" t="0" r="3175" b="0"/>
                          <wp:docPr id="6" name="Picture 6" descr="C:\Users\auhor\Downloads\iom-un-migration795.logowik.jp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 descr="C:\Users\auhor\Downloads\iom-un-migration795.logowik.jp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39825" cy="44451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14:ligatures w14:val="non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4C1CB5F" wp14:editId="72E2E230">
              <wp:simplePos x="0" y="0"/>
              <wp:positionH relativeFrom="column">
                <wp:posOffset>5543550</wp:posOffset>
              </wp:positionH>
              <wp:positionV relativeFrom="paragraph">
                <wp:posOffset>-333375</wp:posOffset>
              </wp:positionV>
              <wp:extent cx="850604" cy="818707"/>
              <wp:effectExtent l="0" t="0" r="6985" b="63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0604" cy="81870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2D0A194" w14:textId="77777777" w:rsidR="00066D68" w:rsidRDefault="00066D68" w:rsidP="004D6F04">
                          <w:r w:rsidRPr="00A12D60">
                            <w:rPr>
                              <w:noProof/>
                            </w:rPr>
                            <w:drawing>
                              <wp:inline distT="0" distB="0" distL="0" distR="0" wp14:anchorId="0ECACE19" wp14:editId="1551439E">
                                <wp:extent cx="552893" cy="668039"/>
                                <wp:effectExtent l="0" t="0" r="0" b="0"/>
                                <wp:docPr id="4" name="Picture 4" descr="G:\NSU\NSU Logo.png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 descr="G:\NSU\NSU Logo.png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60094" cy="676739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4C1CB5F" id="Text Box 3" o:spid="_x0000_s1027" type="#_x0000_t202" style="position:absolute;margin-left:436.5pt;margin-top:-26.25pt;width:67pt;height:64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" fillcolor="white [3201]" stroked="f" strokeweight=".5pt">
              <v:textbox>
                <w:txbxContent>
                  <w:p w14:paraId="12D0A194" w14:textId="77777777" w:rsidR="00066D68" w:rsidRDefault="00066D68" w:rsidP="004D6F04">
                    <w:r w:rsidRPr="00A12D60">
                      <w:rPr>
                        <w:noProof/>
                      </w:rPr>
                      <w:drawing>
                        <wp:inline distT="0" distB="0" distL="0" distR="0" wp14:anchorId="0ECACE19" wp14:editId="1551439E">
                          <wp:extent cx="552893" cy="668039"/>
                          <wp:effectExtent l="0" t="0" r="0" b="0"/>
                          <wp:docPr id="4" name="Picture 4" descr="G:\NSU\NSU Logo.pn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 descr="G:\NSU\NSU Logo.png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60094" cy="6767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14:ligatures w14:val="non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89CFBE" wp14:editId="3C81210B">
              <wp:simplePos x="0" y="0"/>
              <wp:positionH relativeFrom="margin">
                <wp:align>center</wp:align>
              </wp:positionH>
              <wp:positionV relativeFrom="paragraph">
                <wp:posOffset>-247650</wp:posOffset>
              </wp:positionV>
              <wp:extent cx="4815988" cy="531628"/>
              <wp:effectExtent l="0" t="0" r="3810" b="190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15988" cy="53162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468E133" w14:textId="77777777" w:rsidR="00066D68" w:rsidRPr="0082396C" w:rsidRDefault="00066D68" w:rsidP="004D6F04">
                          <w:pPr>
                            <w:jc w:val="center"/>
                            <w:rPr>
                              <w:color w:val="002060"/>
                              <w:sz w:val="24"/>
                            </w:rPr>
                          </w:pPr>
                          <w:r w:rsidRPr="00BF5CDD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color w:val="002060"/>
                              <w:kern w:val="0"/>
                              <w:sz w:val="28"/>
                              <w:szCs w:val="24"/>
                              <w14:ligatures w14:val="none"/>
                            </w:rPr>
                            <w:t>A STUDY ON PEOPLE’S PERCEPTION, EXPERIENCE AND USAGE OF HEALTH FACILIT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B89CFBE" id="Text Box 1" o:spid="_x0000_s1028" type="#_x0000_t202" style="position:absolute;margin-left:0;margin-top:-19.5pt;width:379.2pt;height:41.8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" fillcolor="white [3201]" stroked="f" strokeweight=".5pt">
              <v:textbox>
                <w:txbxContent>
                  <w:p w14:paraId="2468E133" w14:textId="77777777" w:rsidR="00066D68" w:rsidRPr="0082396C" w:rsidRDefault="00066D68" w:rsidP="004D6F04">
                    <w:pPr>
                      <w:jc w:val="center"/>
                      <w:rPr>
                        <w:color w:val="002060"/>
                        <w:sz w:val="24"/>
                      </w:rPr>
                    </w:pPr>
                    <w:r w:rsidRPr="00BF5CDD">
                      <w:rPr>
                        <w:rFonts w:ascii="Times New Roman" w:eastAsia="Times New Roman" w:hAnsi="Times New Roman" w:cs="Times New Roman"/>
                        <w:b/>
                        <w:bCs/>
                        <w:color w:val="002060"/>
                        <w:kern w:val="0"/>
                        <w:sz w:val="28"/>
                        <w:szCs w:val="24"/>
                        <w14:ligatures w14:val="none"/>
                      </w:rPr>
                      <w:t>A STUDY ON PEOPLE’S PERCEPTION, EXPERIENCE AND USAGE OF HEALTH FACILITIES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C1E4C"/>
    <w:multiLevelType w:val="hybridMultilevel"/>
    <w:tmpl w:val="82F44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410AC"/>
    <w:multiLevelType w:val="hybridMultilevel"/>
    <w:tmpl w:val="50E27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048FA"/>
    <w:multiLevelType w:val="hybridMultilevel"/>
    <w:tmpl w:val="2084C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7B4718"/>
    <w:multiLevelType w:val="hybridMultilevel"/>
    <w:tmpl w:val="092C4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A60831"/>
    <w:multiLevelType w:val="hybridMultilevel"/>
    <w:tmpl w:val="00AC0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95668E"/>
    <w:multiLevelType w:val="hybridMultilevel"/>
    <w:tmpl w:val="CAFA85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9678EA"/>
    <w:multiLevelType w:val="hybridMultilevel"/>
    <w:tmpl w:val="56022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62747B5"/>
    <w:multiLevelType w:val="hybridMultilevel"/>
    <w:tmpl w:val="A4A4BC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935796"/>
    <w:multiLevelType w:val="hybridMultilevel"/>
    <w:tmpl w:val="ECA28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FA4291"/>
    <w:multiLevelType w:val="hybridMultilevel"/>
    <w:tmpl w:val="8188D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989784B"/>
    <w:multiLevelType w:val="hybridMultilevel"/>
    <w:tmpl w:val="F596FB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9E0581"/>
    <w:multiLevelType w:val="hybridMultilevel"/>
    <w:tmpl w:val="3CD63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493401"/>
    <w:multiLevelType w:val="hybridMultilevel"/>
    <w:tmpl w:val="9A729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C500E53"/>
    <w:multiLevelType w:val="hybridMultilevel"/>
    <w:tmpl w:val="D638D5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691C9F"/>
    <w:multiLevelType w:val="hybridMultilevel"/>
    <w:tmpl w:val="F3CEB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6B1C24"/>
    <w:multiLevelType w:val="hybridMultilevel"/>
    <w:tmpl w:val="C7C8C5E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0AC3CCC"/>
    <w:multiLevelType w:val="hybridMultilevel"/>
    <w:tmpl w:val="B6AC97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78272D"/>
    <w:multiLevelType w:val="hybridMultilevel"/>
    <w:tmpl w:val="022234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6DB7A55"/>
    <w:multiLevelType w:val="hybridMultilevel"/>
    <w:tmpl w:val="D6AE8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79D21BB"/>
    <w:multiLevelType w:val="hybridMultilevel"/>
    <w:tmpl w:val="4B7670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7E54F7C"/>
    <w:multiLevelType w:val="hybridMultilevel"/>
    <w:tmpl w:val="E9E48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9726B20"/>
    <w:multiLevelType w:val="hybridMultilevel"/>
    <w:tmpl w:val="170A53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99C29D6"/>
    <w:multiLevelType w:val="hybridMultilevel"/>
    <w:tmpl w:val="00947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0B4B43"/>
    <w:multiLevelType w:val="hybridMultilevel"/>
    <w:tmpl w:val="8BC2FE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A363224"/>
    <w:multiLevelType w:val="hybridMultilevel"/>
    <w:tmpl w:val="FAD46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A7A735F"/>
    <w:multiLevelType w:val="hybridMultilevel"/>
    <w:tmpl w:val="1064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BE975CD"/>
    <w:multiLevelType w:val="hybridMultilevel"/>
    <w:tmpl w:val="01E28D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C3721CE"/>
    <w:multiLevelType w:val="hybridMultilevel"/>
    <w:tmpl w:val="6ABC36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C9B1B77"/>
    <w:multiLevelType w:val="hybridMultilevel"/>
    <w:tmpl w:val="B420BE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DCA11AC"/>
    <w:multiLevelType w:val="hybridMultilevel"/>
    <w:tmpl w:val="E6F854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DD529FC"/>
    <w:multiLevelType w:val="hybridMultilevel"/>
    <w:tmpl w:val="AFF0F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2E614D7"/>
    <w:multiLevelType w:val="hybridMultilevel"/>
    <w:tmpl w:val="773CB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56A1B4F"/>
    <w:multiLevelType w:val="hybridMultilevel"/>
    <w:tmpl w:val="C7C8C5E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94B6EFB"/>
    <w:multiLevelType w:val="hybridMultilevel"/>
    <w:tmpl w:val="32A66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B8A160F"/>
    <w:multiLevelType w:val="hybridMultilevel"/>
    <w:tmpl w:val="EC4480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BAF20A3"/>
    <w:multiLevelType w:val="hybridMultilevel"/>
    <w:tmpl w:val="F7BED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D183F8D"/>
    <w:multiLevelType w:val="hybridMultilevel"/>
    <w:tmpl w:val="B038F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D2403AB"/>
    <w:multiLevelType w:val="hybridMultilevel"/>
    <w:tmpl w:val="DDC0C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E460013"/>
    <w:multiLevelType w:val="hybridMultilevel"/>
    <w:tmpl w:val="0FD6CF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EB0556A"/>
    <w:multiLevelType w:val="hybridMultilevel"/>
    <w:tmpl w:val="85301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F160A9F"/>
    <w:multiLevelType w:val="hybridMultilevel"/>
    <w:tmpl w:val="44E21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F27169A"/>
    <w:multiLevelType w:val="hybridMultilevel"/>
    <w:tmpl w:val="D542D0F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08C2D3D"/>
    <w:multiLevelType w:val="hybridMultilevel"/>
    <w:tmpl w:val="744E45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1A954D2"/>
    <w:multiLevelType w:val="hybridMultilevel"/>
    <w:tmpl w:val="5C1C09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1EE2837"/>
    <w:multiLevelType w:val="hybridMultilevel"/>
    <w:tmpl w:val="19262E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3284293A"/>
    <w:multiLevelType w:val="hybridMultilevel"/>
    <w:tmpl w:val="FFCAA21C"/>
    <w:lvl w:ilvl="0" w:tplc="0409000F">
      <w:start w:val="1"/>
      <w:numFmt w:val="decimal"/>
      <w:lvlText w:val="%1."/>
      <w:lvlJc w:val="left"/>
      <w:pPr>
        <w:ind w:left="672" w:hanging="360"/>
      </w:pPr>
    </w:lvl>
    <w:lvl w:ilvl="1" w:tplc="04090019" w:tentative="1">
      <w:start w:val="1"/>
      <w:numFmt w:val="lowerLetter"/>
      <w:lvlText w:val="%2."/>
      <w:lvlJc w:val="left"/>
      <w:pPr>
        <w:ind w:left="1392" w:hanging="360"/>
      </w:pPr>
    </w:lvl>
    <w:lvl w:ilvl="2" w:tplc="0409001B" w:tentative="1">
      <w:start w:val="1"/>
      <w:numFmt w:val="lowerRoman"/>
      <w:lvlText w:val="%3."/>
      <w:lvlJc w:val="right"/>
      <w:pPr>
        <w:ind w:left="2112" w:hanging="180"/>
      </w:pPr>
    </w:lvl>
    <w:lvl w:ilvl="3" w:tplc="0409000F" w:tentative="1">
      <w:start w:val="1"/>
      <w:numFmt w:val="decimal"/>
      <w:lvlText w:val="%4."/>
      <w:lvlJc w:val="left"/>
      <w:pPr>
        <w:ind w:left="2832" w:hanging="360"/>
      </w:pPr>
    </w:lvl>
    <w:lvl w:ilvl="4" w:tplc="04090019" w:tentative="1">
      <w:start w:val="1"/>
      <w:numFmt w:val="lowerLetter"/>
      <w:lvlText w:val="%5."/>
      <w:lvlJc w:val="left"/>
      <w:pPr>
        <w:ind w:left="3552" w:hanging="360"/>
      </w:pPr>
    </w:lvl>
    <w:lvl w:ilvl="5" w:tplc="0409001B" w:tentative="1">
      <w:start w:val="1"/>
      <w:numFmt w:val="lowerRoman"/>
      <w:lvlText w:val="%6."/>
      <w:lvlJc w:val="right"/>
      <w:pPr>
        <w:ind w:left="4272" w:hanging="180"/>
      </w:pPr>
    </w:lvl>
    <w:lvl w:ilvl="6" w:tplc="0409000F" w:tentative="1">
      <w:start w:val="1"/>
      <w:numFmt w:val="decimal"/>
      <w:lvlText w:val="%7."/>
      <w:lvlJc w:val="left"/>
      <w:pPr>
        <w:ind w:left="4992" w:hanging="360"/>
      </w:pPr>
    </w:lvl>
    <w:lvl w:ilvl="7" w:tplc="04090019" w:tentative="1">
      <w:start w:val="1"/>
      <w:numFmt w:val="lowerLetter"/>
      <w:lvlText w:val="%8."/>
      <w:lvlJc w:val="left"/>
      <w:pPr>
        <w:ind w:left="5712" w:hanging="360"/>
      </w:pPr>
    </w:lvl>
    <w:lvl w:ilvl="8" w:tplc="0409001B" w:tentative="1">
      <w:start w:val="1"/>
      <w:numFmt w:val="lowerRoman"/>
      <w:lvlText w:val="%9."/>
      <w:lvlJc w:val="right"/>
      <w:pPr>
        <w:ind w:left="6432" w:hanging="180"/>
      </w:pPr>
    </w:lvl>
  </w:abstractNum>
  <w:abstractNum w:abstractNumId="46" w15:restartNumberingAfterBreak="0">
    <w:nsid w:val="34020124"/>
    <w:multiLevelType w:val="hybridMultilevel"/>
    <w:tmpl w:val="B5DA0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460145B"/>
    <w:multiLevelType w:val="hybridMultilevel"/>
    <w:tmpl w:val="1494E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46C4524"/>
    <w:multiLevelType w:val="hybridMultilevel"/>
    <w:tmpl w:val="63EE3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56107E6"/>
    <w:multiLevelType w:val="hybridMultilevel"/>
    <w:tmpl w:val="02CE03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66E5C27"/>
    <w:multiLevelType w:val="hybridMultilevel"/>
    <w:tmpl w:val="44946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6743657"/>
    <w:multiLevelType w:val="hybridMultilevel"/>
    <w:tmpl w:val="9F8A00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67859EC"/>
    <w:multiLevelType w:val="hybridMultilevel"/>
    <w:tmpl w:val="58B0D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70567B4"/>
    <w:multiLevelType w:val="hybridMultilevel"/>
    <w:tmpl w:val="41E0AE36"/>
    <w:lvl w:ilvl="0" w:tplc="605E64F4">
      <w:start w:val="4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3753270A"/>
    <w:multiLevelType w:val="hybridMultilevel"/>
    <w:tmpl w:val="F8AEF2A4"/>
    <w:lvl w:ilvl="0" w:tplc="CEBE03BE">
      <w:start w:val="3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8415D4A"/>
    <w:multiLevelType w:val="hybridMultilevel"/>
    <w:tmpl w:val="6ABC36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9412AD3"/>
    <w:multiLevelType w:val="hybridMultilevel"/>
    <w:tmpl w:val="C7C8C5E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39694013"/>
    <w:multiLevelType w:val="hybridMultilevel"/>
    <w:tmpl w:val="3080E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3A092727"/>
    <w:multiLevelType w:val="hybridMultilevel"/>
    <w:tmpl w:val="7B7CC6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C6C431B"/>
    <w:multiLevelType w:val="hybridMultilevel"/>
    <w:tmpl w:val="C7C8C5E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3C996D00"/>
    <w:multiLevelType w:val="hybridMultilevel"/>
    <w:tmpl w:val="34028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3D187A0A"/>
    <w:multiLevelType w:val="hybridMultilevel"/>
    <w:tmpl w:val="07243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D9829C3"/>
    <w:multiLevelType w:val="hybridMultilevel"/>
    <w:tmpl w:val="18B4F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3DCA201A"/>
    <w:multiLevelType w:val="hybridMultilevel"/>
    <w:tmpl w:val="9CBE97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3EDD6AAB"/>
    <w:multiLevelType w:val="hybridMultilevel"/>
    <w:tmpl w:val="97CC0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3EF467C1"/>
    <w:multiLevelType w:val="hybridMultilevel"/>
    <w:tmpl w:val="1C8CAA48"/>
    <w:lvl w:ilvl="0" w:tplc="6194EFB2">
      <w:start w:val="3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3EFC06E6"/>
    <w:multiLevelType w:val="hybridMultilevel"/>
    <w:tmpl w:val="19F8A6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3F4A4817"/>
    <w:multiLevelType w:val="hybridMultilevel"/>
    <w:tmpl w:val="B3A075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3F9B4E93"/>
    <w:multiLevelType w:val="hybridMultilevel"/>
    <w:tmpl w:val="47D2D7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0BA691C"/>
    <w:multiLevelType w:val="hybridMultilevel"/>
    <w:tmpl w:val="6ABC36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4276742F"/>
    <w:multiLevelType w:val="hybridMultilevel"/>
    <w:tmpl w:val="09AA1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42F20478"/>
    <w:multiLevelType w:val="hybridMultilevel"/>
    <w:tmpl w:val="535C4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43530C8E"/>
    <w:multiLevelType w:val="hybridMultilevel"/>
    <w:tmpl w:val="C30AC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43B52B3E"/>
    <w:multiLevelType w:val="hybridMultilevel"/>
    <w:tmpl w:val="E34C8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465A2E0C"/>
    <w:multiLevelType w:val="hybridMultilevel"/>
    <w:tmpl w:val="D94A9B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49772643"/>
    <w:multiLevelType w:val="hybridMultilevel"/>
    <w:tmpl w:val="FA729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4AF728A5"/>
    <w:multiLevelType w:val="hybridMultilevel"/>
    <w:tmpl w:val="36DE44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4B251A52"/>
    <w:multiLevelType w:val="hybridMultilevel"/>
    <w:tmpl w:val="79E263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4C466AE8"/>
    <w:multiLevelType w:val="hybridMultilevel"/>
    <w:tmpl w:val="172C4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4E8E7645"/>
    <w:multiLevelType w:val="hybridMultilevel"/>
    <w:tmpl w:val="53660A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4F2E510F"/>
    <w:multiLevelType w:val="hybridMultilevel"/>
    <w:tmpl w:val="D27EC7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0AF20EB"/>
    <w:multiLevelType w:val="hybridMultilevel"/>
    <w:tmpl w:val="2DCEC2FE"/>
    <w:lvl w:ilvl="0" w:tplc="C4964A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50C00B98"/>
    <w:multiLevelType w:val="hybridMultilevel"/>
    <w:tmpl w:val="FFCAA21C"/>
    <w:lvl w:ilvl="0" w:tplc="0409000F">
      <w:start w:val="1"/>
      <w:numFmt w:val="decimal"/>
      <w:lvlText w:val="%1."/>
      <w:lvlJc w:val="left"/>
      <w:pPr>
        <w:ind w:left="672" w:hanging="360"/>
      </w:pPr>
    </w:lvl>
    <w:lvl w:ilvl="1" w:tplc="04090019" w:tentative="1">
      <w:start w:val="1"/>
      <w:numFmt w:val="lowerLetter"/>
      <w:lvlText w:val="%2."/>
      <w:lvlJc w:val="left"/>
      <w:pPr>
        <w:ind w:left="1392" w:hanging="360"/>
      </w:pPr>
    </w:lvl>
    <w:lvl w:ilvl="2" w:tplc="0409001B" w:tentative="1">
      <w:start w:val="1"/>
      <w:numFmt w:val="lowerRoman"/>
      <w:lvlText w:val="%3."/>
      <w:lvlJc w:val="right"/>
      <w:pPr>
        <w:ind w:left="2112" w:hanging="180"/>
      </w:pPr>
    </w:lvl>
    <w:lvl w:ilvl="3" w:tplc="0409000F" w:tentative="1">
      <w:start w:val="1"/>
      <w:numFmt w:val="decimal"/>
      <w:lvlText w:val="%4."/>
      <w:lvlJc w:val="left"/>
      <w:pPr>
        <w:ind w:left="2832" w:hanging="360"/>
      </w:pPr>
    </w:lvl>
    <w:lvl w:ilvl="4" w:tplc="04090019" w:tentative="1">
      <w:start w:val="1"/>
      <w:numFmt w:val="lowerLetter"/>
      <w:lvlText w:val="%5."/>
      <w:lvlJc w:val="left"/>
      <w:pPr>
        <w:ind w:left="3552" w:hanging="360"/>
      </w:pPr>
    </w:lvl>
    <w:lvl w:ilvl="5" w:tplc="0409001B" w:tentative="1">
      <w:start w:val="1"/>
      <w:numFmt w:val="lowerRoman"/>
      <w:lvlText w:val="%6."/>
      <w:lvlJc w:val="right"/>
      <w:pPr>
        <w:ind w:left="4272" w:hanging="180"/>
      </w:pPr>
    </w:lvl>
    <w:lvl w:ilvl="6" w:tplc="0409000F" w:tentative="1">
      <w:start w:val="1"/>
      <w:numFmt w:val="decimal"/>
      <w:lvlText w:val="%7."/>
      <w:lvlJc w:val="left"/>
      <w:pPr>
        <w:ind w:left="4992" w:hanging="360"/>
      </w:pPr>
    </w:lvl>
    <w:lvl w:ilvl="7" w:tplc="04090019" w:tentative="1">
      <w:start w:val="1"/>
      <w:numFmt w:val="lowerLetter"/>
      <w:lvlText w:val="%8."/>
      <w:lvlJc w:val="left"/>
      <w:pPr>
        <w:ind w:left="5712" w:hanging="360"/>
      </w:pPr>
    </w:lvl>
    <w:lvl w:ilvl="8" w:tplc="0409001B" w:tentative="1">
      <w:start w:val="1"/>
      <w:numFmt w:val="lowerRoman"/>
      <w:lvlText w:val="%9."/>
      <w:lvlJc w:val="right"/>
      <w:pPr>
        <w:ind w:left="6432" w:hanging="180"/>
      </w:pPr>
    </w:lvl>
  </w:abstractNum>
  <w:abstractNum w:abstractNumId="83" w15:restartNumberingAfterBreak="0">
    <w:nsid w:val="51893DCF"/>
    <w:multiLevelType w:val="hybridMultilevel"/>
    <w:tmpl w:val="4A8661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51CB2444"/>
    <w:multiLevelType w:val="hybridMultilevel"/>
    <w:tmpl w:val="C7C8C5E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520C4C70"/>
    <w:multiLevelType w:val="hybridMultilevel"/>
    <w:tmpl w:val="C7C8C5E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524F686A"/>
    <w:multiLevelType w:val="hybridMultilevel"/>
    <w:tmpl w:val="10B8E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53076ED3"/>
    <w:multiLevelType w:val="hybridMultilevel"/>
    <w:tmpl w:val="5808B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53814264"/>
    <w:multiLevelType w:val="hybridMultilevel"/>
    <w:tmpl w:val="8BEAF974"/>
    <w:lvl w:ilvl="0" w:tplc="D27A5412">
      <w:start w:val="5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9" w15:restartNumberingAfterBreak="0">
    <w:nsid w:val="53B16DB3"/>
    <w:multiLevelType w:val="hybridMultilevel"/>
    <w:tmpl w:val="1ADA89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55747FC1"/>
    <w:multiLevelType w:val="hybridMultilevel"/>
    <w:tmpl w:val="C7C8C5E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578425AB"/>
    <w:multiLevelType w:val="hybridMultilevel"/>
    <w:tmpl w:val="6032E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59CB1686"/>
    <w:multiLevelType w:val="hybridMultilevel"/>
    <w:tmpl w:val="6ABC36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5A2B6837"/>
    <w:multiLevelType w:val="hybridMultilevel"/>
    <w:tmpl w:val="C7C8C5E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5A652CED"/>
    <w:multiLevelType w:val="hybridMultilevel"/>
    <w:tmpl w:val="1D8CD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5B010C0A"/>
    <w:multiLevelType w:val="hybridMultilevel"/>
    <w:tmpl w:val="C7C8C5E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5C22518D"/>
    <w:multiLevelType w:val="hybridMultilevel"/>
    <w:tmpl w:val="791CA6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5D1A74CA"/>
    <w:multiLevelType w:val="hybridMultilevel"/>
    <w:tmpl w:val="DB922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1566105"/>
    <w:multiLevelType w:val="hybridMultilevel"/>
    <w:tmpl w:val="716CD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99" w15:restartNumberingAfterBreak="0">
    <w:nsid w:val="619F4F2D"/>
    <w:multiLevelType w:val="hybridMultilevel"/>
    <w:tmpl w:val="9A982C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631A3604"/>
    <w:multiLevelType w:val="hybridMultilevel"/>
    <w:tmpl w:val="E26019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3F62C11"/>
    <w:multiLevelType w:val="hybridMultilevel"/>
    <w:tmpl w:val="C7C8C5E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640D1DD8"/>
    <w:multiLevelType w:val="hybridMultilevel"/>
    <w:tmpl w:val="19843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643645EA"/>
    <w:multiLevelType w:val="hybridMultilevel"/>
    <w:tmpl w:val="CC7A0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53323CB"/>
    <w:multiLevelType w:val="hybridMultilevel"/>
    <w:tmpl w:val="7AA21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65A95D57"/>
    <w:multiLevelType w:val="hybridMultilevel"/>
    <w:tmpl w:val="22EE4E70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6" w15:restartNumberingAfterBreak="0">
    <w:nsid w:val="67A86BA0"/>
    <w:multiLevelType w:val="hybridMultilevel"/>
    <w:tmpl w:val="A24A94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69EC514A"/>
    <w:multiLevelType w:val="hybridMultilevel"/>
    <w:tmpl w:val="12B89B5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6AB312EC"/>
    <w:multiLevelType w:val="hybridMultilevel"/>
    <w:tmpl w:val="165A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6B72548B"/>
    <w:multiLevelType w:val="hybridMultilevel"/>
    <w:tmpl w:val="A48AE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6D023C3F"/>
    <w:multiLevelType w:val="hybridMultilevel"/>
    <w:tmpl w:val="C7C8C5E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6DCA1E0D"/>
    <w:multiLevelType w:val="hybridMultilevel"/>
    <w:tmpl w:val="AF12FC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6E503B43"/>
    <w:multiLevelType w:val="hybridMultilevel"/>
    <w:tmpl w:val="C7C8C5E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6F7D5B94"/>
    <w:multiLevelType w:val="hybridMultilevel"/>
    <w:tmpl w:val="0DDE4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70523BF5"/>
    <w:multiLevelType w:val="hybridMultilevel"/>
    <w:tmpl w:val="AA6A43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5" w15:restartNumberingAfterBreak="0">
    <w:nsid w:val="70C329B1"/>
    <w:multiLevelType w:val="hybridMultilevel"/>
    <w:tmpl w:val="7E82D5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711468DE"/>
    <w:multiLevelType w:val="hybridMultilevel"/>
    <w:tmpl w:val="BF36EDC2"/>
    <w:lvl w:ilvl="0" w:tplc="ED6E2110">
      <w:start w:val="6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7" w15:restartNumberingAfterBreak="0">
    <w:nsid w:val="713D04C7"/>
    <w:multiLevelType w:val="hybridMultilevel"/>
    <w:tmpl w:val="8C3A2C20"/>
    <w:lvl w:ilvl="0" w:tplc="E6EEEE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71657A0A"/>
    <w:multiLevelType w:val="hybridMultilevel"/>
    <w:tmpl w:val="C7C8C5E6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71B91A52"/>
    <w:multiLevelType w:val="hybridMultilevel"/>
    <w:tmpl w:val="88B03A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72FE4264"/>
    <w:multiLevelType w:val="hybridMultilevel"/>
    <w:tmpl w:val="887220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73CB01FE"/>
    <w:multiLevelType w:val="hybridMultilevel"/>
    <w:tmpl w:val="1BEED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7700046F"/>
    <w:multiLevelType w:val="hybridMultilevel"/>
    <w:tmpl w:val="EAF2E1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7AD474B5"/>
    <w:multiLevelType w:val="hybridMultilevel"/>
    <w:tmpl w:val="196202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7AF023CD"/>
    <w:multiLevelType w:val="hybridMultilevel"/>
    <w:tmpl w:val="433CB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7B4424B7"/>
    <w:multiLevelType w:val="hybridMultilevel"/>
    <w:tmpl w:val="EC58B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7CA17097"/>
    <w:multiLevelType w:val="hybridMultilevel"/>
    <w:tmpl w:val="8EA022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7D476B6F"/>
    <w:multiLevelType w:val="hybridMultilevel"/>
    <w:tmpl w:val="17C2E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7F02330D"/>
    <w:multiLevelType w:val="hybridMultilevel"/>
    <w:tmpl w:val="0E02D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7FF9394B"/>
    <w:multiLevelType w:val="hybridMultilevel"/>
    <w:tmpl w:val="08749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5"/>
  </w:num>
  <w:num w:numId="2">
    <w:abstractNumId w:val="126"/>
  </w:num>
  <w:num w:numId="3">
    <w:abstractNumId w:val="63"/>
  </w:num>
  <w:num w:numId="4">
    <w:abstractNumId w:val="20"/>
  </w:num>
  <w:num w:numId="5">
    <w:abstractNumId w:val="124"/>
  </w:num>
  <w:num w:numId="6">
    <w:abstractNumId w:val="99"/>
  </w:num>
  <w:num w:numId="7">
    <w:abstractNumId w:val="100"/>
  </w:num>
  <w:num w:numId="8">
    <w:abstractNumId w:val="94"/>
  </w:num>
  <w:num w:numId="9">
    <w:abstractNumId w:val="115"/>
  </w:num>
  <w:num w:numId="10">
    <w:abstractNumId w:val="49"/>
  </w:num>
  <w:num w:numId="11">
    <w:abstractNumId w:val="111"/>
  </w:num>
  <w:num w:numId="12">
    <w:abstractNumId w:val="77"/>
  </w:num>
  <w:num w:numId="13">
    <w:abstractNumId w:val="89"/>
  </w:num>
  <w:num w:numId="14">
    <w:abstractNumId w:val="35"/>
  </w:num>
  <w:num w:numId="15">
    <w:abstractNumId w:val="120"/>
  </w:num>
  <w:num w:numId="16">
    <w:abstractNumId w:val="57"/>
  </w:num>
  <w:num w:numId="17">
    <w:abstractNumId w:val="91"/>
  </w:num>
  <w:num w:numId="18">
    <w:abstractNumId w:val="1"/>
  </w:num>
  <w:num w:numId="19">
    <w:abstractNumId w:val="128"/>
  </w:num>
  <w:num w:numId="20">
    <w:abstractNumId w:val="24"/>
  </w:num>
  <w:num w:numId="21">
    <w:abstractNumId w:val="66"/>
  </w:num>
  <w:num w:numId="22">
    <w:abstractNumId w:val="29"/>
  </w:num>
  <w:num w:numId="23">
    <w:abstractNumId w:val="40"/>
  </w:num>
  <w:num w:numId="24">
    <w:abstractNumId w:val="5"/>
  </w:num>
  <w:num w:numId="25">
    <w:abstractNumId w:val="42"/>
  </w:num>
  <w:num w:numId="26">
    <w:abstractNumId w:val="121"/>
  </w:num>
  <w:num w:numId="27">
    <w:abstractNumId w:val="97"/>
  </w:num>
  <w:num w:numId="28">
    <w:abstractNumId w:val="80"/>
  </w:num>
  <w:num w:numId="29">
    <w:abstractNumId w:val="122"/>
  </w:num>
  <w:num w:numId="30">
    <w:abstractNumId w:val="19"/>
  </w:num>
  <w:num w:numId="31">
    <w:abstractNumId w:val="10"/>
  </w:num>
  <w:num w:numId="32">
    <w:abstractNumId w:val="127"/>
  </w:num>
  <w:num w:numId="33">
    <w:abstractNumId w:val="13"/>
  </w:num>
  <w:num w:numId="34">
    <w:abstractNumId w:val="48"/>
  </w:num>
  <w:num w:numId="35">
    <w:abstractNumId w:val="28"/>
  </w:num>
  <w:num w:numId="36">
    <w:abstractNumId w:val="51"/>
  </w:num>
  <w:num w:numId="37">
    <w:abstractNumId w:val="109"/>
  </w:num>
  <w:num w:numId="38">
    <w:abstractNumId w:val="31"/>
  </w:num>
  <w:num w:numId="39">
    <w:abstractNumId w:val="7"/>
  </w:num>
  <w:num w:numId="40">
    <w:abstractNumId w:val="34"/>
  </w:num>
  <w:num w:numId="41">
    <w:abstractNumId w:val="125"/>
  </w:num>
  <w:num w:numId="42">
    <w:abstractNumId w:val="4"/>
  </w:num>
  <w:num w:numId="43">
    <w:abstractNumId w:val="70"/>
  </w:num>
  <w:num w:numId="44">
    <w:abstractNumId w:val="103"/>
  </w:num>
  <w:num w:numId="45">
    <w:abstractNumId w:val="14"/>
  </w:num>
  <w:num w:numId="46">
    <w:abstractNumId w:val="74"/>
  </w:num>
  <w:num w:numId="47">
    <w:abstractNumId w:val="26"/>
  </w:num>
  <w:num w:numId="48">
    <w:abstractNumId w:val="8"/>
  </w:num>
  <w:num w:numId="49">
    <w:abstractNumId w:val="79"/>
  </w:num>
  <w:num w:numId="50">
    <w:abstractNumId w:val="17"/>
  </w:num>
  <w:num w:numId="51">
    <w:abstractNumId w:val="83"/>
  </w:num>
  <w:num w:numId="52">
    <w:abstractNumId w:val="82"/>
  </w:num>
  <w:num w:numId="53">
    <w:abstractNumId w:val="65"/>
  </w:num>
  <w:num w:numId="54">
    <w:abstractNumId w:val="54"/>
  </w:num>
  <w:num w:numId="55">
    <w:abstractNumId w:val="53"/>
  </w:num>
  <w:num w:numId="56">
    <w:abstractNumId w:val="32"/>
  </w:num>
  <w:num w:numId="57">
    <w:abstractNumId w:val="85"/>
  </w:num>
  <w:num w:numId="58">
    <w:abstractNumId w:val="112"/>
  </w:num>
  <w:num w:numId="59">
    <w:abstractNumId w:val="84"/>
  </w:num>
  <w:num w:numId="60">
    <w:abstractNumId w:val="56"/>
  </w:num>
  <w:num w:numId="61">
    <w:abstractNumId w:val="93"/>
  </w:num>
  <w:num w:numId="62">
    <w:abstractNumId w:val="95"/>
  </w:num>
  <w:num w:numId="63">
    <w:abstractNumId w:val="118"/>
  </w:num>
  <w:num w:numId="64">
    <w:abstractNumId w:val="15"/>
  </w:num>
  <w:num w:numId="65">
    <w:abstractNumId w:val="101"/>
  </w:num>
  <w:num w:numId="66">
    <w:abstractNumId w:val="59"/>
  </w:num>
  <w:num w:numId="67">
    <w:abstractNumId w:val="110"/>
  </w:num>
  <w:num w:numId="68">
    <w:abstractNumId w:val="90"/>
  </w:num>
  <w:num w:numId="69">
    <w:abstractNumId w:val="88"/>
  </w:num>
  <w:num w:numId="70">
    <w:abstractNumId w:val="116"/>
  </w:num>
  <w:num w:numId="71">
    <w:abstractNumId w:val="41"/>
  </w:num>
  <w:num w:numId="72">
    <w:abstractNumId w:val="107"/>
  </w:num>
  <w:num w:numId="73">
    <w:abstractNumId w:val="18"/>
  </w:num>
  <w:num w:numId="74">
    <w:abstractNumId w:val="47"/>
  </w:num>
  <w:num w:numId="75">
    <w:abstractNumId w:val="71"/>
  </w:num>
  <w:num w:numId="76">
    <w:abstractNumId w:val="117"/>
  </w:num>
  <w:num w:numId="77">
    <w:abstractNumId w:val="106"/>
  </w:num>
  <w:num w:numId="78">
    <w:abstractNumId w:val="9"/>
  </w:num>
  <w:num w:numId="79">
    <w:abstractNumId w:val="50"/>
  </w:num>
  <w:num w:numId="80">
    <w:abstractNumId w:val="62"/>
  </w:num>
  <w:num w:numId="81">
    <w:abstractNumId w:val="113"/>
  </w:num>
  <w:num w:numId="82">
    <w:abstractNumId w:val="61"/>
  </w:num>
  <w:num w:numId="83">
    <w:abstractNumId w:val="96"/>
  </w:num>
  <w:num w:numId="84">
    <w:abstractNumId w:val="108"/>
  </w:num>
  <w:num w:numId="85">
    <w:abstractNumId w:val="33"/>
  </w:num>
  <w:num w:numId="86">
    <w:abstractNumId w:val="6"/>
  </w:num>
  <w:num w:numId="87">
    <w:abstractNumId w:val="87"/>
  </w:num>
  <w:num w:numId="88">
    <w:abstractNumId w:val="11"/>
  </w:num>
  <w:num w:numId="89">
    <w:abstractNumId w:val="129"/>
  </w:num>
  <w:num w:numId="90">
    <w:abstractNumId w:val="78"/>
  </w:num>
  <w:num w:numId="91">
    <w:abstractNumId w:val="72"/>
  </w:num>
  <w:num w:numId="92">
    <w:abstractNumId w:val="64"/>
  </w:num>
  <w:num w:numId="93">
    <w:abstractNumId w:val="3"/>
  </w:num>
  <w:num w:numId="94">
    <w:abstractNumId w:val="98"/>
  </w:num>
  <w:num w:numId="95">
    <w:abstractNumId w:val="16"/>
  </w:num>
  <w:num w:numId="96">
    <w:abstractNumId w:val="39"/>
  </w:num>
  <w:num w:numId="97">
    <w:abstractNumId w:val="23"/>
  </w:num>
  <w:num w:numId="98">
    <w:abstractNumId w:val="12"/>
  </w:num>
  <w:num w:numId="99">
    <w:abstractNumId w:val="46"/>
  </w:num>
  <w:num w:numId="100">
    <w:abstractNumId w:val="105"/>
  </w:num>
  <w:num w:numId="101">
    <w:abstractNumId w:val="73"/>
  </w:num>
  <w:num w:numId="102">
    <w:abstractNumId w:val="25"/>
  </w:num>
  <w:num w:numId="103">
    <w:abstractNumId w:val="60"/>
  </w:num>
  <w:num w:numId="104">
    <w:abstractNumId w:val="43"/>
  </w:num>
  <w:num w:numId="105">
    <w:abstractNumId w:val="22"/>
  </w:num>
  <w:num w:numId="106">
    <w:abstractNumId w:val="102"/>
  </w:num>
  <w:num w:numId="107">
    <w:abstractNumId w:val="68"/>
  </w:num>
  <w:num w:numId="108">
    <w:abstractNumId w:val="114"/>
  </w:num>
  <w:num w:numId="109">
    <w:abstractNumId w:val="36"/>
  </w:num>
  <w:num w:numId="110">
    <w:abstractNumId w:val="38"/>
  </w:num>
  <w:num w:numId="111">
    <w:abstractNumId w:val="0"/>
  </w:num>
  <w:num w:numId="112">
    <w:abstractNumId w:val="86"/>
  </w:num>
  <w:num w:numId="113">
    <w:abstractNumId w:val="21"/>
  </w:num>
  <w:num w:numId="114">
    <w:abstractNumId w:val="123"/>
  </w:num>
  <w:num w:numId="115">
    <w:abstractNumId w:val="2"/>
  </w:num>
  <w:num w:numId="116">
    <w:abstractNumId w:val="104"/>
  </w:num>
  <w:num w:numId="117">
    <w:abstractNumId w:val="58"/>
  </w:num>
  <w:num w:numId="118">
    <w:abstractNumId w:val="67"/>
  </w:num>
  <w:num w:numId="119">
    <w:abstractNumId w:val="52"/>
  </w:num>
  <w:num w:numId="120">
    <w:abstractNumId w:val="119"/>
  </w:num>
  <w:num w:numId="121">
    <w:abstractNumId w:val="76"/>
  </w:num>
  <w:num w:numId="122">
    <w:abstractNumId w:val="75"/>
  </w:num>
  <w:num w:numId="123">
    <w:abstractNumId w:val="45"/>
  </w:num>
  <w:num w:numId="124">
    <w:abstractNumId w:val="37"/>
  </w:num>
  <w:num w:numId="125">
    <w:abstractNumId w:val="44"/>
  </w:num>
  <w:num w:numId="126">
    <w:abstractNumId w:val="30"/>
  </w:num>
  <w:num w:numId="127">
    <w:abstractNumId w:val="69"/>
  </w:num>
  <w:num w:numId="128">
    <w:abstractNumId w:val="27"/>
  </w:num>
  <w:num w:numId="129">
    <w:abstractNumId w:val="92"/>
  </w:num>
  <w:num w:numId="130">
    <w:abstractNumId w:val="81"/>
  </w:num>
  <w:numIdMacAtCleanup w:val="1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wNDEzszAzMTU0MzNW0lEKTi0uzszPAykwqgUANNrJ7ywAAAA="/>
  </w:docVars>
  <w:rsids>
    <w:rsidRoot w:val="003A77F3"/>
    <w:rsid w:val="00020E96"/>
    <w:rsid w:val="000251A4"/>
    <w:rsid w:val="00027F9D"/>
    <w:rsid w:val="00066D68"/>
    <w:rsid w:val="00075E55"/>
    <w:rsid w:val="000B4AAF"/>
    <w:rsid w:val="000B71FC"/>
    <w:rsid w:val="000D2ED1"/>
    <w:rsid w:val="001046B0"/>
    <w:rsid w:val="00152582"/>
    <w:rsid w:val="00164940"/>
    <w:rsid w:val="001907AF"/>
    <w:rsid w:val="001926A6"/>
    <w:rsid w:val="00195F59"/>
    <w:rsid w:val="001B0EC3"/>
    <w:rsid w:val="00202E25"/>
    <w:rsid w:val="00232418"/>
    <w:rsid w:val="002377DA"/>
    <w:rsid w:val="002679F8"/>
    <w:rsid w:val="002A1373"/>
    <w:rsid w:val="002A1C3C"/>
    <w:rsid w:val="002A3E76"/>
    <w:rsid w:val="002D1ED0"/>
    <w:rsid w:val="002D38A2"/>
    <w:rsid w:val="002D43DC"/>
    <w:rsid w:val="002D68FD"/>
    <w:rsid w:val="002F5321"/>
    <w:rsid w:val="0033735F"/>
    <w:rsid w:val="00337D1C"/>
    <w:rsid w:val="00350573"/>
    <w:rsid w:val="00387E55"/>
    <w:rsid w:val="00396EE0"/>
    <w:rsid w:val="003A77F3"/>
    <w:rsid w:val="003C1DEB"/>
    <w:rsid w:val="004172FC"/>
    <w:rsid w:val="00464797"/>
    <w:rsid w:val="004A1C15"/>
    <w:rsid w:val="004A514D"/>
    <w:rsid w:val="004A6688"/>
    <w:rsid w:val="004B6865"/>
    <w:rsid w:val="004C4738"/>
    <w:rsid w:val="004D2DDC"/>
    <w:rsid w:val="004D6F04"/>
    <w:rsid w:val="00501FA1"/>
    <w:rsid w:val="00514D7E"/>
    <w:rsid w:val="00552B81"/>
    <w:rsid w:val="00581DF4"/>
    <w:rsid w:val="005A71FD"/>
    <w:rsid w:val="005B1F1B"/>
    <w:rsid w:val="005B3AE9"/>
    <w:rsid w:val="005D1E24"/>
    <w:rsid w:val="0062548A"/>
    <w:rsid w:val="00626D69"/>
    <w:rsid w:val="00630658"/>
    <w:rsid w:val="00645046"/>
    <w:rsid w:val="0067487F"/>
    <w:rsid w:val="006803B1"/>
    <w:rsid w:val="006971E1"/>
    <w:rsid w:val="006E1E38"/>
    <w:rsid w:val="00716BD5"/>
    <w:rsid w:val="007563AE"/>
    <w:rsid w:val="00790727"/>
    <w:rsid w:val="007952BE"/>
    <w:rsid w:val="007C185E"/>
    <w:rsid w:val="007E1483"/>
    <w:rsid w:val="00832E60"/>
    <w:rsid w:val="00835C7F"/>
    <w:rsid w:val="008407F2"/>
    <w:rsid w:val="00847BC2"/>
    <w:rsid w:val="008A2DBC"/>
    <w:rsid w:val="008B3CDD"/>
    <w:rsid w:val="008B6D69"/>
    <w:rsid w:val="00956D41"/>
    <w:rsid w:val="00975B31"/>
    <w:rsid w:val="009D24CE"/>
    <w:rsid w:val="009F76A6"/>
    <w:rsid w:val="00A276FE"/>
    <w:rsid w:val="00A51EE0"/>
    <w:rsid w:val="00A96B78"/>
    <w:rsid w:val="00AC4023"/>
    <w:rsid w:val="00B04800"/>
    <w:rsid w:val="00B050DC"/>
    <w:rsid w:val="00B146B1"/>
    <w:rsid w:val="00B5505D"/>
    <w:rsid w:val="00B61785"/>
    <w:rsid w:val="00B640E5"/>
    <w:rsid w:val="00B75E33"/>
    <w:rsid w:val="00B83DA6"/>
    <w:rsid w:val="00B93B25"/>
    <w:rsid w:val="00BE1AA8"/>
    <w:rsid w:val="00C17737"/>
    <w:rsid w:val="00C206F5"/>
    <w:rsid w:val="00C22A33"/>
    <w:rsid w:val="00C37C2A"/>
    <w:rsid w:val="00C867B2"/>
    <w:rsid w:val="00C875F0"/>
    <w:rsid w:val="00CC109E"/>
    <w:rsid w:val="00CD12E5"/>
    <w:rsid w:val="00CF43E6"/>
    <w:rsid w:val="00D853DD"/>
    <w:rsid w:val="00DA2B4C"/>
    <w:rsid w:val="00DA4BEF"/>
    <w:rsid w:val="00DE158F"/>
    <w:rsid w:val="00DF37D7"/>
    <w:rsid w:val="00E1117B"/>
    <w:rsid w:val="00E37378"/>
    <w:rsid w:val="00E90F9E"/>
    <w:rsid w:val="00EC6864"/>
    <w:rsid w:val="00F32BA4"/>
    <w:rsid w:val="00F37230"/>
    <w:rsid w:val="00F57A6C"/>
    <w:rsid w:val="00F8357C"/>
    <w:rsid w:val="00F868C3"/>
    <w:rsid w:val="00FD0F7C"/>
    <w:rsid w:val="00FE5057"/>
    <w:rsid w:val="00FE7BE8"/>
    <w:rsid w:val="00FF7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9E6750"/>
  <w15:chartTrackingRefBased/>
  <w15:docId w15:val="{1234DD2B-D6FA-4C72-8420-D62D62B5D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40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77F3"/>
    <w:pPr>
      <w:ind w:left="720"/>
      <w:contextualSpacing/>
    </w:pPr>
  </w:style>
  <w:style w:type="table" w:styleId="TableGrid">
    <w:name w:val="Table Grid"/>
    <w:basedOn w:val="TableNormal"/>
    <w:uiPriority w:val="39"/>
    <w:rsid w:val="003A77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D6F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4D6F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6F04"/>
  </w:style>
  <w:style w:type="paragraph" w:styleId="Footer">
    <w:name w:val="footer"/>
    <w:basedOn w:val="Normal"/>
    <w:link w:val="FooterChar"/>
    <w:uiPriority w:val="99"/>
    <w:unhideWhenUsed/>
    <w:rsid w:val="004D6F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6F04"/>
  </w:style>
  <w:style w:type="character" w:styleId="CommentReference">
    <w:name w:val="annotation reference"/>
    <w:basedOn w:val="DefaultParagraphFont"/>
    <w:uiPriority w:val="99"/>
    <w:semiHidden/>
    <w:unhideWhenUsed/>
    <w:rsid w:val="00A276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76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76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76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76F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5505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24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4CE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A51EE0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09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872883">
          <w:marLeft w:val="-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9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8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4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2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0.jpeg"/><Relationship Id="rId1" Type="http://schemas.openxmlformats.org/officeDocument/2006/relationships/image" Target="media/image1.jpeg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3082</Words>
  <Characters>17568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rat Jahan</dc:creator>
  <cp:keywords/>
  <dc:description/>
  <cp:lastModifiedBy>Habib Naziat Prince</cp:lastModifiedBy>
  <cp:revision>2</cp:revision>
  <dcterms:created xsi:type="dcterms:W3CDTF">2023-09-19T05:40:00Z</dcterms:created>
  <dcterms:modified xsi:type="dcterms:W3CDTF">2023-09-19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291bb2d080754df3d3a3fe97ac8bf5162da07b3a8c8802a36e7a3bcd9f0d2d</vt:lpwstr>
  </property>
</Properties>
</file>